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14893" w14:textId="246812A5" w:rsidR="000D4498" w:rsidRPr="009B419E" w:rsidRDefault="005719B7" w:rsidP="009B419E">
      <w:pPr>
        <w:adjustRightInd w:val="0"/>
        <w:snapToGrid w:val="0"/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 xml:space="preserve">AI </w:t>
      </w:r>
      <w:r w:rsidR="000D4498" w:rsidRPr="009B419E">
        <w:rPr>
          <w:rFonts w:ascii="Times New Roman" w:hAnsi="Times New Roman" w:cs="Times New Roman"/>
          <w:b/>
        </w:rPr>
        <w:t>ANN Regressor Assignment</w:t>
      </w:r>
      <w:r w:rsidR="009B419E" w:rsidRPr="009B419E">
        <w:rPr>
          <w:rFonts w:ascii="Times New Roman" w:hAnsi="Times New Roman" w:cs="Times New Roman"/>
          <w:b/>
        </w:rPr>
        <w:t xml:space="preserve"> 2</w:t>
      </w:r>
    </w:p>
    <w:p w14:paraId="1BF4536E" w14:textId="6286EBA4" w:rsidR="00E10C50" w:rsidRPr="009B419E" w:rsidRDefault="000D4498" w:rsidP="009B419E">
      <w:pPr>
        <w:adjustRightInd w:val="0"/>
        <w:snapToGrid w:val="0"/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proofErr w:type="gramStart"/>
      <w:r w:rsidRPr="009B419E">
        <w:rPr>
          <w:rFonts w:ascii="Times New Roman" w:hAnsi="Times New Roman" w:cs="Times New Roman"/>
          <w:b/>
        </w:rPr>
        <w:t>Xiao(</w:t>
      </w:r>
      <w:proofErr w:type="gramEnd"/>
      <w:r w:rsidRPr="009B419E">
        <w:rPr>
          <w:rFonts w:ascii="Times New Roman" w:hAnsi="Times New Roman" w:cs="Times New Roman"/>
          <w:b/>
        </w:rPr>
        <w:t>Megan)Ling</w:t>
      </w:r>
    </w:p>
    <w:p w14:paraId="6D0AD375" w14:textId="77777777" w:rsidR="009B419E" w:rsidRPr="009B419E" w:rsidRDefault="009B419E" w:rsidP="009B419E">
      <w:pPr>
        <w:adjustRightInd w:val="0"/>
        <w:snapToGrid w:val="0"/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</w:p>
    <w:p w14:paraId="2D73A9A3" w14:textId="77777777" w:rsidR="007D30A2" w:rsidRPr="009B419E" w:rsidRDefault="00501DE0" w:rsidP="00047F5E">
      <w:pPr>
        <w:pStyle w:val="ListParagraph"/>
        <w:numPr>
          <w:ilvl w:val="0"/>
          <w:numId w:val="1"/>
        </w:numPr>
        <w:adjustRightInd w:val="0"/>
        <w:snapToGrid w:val="0"/>
        <w:spacing w:line="240" w:lineRule="auto"/>
        <w:ind w:left="11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  <w:b/>
        </w:rPr>
        <w:t>Object</w:t>
      </w:r>
    </w:p>
    <w:p w14:paraId="1FA0DE79" w14:textId="3FD398D3" w:rsidR="006D7EA2" w:rsidRPr="009B419E" w:rsidRDefault="006F44B2" w:rsidP="009B2EB0">
      <w:pPr>
        <w:pStyle w:val="ListParagraph"/>
        <w:adjustRightInd w:val="0"/>
        <w:snapToGrid w:val="0"/>
        <w:spacing w:line="240" w:lineRule="auto"/>
        <w:ind w:left="11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W</w:t>
      </w:r>
      <w:r w:rsidR="00241708" w:rsidRPr="009B419E">
        <w:rPr>
          <w:rFonts w:ascii="Times New Roman" w:hAnsi="Times New Roman" w:cs="Times New Roman"/>
        </w:rPr>
        <w:t>e</w:t>
      </w:r>
      <w:r w:rsidR="00F33F76" w:rsidRPr="009B419E">
        <w:rPr>
          <w:rFonts w:ascii="Times New Roman" w:hAnsi="Times New Roman" w:cs="Times New Roman"/>
        </w:rPr>
        <w:t xml:space="preserve"> are going to </w:t>
      </w:r>
      <w:r w:rsidR="00241708" w:rsidRPr="009B419E">
        <w:rPr>
          <w:rFonts w:ascii="Times New Roman" w:hAnsi="Times New Roman" w:cs="Times New Roman"/>
        </w:rPr>
        <w:t xml:space="preserve">use UCI </w:t>
      </w:r>
      <w:r w:rsidR="00304931" w:rsidRPr="009B419E">
        <w:rPr>
          <w:rFonts w:ascii="Times New Roman" w:hAnsi="Times New Roman" w:cs="Times New Roman"/>
        </w:rPr>
        <w:t xml:space="preserve">red </w:t>
      </w:r>
      <w:r w:rsidR="00241708" w:rsidRPr="009B419E">
        <w:rPr>
          <w:rFonts w:ascii="Times New Roman" w:hAnsi="Times New Roman" w:cs="Times New Roman"/>
        </w:rPr>
        <w:t>wine dataset</w:t>
      </w:r>
      <w:r w:rsidR="00F33F76" w:rsidRPr="009B419E">
        <w:rPr>
          <w:rFonts w:ascii="Times New Roman" w:hAnsi="Times New Roman" w:cs="Times New Roman"/>
        </w:rPr>
        <w:t xml:space="preserve"> p</w:t>
      </w:r>
      <w:r w:rsidR="001E7558" w:rsidRPr="009B419E">
        <w:rPr>
          <w:rFonts w:ascii="Times New Roman" w:hAnsi="Times New Roman" w:cs="Times New Roman"/>
        </w:rPr>
        <w:t xml:space="preserve">redict red wine </w:t>
      </w:r>
      <w:r w:rsidR="00501DE0" w:rsidRPr="009B419E">
        <w:rPr>
          <w:rFonts w:ascii="Times New Roman" w:hAnsi="Times New Roman" w:cs="Times New Roman"/>
        </w:rPr>
        <w:t xml:space="preserve">quality </w:t>
      </w:r>
      <w:r w:rsidR="0018022D" w:rsidRPr="009B419E">
        <w:rPr>
          <w:rFonts w:ascii="Times New Roman" w:hAnsi="Times New Roman" w:cs="Times New Roman"/>
        </w:rPr>
        <w:t xml:space="preserve">using </w:t>
      </w:r>
      <w:r w:rsidR="00434B8A" w:rsidRPr="009B419E">
        <w:rPr>
          <w:rFonts w:ascii="Times New Roman" w:hAnsi="Times New Roman" w:cs="Times New Roman"/>
        </w:rPr>
        <w:t>a</w:t>
      </w:r>
      <w:r w:rsidR="00C978FD" w:rsidRPr="009B419E">
        <w:rPr>
          <w:rFonts w:ascii="Times New Roman" w:hAnsi="Times New Roman" w:cs="Times New Roman"/>
        </w:rPr>
        <w:t>n Artificial N</w:t>
      </w:r>
      <w:r w:rsidR="00434B8A" w:rsidRPr="009B419E">
        <w:rPr>
          <w:rFonts w:ascii="Times New Roman" w:hAnsi="Times New Roman" w:cs="Times New Roman"/>
        </w:rPr>
        <w:t xml:space="preserve">eural </w:t>
      </w:r>
      <w:r w:rsidR="00C978FD" w:rsidRPr="009B419E">
        <w:rPr>
          <w:rFonts w:ascii="Times New Roman" w:hAnsi="Times New Roman" w:cs="Times New Roman"/>
        </w:rPr>
        <w:t>N</w:t>
      </w:r>
      <w:r w:rsidR="00434B8A" w:rsidRPr="009B419E">
        <w:rPr>
          <w:rFonts w:ascii="Times New Roman" w:hAnsi="Times New Roman" w:cs="Times New Roman"/>
        </w:rPr>
        <w:t>etwork</w:t>
      </w:r>
      <w:r w:rsidR="00C978FD" w:rsidRPr="009B419E">
        <w:rPr>
          <w:rFonts w:ascii="Times New Roman" w:hAnsi="Times New Roman" w:cs="Times New Roman"/>
        </w:rPr>
        <w:t>.</w:t>
      </w:r>
      <w:r w:rsidR="00434B8A" w:rsidRPr="009B419E">
        <w:rPr>
          <w:rFonts w:ascii="Times New Roman" w:hAnsi="Times New Roman" w:cs="Times New Roman"/>
        </w:rPr>
        <w:t xml:space="preserve"> </w:t>
      </w:r>
      <w:r w:rsidR="00345D87" w:rsidRPr="009B419E">
        <w:rPr>
          <w:rFonts w:ascii="Times New Roman" w:hAnsi="Times New Roman" w:cs="Times New Roman"/>
        </w:rPr>
        <w:t xml:space="preserve">With </w:t>
      </w:r>
      <w:r w:rsidR="00E75714" w:rsidRPr="009B419E">
        <w:rPr>
          <w:rFonts w:ascii="Times New Roman" w:hAnsi="Times New Roman" w:cs="Times New Roman"/>
        </w:rPr>
        <w:t xml:space="preserve">given </w:t>
      </w:r>
      <w:r w:rsidR="007D4CE4" w:rsidRPr="009B419E">
        <w:rPr>
          <w:rFonts w:ascii="Times New Roman" w:hAnsi="Times New Roman" w:cs="Times New Roman"/>
        </w:rPr>
        <w:t xml:space="preserve">data points about </w:t>
      </w:r>
      <w:r w:rsidR="00654B56" w:rsidRPr="009B419E">
        <w:rPr>
          <w:rFonts w:ascii="Times New Roman" w:hAnsi="Times New Roman" w:cs="Times New Roman"/>
        </w:rPr>
        <w:t>Portuguese “</w:t>
      </w:r>
      <w:proofErr w:type="spellStart"/>
      <w:r w:rsidR="00654B56" w:rsidRPr="009B419E">
        <w:rPr>
          <w:rFonts w:ascii="Times New Roman" w:hAnsi="Times New Roman" w:cs="Times New Roman"/>
        </w:rPr>
        <w:t>Vinho</w:t>
      </w:r>
      <w:proofErr w:type="spellEnd"/>
      <w:r w:rsidR="00654B56" w:rsidRPr="009B419E">
        <w:rPr>
          <w:rFonts w:ascii="Times New Roman" w:hAnsi="Times New Roman" w:cs="Times New Roman"/>
        </w:rPr>
        <w:t xml:space="preserve"> Verde” wine</w:t>
      </w:r>
      <w:r w:rsidR="001F1940" w:rsidRPr="009B419E">
        <w:rPr>
          <w:rFonts w:ascii="Times New Roman" w:hAnsi="Times New Roman" w:cs="Times New Roman"/>
        </w:rPr>
        <w:t>, such as fixed acidity, residual sugar, etc.,</w:t>
      </w:r>
      <w:r w:rsidR="00345D87" w:rsidRPr="009B419E">
        <w:rPr>
          <w:rFonts w:ascii="Times New Roman" w:hAnsi="Times New Roman" w:cs="Times New Roman"/>
        </w:rPr>
        <w:t xml:space="preserve"> we will be able to </w:t>
      </w:r>
      <w:r w:rsidR="00E75714" w:rsidRPr="009B419E">
        <w:rPr>
          <w:rFonts w:ascii="Times New Roman" w:hAnsi="Times New Roman" w:cs="Times New Roman"/>
        </w:rPr>
        <w:t>determine</w:t>
      </w:r>
      <w:r w:rsidR="00FD2C7A" w:rsidRPr="009B419E">
        <w:rPr>
          <w:rFonts w:ascii="Times New Roman" w:hAnsi="Times New Roman" w:cs="Times New Roman"/>
        </w:rPr>
        <w:t xml:space="preserve"> </w:t>
      </w:r>
      <w:r w:rsidR="00E75714" w:rsidRPr="009B419E">
        <w:rPr>
          <w:rFonts w:ascii="Times New Roman" w:hAnsi="Times New Roman" w:cs="Times New Roman"/>
        </w:rPr>
        <w:t>wine qualit</w:t>
      </w:r>
      <w:r w:rsidR="001F1940" w:rsidRPr="009B419E">
        <w:rPr>
          <w:rFonts w:ascii="Times New Roman" w:hAnsi="Times New Roman" w:cs="Times New Roman"/>
        </w:rPr>
        <w:t xml:space="preserve">ies based on </w:t>
      </w:r>
      <w:r w:rsidR="00F949AA" w:rsidRPr="009B419E">
        <w:rPr>
          <w:rFonts w:ascii="Times New Roman" w:hAnsi="Times New Roman" w:cs="Times New Roman"/>
        </w:rPr>
        <w:t xml:space="preserve">a </w:t>
      </w:r>
      <w:r w:rsidR="001F1940" w:rsidRPr="009B419E">
        <w:rPr>
          <w:rFonts w:ascii="Times New Roman" w:hAnsi="Times New Roman" w:cs="Times New Roman"/>
          <w:noProof/>
        </w:rPr>
        <w:t>model</w:t>
      </w:r>
      <w:r w:rsidR="001F1940" w:rsidRPr="009B419E">
        <w:rPr>
          <w:rFonts w:ascii="Times New Roman" w:hAnsi="Times New Roman" w:cs="Times New Roman"/>
        </w:rPr>
        <w:t xml:space="preserve"> designed. </w:t>
      </w:r>
    </w:p>
    <w:p w14:paraId="1460FF1A" w14:textId="77777777" w:rsidR="009B2EB0" w:rsidRPr="009B419E" w:rsidRDefault="009B2EB0" w:rsidP="009B2EB0">
      <w:pPr>
        <w:pStyle w:val="ListParagraph"/>
        <w:adjustRightInd w:val="0"/>
        <w:snapToGrid w:val="0"/>
        <w:spacing w:line="240" w:lineRule="auto"/>
        <w:ind w:left="110"/>
        <w:rPr>
          <w:rFonts w:ascii="Times New Roman" w:hAnsi="Times New Roman" w:cs="Times New Roman"/>
        </w:rPr>
      </w:pPr>
    </w:p>
    <w:p w14:paraId="02D37C3D" w14:textId="02757023" w:rsidR="007F05E1" w:rsidRPr="009B419E" w:rsidRDefault="001F1940" w:rsidP="00576CDC">
      <w:pPr>
        <w:pStyle w:val="ListParagraph"/>
        <w:numPr>
          <w:ilvl w:val="0"/>
          <w:numId w:val="1"/>
        </w:numPr>
        <w:adjustRightInd w:val="0"/>
        <w:snapToGrid w:val="0"/>
        <w:spacing w:line="240" w:lineRule="auto"/>
        <w:ind w:left="110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>The Final Mode</w:t>
      </w:r>
      <w:r w:rsidR="004D3D52" w:rsidRPr="009B419E">
        <w:rPr>
          <w:rFonts w:ascii="Times New Roman" w:hAnsi="Times New Roman" w:cs="Times New Roman"/>
          <w:b/>
        </w:rPr>
        <w:t>l</w:t>
      </w:r>
      <w:r w:rsidR="00AE382C" w:rsidRPr="009B419E">
        <w:rPr>
          <w:rFonts w:ascii="Times New Roman" w:hAnsi="Times New Roman" w:cs="Times New Roman"/>
          <w:b/>
        </w:rPr>
        <w:t xml:space="preserve"> &amp; Training Algorithm</w:t>
      </w:r>
    </w:p>
    <w:p w14:paraId="551FC69D" w14:textId="2B48C680" w:rsidR="00F40D8D" w:rsidRPr="009B419E" w:rsidRDefault="006B40BA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  <w:r w:rsidRPr="009B419E">
        <w:rPr>
          <w:noProof/>
        </w:rPr>
        <w:drawing>
          <wp:inline distT="0" distB="0" distL="0" distR="0" wp14:anchorId="21F3D59A" wp14:editId="43C8D6D8">
            <wp:extent cx="4996170" cy="1238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2394" cy="12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A5EB6" w14:textId="37C00AF2" w:rsidR="003B0721" w:rsidRPr="009B419E" w:rsidRDefault="00AE382C" w:rsidP="003B0721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noProof/>
        </w:rPr>
        <w:drawing>
          <wp:inline distT="0" distB="0" distL="0" distR="0" wp14:anchorId="5D70AF7E" wp14:editId="1C10528F">
            <wp:extent cx="4775200" cy="1114178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9822" cy="116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64D30" w14:textId="77777777" w:rsidR="009D79B2" w:rsidRPr="009B419E" w:rsidRDefault="009D79B2" w:rsidP="0023618A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54A4D447" w14:textId="77777777" w:rsidR="009B419E" w:rsidRPr="009B419E" w:rsidRDefault="00AF2D86" w:rsidP="002F22B4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The Final Model</w:t>
      </w:r>
      <w:r w:rsidR="00232D2E" w:rsidRPr="009B419E">
        <w:rPr>
          <w:rFonts w:ascii="Times New Roman" w:hAnsi="Times New Roman" w:cs="Times New Roman"/>
        </w:rPr>
        <w:t xml:space="preserve"> has </w:t>
      </w:r>
      <w:r w:rsidR="00232D2E" w:rsidRPr="002A7EA7">
        <w:rPr>
          <w:rFonts w:ascii="Times New Roman" w:hAnsi="Times New Roman" w:cs="Times New Roman"/>
          <w:noProof/>
        </w:rPr>
        <w:t>3</w:t>
      </w:r>
      <w:r w:rsidR="00232D2E" w:rsidRPr="009B419E">
        <w:rPr>
          <w:rFonts w:ascii="Times New Roman" w:hAnsi="Times New Roman" w:cs="Times New Roman"/>
        </w:rPr>
        <w:t xml:space="preserve"> hidden layers</w:t>
      </w:r>
      <w:r w:rsidR="00153053" w:rsidRPr="009B419E">
        <w:rPr>
          <w:rFonts w:ascii="Times New Roman" w:hAnsi="Times New Roman" w:cs="Times New Roman"/>
        </w:rPr>
        <w:t xml:space="preserve"> using </w:t>
      </w:r>
      <w:proofErr w:type="spellStart"/>
      <w:r w:rsidR="00153053" w:rsidRPr="009B419E">
        <w:rPr>
          <w:rFonts w:ascii="Times New Roman" w:hAnsi="Times New Roman" w:cs="Times New Roman"/>
        </w:rPr>
        <w:t>RMSprop</w:t>
      </w:r>
      <w:proofErr w:type="spellEnd"/>
      <w:r w:rsidR="00153053" w:rsidRPr="009B419E">
        <w:rPr>
          <w:rFonts w:ascii="Times New Roman" w:hAnsi="Times New Roman" w:cs="Times New Roman"/>
        </w:rPr>
        <w:t xml:space="preserve"> as </w:t>
      </w:r>
      <w:r w:rsidR="00F00EAD" w:rsidRPr="009B419E">
        <w:rPr>
          <w:rFonts w:ascii="Times New Roman" w:hAnsi="Times New Roman" w:cs="Times New Roman"/>
        </w:rPr>
        <w:t>model compile optimizer</w:t>
      </w:r>
      <w:r w:rsidR="00480827" w:rsidRPr="009B419E">
        <w:rPr>
          <w:rFonts w:ascii="Times New Roman" w:hAnsi="Times New Roman" w:cs="Times New Roman"/>
        </w:rPr>
        <w:t xml:space="preserve"> and MAE as metrics</w:t>
      </w:r>
      <w:r w:rsidR="00310DD8" w:rsidRPr="009B419E">
        <w:rPr>
          <w:rFonts w:ascii="Times New Roman" w:hAnsi="Times New Roman" w:cs="Times New Roman"/>
        </w:rPr>
        <w:t xml:space="preserve">. </w:t>
      </w:r>
    </w:p>
    <w:p w14:paraId="437444CE" w14:textId="01F52BDF" w:rsidR="002F22B4" w:rsidRPr="009B419E" w:rsidRDefault="000F29D1" w:rsidP="002F22B4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The training algorithm here is </w:t>
      </w:r>
      <w:r w:rsidR="00A47D94" w:rsidRPr="009B419E">
        <w:rPr>
          <w:rFonts w:ascii="Times New Roman" w:hAnsi="Times New Roman" w:cs="Times New Roman"/>
        </w:rPr>
        <w:t>Artificial Ne</w:t>
      </w:r>
      <w:r w:rsidR="008C0A92" w:rsidRPr="009B419E">
        <w:rPr>
          <w:rFonts w:ascii="Times New Roman" w:hAnsi="Times New Roman" w:cs="Times New Roman"/>
        </w:rPr>
        <w:t>ural Network</w:t>
      </w:r>
      <w:r w:rsidR="003D0748" w:rsidRPr="009B419E">
        <w:rPr>
          <w:rFonts w:ascii="Times New Roman" w:hAnsi="Times New Roman" w:cs="Times New Roman"/>
        </w:rPr>
        <w:t xml:space="preserve"> Algorithms</w:t>
      </w:r>
      <w:r w:rsidR="00A05686" w:rsidRPr="009B419E">
        <w:rPr>
          <w:rFonts w:ascii="Times New Roman" w:hAnsi="Times New Roman" w:cs="Times New Roman"/>
        </w:rPr>
        <w:t xml:space="preserve"> </w:t>
      </w:r>
      <w:r w:rsidR="00B52E4F" w:rsidRPr="009B419E">
        <w:rPr>
          <w:rFonts w:ascii="Times New Roman" w:hAnsi="Times New Roman" w:cs="Times New Roman"/>
        </w:rPr>
        <w:t>which</w:t>
      </w:r>
      <w:r w:rsidR="00D6021D" w:rsidRPr="009B419E">
        <w:rPr>
          <w:rFonts w:ascii="Times New Roman" w:hAnsi="Times New Roman" w:cs="Times New Roman"/>
        </w:rPr>
        <w:t xml:space="preserve"> </w:t>
      </w:r>
      <w:r w:rsidR="00D6021D" w:rsidRPr="009E1E4F">
        <w:rPr>
          <w:rFonts w:ascii="Times New Roman" w:hAnsi="Times New Roman" w:cs="Times New Roman"/>
          <w:noProof/>
        </w:rPr>
        <w:t>consists</w:t>
      </w:r>
      <w:r w:rsidR="009E1E4F">
        <w:rPr>
          <w:rFonts w:ascii="Times New Roman" w:hAnsi="Times New Roman" w:cs="Times New Roman"/>
          <w:noProof/>
        </w:rPr>
        <w:t xml:space="preserve"> of</w:t>
      </w:r>
      <w:r w:rsidR="00D6021D" w:rsidRPr="009B419E">
        <w:rPr>
          <w:rFonts w:ascii="Times New Roman" w:hAnsi="Times New Roman" w:cs="Times New Roman"/>
        </w:rPr>
        <w:t xml:space="preserve"> different layers </w:t>
      </w:r>
      <w:r w:rsidR="000D364D" w:rsidRPr="009B419E">
        <w:rPr>
          <w:rFonts w:ascii="Times New Roman" w:hAnsi="Times New Roman" w:cs="Times New Roman"/>
        </w:rPr>
        <w:t xml:space="preserve">with weighted </w:t>
      </w:r>
      <w:r w:rsidR="00576CDC" w:rsidRPr="009B419E">
        <w:rPr>
          <w:rFonts w:ascii="Times New Roman" w:hAnsi="Times New Roman" w:cs="Times New Roman"/>
        </w:rPr>
        <w:t>connections</w:t>
      </w:r>
      <w:r w:rsidR="00D6021D" w:rsidRPr="009B419E">
        <w:rPr>
          <w:rFonts w:ascii="Times New Roman" w:hAnsi="Times New Roman" w:cs="Times New Roman"/>
        </w:rPr>
        <w:t xml:space="preserve"> for analyzing and learning data</w:t>
      </w:r>
      <w:r w:rsidR="00576CDC" w:rsidRPr="009B419E">
        <w:rPr>
          <w:rFonts w:ascii="Times New Roman" w:hAnsi="Times New Roman" w:cs="Times New Roman"/>
        </w:rPr>
        <w:t>.</w:t>
      </w:r>
    </w:p>
    <w:p w14:paraId="797D3E30" w14:textId="77777777" w:rsidR="009D79B2" w:rsidRPr="009B419E" w:rsidRDefault="009D79B2" w:rsidP="0023618A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1E1830E4" w14:textId="1315E4C5" w:rsidR="006D7EA2" w:rsidRPr="009B419E" w:rsidRDefault="00EB314D" w:rsidP="00D4432E">
      <w:pPr>
        <w:pStyle w:val="ListParagraph"/>
        <w:numPr>
          <w:ilvl w:val="0"/>
          <w:numId w:val="1"/>
        </w:numPr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>The experimental plan for arriving at the final model</w:t>
      </w:r>
      <w:r w:rsidR="009B2EB0" w:rsidRPr="009B419E">
        <w:rPr>
          <w:rFonts w:ascii="Times New Roman" w:hAnsi="Times New Roman" w:cs="Times New Roman"/>
          <w:b/>
        </w:rPr>
        <w:t xml:space="preserve"> and </w:t>
      </w:r>
      <w:r w:rsidR="00D4432E" w:rsidRPr="009B419E">
        <w:rPr>
          <w:rFonts w:ascii="Times New Roman" w:hAnsi="Times New Roman" w:cs="Times New Roman"/>
          <w:b/>
        </w:rPr>
        <w:t xml:space="preserve">5. </w:t>
      </w:r>
      <w:r w:rsidR="009B2EB0" w:rsidRPr="009B419E">
        <w:rPr>
          <w:rFonts w:ascii="Times New Roman" w:hAnsi="Times New Roman" w:cs="Times New Roman"/>
          <w:b/>
        </w:rPr>
        <w:t xml:space="preserve">How long it took to run all the models in your </w:t>
      </w:r>
      <w:r w:rsidR="009B2EB0" w:rsidRPr="002A7EA7">
        <w:rPr>
          <w:rFonts w:ascii="Times New Roman" w:hAnsi="Times New Roman" w:cs="Times New Roman"/>
          <w:b/>
          <w:noProof/>
        </w:rPr>
        <w:t>experimental</w:t>
      </w:r>
      <w:r w:rsidR="009B2EB0" w:rsidRPr="009B419E">
        <w:rPr>
          <w:rFonts w:ascii="Times New Roman" w:hAnsi="Times New Roman" w:cs="Times New Roman"/>
          <w:b/>
        </w:rPr>
        <w:t xml:space="preserve"> plan</w:t>
      </w:r>
    </w:p>
    <w:p w14:paraId="4594BAAE" w14:textId="77777777" w:rsidR="009B2EB0" w:rsidRPr="009B419E" w:rsidRDefault="009B2EB0" w:rsidP="009B2EB0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</w:p>
    <w:p w14:paraId="525FC529" w14:textId="793A3EEE" w:rsidR="005E5505" w:rsidRPr="009B419E" w:rsidRDefault="005E5505" w:rsidP="00BF09A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proofErr w:type="spellStart"/>
      <w:r>
        <w:rPr>
          <w:rFonts w:ascii="Georgia" w:hAnsi="Georgia"/>
          <w:color w:val="3C484E"/>
          <w:sz w:val="33"/>
          <w:szCs w:val="33"/>
          <w:shd w:val="clear" w:color="auto" w:fill="FFFFFF"/>
        </w:rPr>
        <w:t>Adagrad</w:t>
      </w:r>
      <w:proofErr w:type="spellEnd"/>
      <w:r>
        <w:rPr>
          <w:rFonts w:ascii="Georgia" w:hAnsi="Georgia"/>
          <w:color w:val="3C484E"/>
          <w:sz w:val="33"/>
          <w:szCs w:val="33"/>
          <w:shd w:val="clear" w:color="auto" w:fill="FFFFFF"/>
        </w:rPr>
        <w:t> </w:t>
      </w:r>
      <w:hyperlink r:id="rId9" w:anchor="fn9" w:history="1">
        <w:r>
          <w:rPr>
            <w:rStyle w:val="Hyperlink"/>
            <w:rFonts w:ascii="inherit" w:hAnsi="inherit"/>
            <w:color w:val="000000"/>
            <w:sz w:val="25"/>
            <w:szCs w:val="25"/>
            <w:bdr w:val="none" w:sz="0" w:space="0" w:color="auto" w:frame="1"/>
          </w:rPr>
          <w:t>[9]</w:t>
        </w:r>
      </w:hyperlink>
      <w:r>
        <w:rPr>
          <w:rFonts w:ascii="Georgia" w:hAnsi="Georgia"/>
          <w:color w:val="3C484E"/>
          <w:sz w:val="33"/>
          <w:szCs w:val="33"/>
          <w:shd w:val="clear" w:color="auto" w:fill="FFFFFF"/>
        </w:rPr>
        <w:t> is an algorithm for gradient-based optimization that does just this: It adapts the learning rate to the parameters, performing smaller updates</w:t>
      </w:r>
      <w:r>
        <w:rPr>
          <w:rFonts w:ascii="Georgia" w:hAnsi="Georgia"/>
          <w:color w:val="3C484E"/>
          <w:sz w:val="33"/>
          <w:szCs w:val="33"/>
        </w:rPr>
        <w:br/>
      </w:r>
      <w:r>
        <w:rPr>
          <w:rFonts w:ascii="Georgia" w:hAnsi="Georgia"/>
          <w:color w:val="3C484E"/>
          <w:sz w:val="33"/>
          <w:szCs w:val="33"/>
          <w:shd w:val="clear" w:color="auto" w:fill="FFFFFF"/>
        </w:rPr>
        <w:t>(</w:t>
      </w:r>
      <w:r w:rsidRPr="002A7EA7">
        <w:rPr>
          <w:rFonts w:ascii="Georgia" w:hAnsi="Georgia"/>
          <w:noProof/>
          <w:color w:val="3C484E"/>
          <w:sz w:val="33"/>
          <w:szCs w:val="33"/>
          <w:shd w:val="clear" w:color="auto" w:fill="FFFFFF"/>
        </w:rPr>
        <w:t>i.e.</w:t>
      </w:r>
      <w:r>
        <w:rPr>
          <w:rFonts w:ascii="Georgia" w:hAnsi="Georgia"/>
          <w:color w:val="3C484E"/>
          <w:sz w:val="33"/>
          <w:szCs w:val="33"/>
          <w:shd w:val="clear" w:color="auto" w:fill="FFFFFF"/>
        </w:rPr>
        <w:t xml:space="preserve"> low learning rates) for parameters associated with frequently occurring features, and </w:t>
      </w:r>
      <w:r w:rsidRPr="002A7EA7">
        <w:rPr>
          <w:rFonts w:ascii="Georgia" w:hAnsi="Georgia"/>
          <w:noProof/>
          <w:color w:val="3C484E"/>
          <w:sz w:val="33"/>
          <w:szCs w:val="33"/>
          <w:shd w:val="clear" w:color="auto" w:fill="FFFFFF"/>
        </w:rPr>
        <w:t>larger</w:t>
      </w:r>
      <w:r>
        <w:rPr>
          <w:rFonts w:ascii="Georgia" w:hAnsi="Georgia"/>
          <w:color w:val="3C484E"/>
          <w:sz w:val="33"/>
          <w:szCs w:val="33"/>
          <w:shd w:val="clear" w:color="auto" w:fill="FFFFFF"/>
        </w:rPr>
        <w:t xml:space="preserve"> updates (</w:t>
      </w:r>
      <w:r w:rsidRPr="002A7EA7">
        <w:rPr>
          <w:rFonts w:ascii="Georgia" w:hAnsi="Georgia"/>
          <w:noProof/>
          <w:color w:val="3C484E"/>
          <w:sz w:val="33"/>
          <w:szCs w:val="33"/>
          <w:shd w:val="clear" w:color="auto" w:fill="FFFFFF"/>
        </w:rPr>
        <w:t>i.e.</w:t>
      </w:r>
      <w:r>
        <w:rPr>
          <w:rFonts w:ascii="Georgia" w:hAnsi="Georgia"/>
          <w:color w:val="3C484E"/>
          <w:sz w:val="33"/>
          <w:szCs w:val="33"/>
          <w:shd w:val="clear" w:color="auto" w:fill="FFFFFF"/>
        </w:rPr>
        <w:t xml:space="preserve"> high learning rates) for parameters </w:t>
      </w:r>
      <w:r w:rsidRPr="002A7EA7">
        <w:rPr>
          <w:rFonts w:ascii="Georgia" w:hAnsi="Georgia"/>
          <w:noProof/>
          <w:color w:val="3C484E"/>
          <w:sz w:val="33"/>
          <w:szCs w:val="33"/>
          <w:shd w:val="clear" w:color="auto" w:fill="FFFFFF"/>
        </w:rPr>
        <w:t>associated with</w:t>
      </w:r>
      <w:r>
        <w:rPr>
          <w:rFonts w:ascii="Georgia" w:hAnsi="Georgia"/>
          <w:color w:val="3C484E"/>
          <w:sz w:val="33"/>
          <w:szCs w:val="33"/>
          <w:shd w:val="clear" w:color="auto" w:fill="FFFFFF"/>
        </w:rPr>
        <w:t xml:space="preserve"> infrequent features. </w:t>
      </w:r>
    </w:p>
    <w:p w14:paraId="3485695A" w14:textId="77777777" w:rsidR="0032655A" w:rsidRPr="009B419E" w:rsidRDefault="0032655A" w:rsidP="0023618A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0DC1A8D9" w14:textId="4001B6EB" w:rsidR="00746B6D" w:rsidRPr="009B419E" w:rsidRDefault="00B34338" w:rsidP="0023618A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Then I changed parameters tried </w:t>
      </w:r>
      <w:r w:rsidR="00CA1A74" w:rsidRPr="009B419E">
        <w:rPr>
          <w:rFonts w:ascii="Times New Roman" w:hAnsi="Times New Roman" w:cs="Times New Roman"/>
        </w:rPr>
        <w:t xml:space="preserve">K=5, </w:t>
      </w:r>
      <w:r w:rsidRPr="009B419E">
        <w:rPr>
          <w:rFonts w:ascii="Times New Roman" w:hAnsi="Times New Roman" w:cs="Times New Roman"/>
        </w:rPr>
        <w:t>Epochs =200</w:t>
      </w:r>
      <w:r w:rsidR="00E125B0" w:rsidRPr="009B419E">
        <w:rPr>
          <w:rFonts w:ascii="Times New Roman" w:hAnsi="Times New Roman" w:cs="Times New Roman"/>
        </w:rPr>
        <w:t xml:space="preserve"> to see if the MAE would decrease. As the chart </w:t>
      </w:r>
      <w:r w:rsidR="00E125B0" w:rsidRPr="009B419E">
        <w:rPr>
          <w:rFonts w:ascii="Times New Roman" w:hAnsi="Times New Roman" w:cs="Times New Roman"/>
          <w:noProof/>
        </w:rPr>
        <w:t>show</w:t>
      </w:r>
      <w:r w:rsidR="00F949AA" w:rsidRPr="009B419E">
        <w:rPr>
          <w:rFonts w:ascii="Times New Roman" w:hAnsi="Times New Roman" w:cs="Times New Roman"/>
          <w:noProof/>
        </w:rPr>
        <w:t>s</w:t>
      </w:r>
      <w:r w:rsidR="00E125B0" w:rsidRPr="009B419E">
        <w:rPr>
          <w:rFonts w:ascii="Times New Roman" w:hAnsi="Times New Roman" w:cs="Times New Roman"/>
        </w:rPr>
        <w:t xml:space="preserve"> below that </w:t>
      </w:r>
      <w:r w:rsidR="001A25C5" w:rsidRPr="009B419E">
        <w:rPr>
          <w:rFonts w:ascii="Times New Roman" w:hAnsi="Times New Roman" w:cs="Times New Roman"/>
        </w:rPr>
        <w:t>the Mean MAE</w:t>
      </w:r>
      <w:r w:rsidR="00DF15CF" w:rsidRPr="009B419E">
        <w:rPr>
          <w:rFonts w:ascii="Times New Roman" w:hAnsi="Times New Roman" w:cs="Times New Roman"/>
        </w:rPr>
        <w:t xml:space="preserve"> </w:t>
      </w:r>
      <w:r w:rsidR="00972FB6" w:rsidRPr="009B419E">
        <w:rPr>
          <w:rFonts w:ascii="Times New Roman" w:hAnsi="Times New Roman" w:cs="Times New Roman"/>
        </w:rPr>
        <w:t xml:space="preserve">from each training </w:t>
      </w:r>
      <w:r w:rsidR="00CA1A74" w:rsidRPr="009B419E">
        <w:rPr>
          <w:rFonts w:ascii="Times New Roman" w:hAnsi="Times New Roman" w:cs="Times New Roman"/>
        </w:rPr>
        <w:t>session:</w:t>
      </w:r>
    </w:p>
    <w:p w14:paraId="4B2AB4B6" w14:textId="7E6962BF" w:rsidR="00A173A0" w:rsidRPr="009B419E" w:rsidRDefault="007067A7" w:rsidP="00A173A0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0DE5CFD" wp14:editId="3E9CD984">
            <wp:extent cx="5222378" cy="3289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3442" cy="32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86E8A" w14:textId="60917FEA" w:rsidR="00B23A09" w:rsidRPr="009B419E" w:rsidRDefault="00CA1A74" w:rsidP="00B23A09">
      <w:pPr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According to the results, the Best </w:t>
      </w:r>
      <w:r w:rsidR="007204D3" w:rsidRPr="009B419E">
        <w:rPr>
          <w:rFonts w:ascii="Times New Roman" w:hAnsi="Times New Roman" w:cs="Times New Roman"/>
        </w:rPr>
        <w:t xml:space="preserve">Mean MAE </w:t>
      </w:r>
      <w:r w:rsidR="00737869" w:rsidRPr="009B419E">
        <w:rPr>
          <w:rFonts w:ascii="Times New Roman" w:hAnsi="Times New Roman" w:cs="Times New Roman"/>
        </w:rPr>
        <w:t xml:space="preserve">appears when using </w:t>
      </w:r>
      <w:proofErr w:type="spellStart"/>
      <w:r w:rsidR="00737869" w:rsidRPr="009B419E">
        <w:rPr>
          <w:rFonts w:ascii="Times New Roman" w:hAnsi="Times New Roman" w:cs="Times New Roman"/>
        </w:rPr>
        <w:t>Nadam</w:t>
      </w:r>
      <w:proofErr w:type="spellEnd"/>
      <w:r w:rsidR="00737869" w:rsidRPr="009B419E">
        <w:rPr>
          <w:rFonts w:ascii="Times New Roman" w:hAnsi="Times New Roman" w:cs="Times New Roman"/>
        </w:rPr>
        <w:t xml:space="preserve"> Optimizer with K=</w:t>
      </w:r>
      <w:r w:rsidR="007852D7" w:rsidRPr="009B419E">
        <w:rPr>
          <w:rFonts w:ascii="Times New Roman" w:hAnsi="Times New Roman" w:cs="Times New Roman"/>
        </w:rPr>
        <w:t xml:space="preserve">10 and </w:t>
      </w:r>
      <w:r w:rsidR="0004431B" w:rsidRPr="009B419E">
        <w:rPr>
          <w:rFonts w:ascii="Times New Roman" w:hAnsi="Times New Roman" w:cs="Times New Roman"/>
        </w:rPr>
        <w:t xml:space="preserve">500 epochs. However, combined with time spend running the training model, </w:t>
      </w:r>
      <w:r w:rsidR="003B5E01" w:rsidRPr="009B419E">
        <w:rPr>
          <w:rFonts w:ascii="Times New Roman" w:hAnsi="Times New Roman" w:cs="Times New Roman"/>
        </w:rPr>
        <w:t>it runs too slow compared w</w:t>
      </w:r>
      <w:r w:rsidR="00B63D86" w:rsidRPr="009B419E">
        <w:rPr>
          <w:rFonts w:ascii="Times New Roman" w:hAnsi="Times New Roman" w:cs="Times New Roman"/>
        </w:rPr>
        <w:t xml:space="preserve">ith other training models </w:t>
      </w:r>
      <w:r w:rsidR="00704F37" w:rsidRPr="009B419E">
        <w:rPr>
          <w:rFonts w:ascii="Times New Roman" w:hAnsi="Times New Roman" w:cs="Times New Roman"/>
        </w:rPr>
        <w:t xml:space="preserve">from Adam and </w:t>
      </w:r>
      <w:proofErr w:type="spellStart"/>
      <w:r w:rsidR="00704F37" w:rsidRPr="009B419E">
        <w:rPr>
          <w:rFonts w:ascii="Times New Roman" w:hAnsi="Times New Roman" w:cs="Times New Roman"/>
        </w:rPr>
        <w:t>RMSprop</w:t>
      </w:r>
      <w:proofErr w:type="spellEnd"/>
      <w:r w:rsidR="00704F37" w:rsidRPr="009B419E">
        <w:rPr>
          <w:rFonts w:ascii="Times New Roman" w:hAnsi="Times New Roman" w:cs="Times New Roman"/>
        </w:rPr>
        <w:t xml:space="preserve"> </w:t>
      </w:r>
      <w:r w:rsidR="00B63D86" w:rsidRPr="009B419E">
        <w:rPr>
          <w:rFonts w:ascii="Times New Roman" w:hAnsi="Times New Roman" w:cs="Times New Roman"/>
        </w:rPr>
        <w:t>has similar Mean MAE level</w:t>
      </w:r>
      <w:r w:rsidR="00704F37" w:rsidRPr="009B419E">
        <w:rPr>
          <w:rFonts w:ascii="Times New Roman" w:hAnsi="Times New Roman" w:cs="Times New Roman"/>
        </w:rPr>
        <w:t xml:space="preserve">. </w:t>
      </w:r>
    </w:p>
    <w:p w14:paraId="54A4BBF3" w14:textId="0FF55BD4" w:rsidR="00B6461A" w:rsidRPr="009B419E" w:rsidRDefault="00C56AAF" w:rsidP="00B6461A">
      <w:pPr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To save running time, I set </w:t>
      </w:r>
      <w:r w:rsidR="00AE382C" w:rsidRPr="009B419E">
        <w:rPr>
          <w:rFonts w:ascii="Times New Roman" w:hAnsi="Times New Roman" w:cs="Times New Roman"/>
        </w:rPr>
        <w:t xml:space="preserve">the </w:t>
      </w:r>
      <w:r w:rsidRPr="009B419E">
        <w:rPr>
          <w:rFonts w:ascii="Times New Roman" w:hAnsi="Times New Roman" w:cs="Times New Roman"/>
          <w:noProof/>
        </w:rPr>
        <w:t>number</w:t>
      </w:r>
      <w:r w:rsidRPr="009B419E">
        <w:rPr>
          <w:rFonts w:ascii="Times New Roman" w:hAnsi="Times New Roman" w:cs="Times New Roman"/>
        </w:rPr>
        <w:t xml:space="preserve"> of epochs to 200, but the Mean MAE dropped dramatically. </w:t>
      </w:r>
      <w:r w:rsidR="00A62D10" w:rsidRPr="009B419E">
        <w:rPr>
          <w:rFonts w:ascii="Times New Roman" w:hAnsi="Times New Roman" w:cs="Times New Roman"/>
        </w:rPr>
        <w:t xml:space="preserve">Then I </w:t>
      </w:r>
      <w:r w:rsidR="00BE7845" w:rsidRPr="009B419E">
        <w:rPr>
          <w:rFonts w:ascii="Times New Roman" w:hAnsi="Times New Roman" w:cs="Times New Roman"/>
        </w:rPr>
        <w:t>ran</w:t>
      </w:r>
      <w:r w:rsidR="00A62D10" w:rsidRPr="009B419E">
        <w:rPr>
          <w:rFonts w:ascii="Times New Roman" w:hAnsi="Times New Roman" w:cs="Times New Roman"/>
        </w:rPr>
        <w:t xml:space="preserve"> </w:t>
      </w:r>
      <w:proofErr w:type="spellStart"/>
      <w:r w:rsidR="00A62D10" w:rsidRPr="009B419E">
        <w:rPr>
          <w:rFonts w:ascii="Times New Roman" w:hAnsi="Times New Roman" w:cs="Times New Roman"/>
        </w:rPr>
        <w:t>RMSprop</w:t>
      </w:r>
      <w:proofErr w:type="spellEnd"/>
      <w:r w:rsidR="00AC1C9E" w:rsidRPr="009B419E">
        <w:rPr>
          <w:rFonts w:ascii="Times New Roman" w:hAnsi="Times New Roman" w:cs="Times New Roman"/>
        </w:rPr>
        <w:t xml:space="preserve"> </w:t>
      </w:r>
      <w:r w:rsidR="00BE7845" w:rsidRPr="009B419E">
        <w:rPr>
          <w:rFonts w:ascii="Times New Roman" w:hAnsi="Times New Roman" w:cs="Times New Roman"/>
        </w:rPr>
        <w:t xml:space="preserve">and Adam models </w:t>
      </w:r>
      <w:r w:rsidR="00ED39B9" w:rsidRPr="009B419E">
        <w:rPr>
          <w:rFonts w:ascii="Times New Roman" w:hAnsi="Times New Roman" w:cs="Times New Roman"/>
        </w:rPr>
        <w:t xml:space="preserve">with </w:t>
      </w:r>
      <w:r w:rsidR="00BE7845" w:rsidRPr="009B419E">
        <w:rPr>
          <w:rFonts w:ascii="Times New Roman" w:hAnsi="Times New Roman" w:cs="Times New Roman"/>
        </w:rPr>
        <w:t xml:space="preserve">parameters </w:t>
      </w:r>
      <w:r w:rsidR="00ED39B9" w:rsidRPr="009B419E">
        <w:rPr>
          <w:rFonts w:ascii="Times New Roman" w:hAnsi="Times New Roman" w:cs="Times New Roman"/>
        </w:rPr>
        <w:t>K=10, Epochs =500</w:t>
      </w:r>
      <w:r w:rsidR="00BE7845" w:rsidRPr="009B419E">
        <w:rPr>
          <w:rFonts w:ascii="Times New Roman" w:hAnsi="Times New Roman" w:cs="Times New Roman"/>
        </w:rPr>
        <w:t xml:space="preserve"> </w:t>
      </w:r>
      <w:r w:rsidRPr="009B419E">
        <w:rPr>
          <w:rFonts w:ascii="Times New Roman" w:hAnsi="Times New Roman" w:cs="Times New Roman"/>
        </w:rPr>
        <w:t>with</w:t>
      </w:r>
      <w:r w:rsidR="001D12BC" w:rsidRPr="009B419E">
        <w:rPr>
          <w:rFonts w:ascii="Times New Roman" w:hAnsi="Times New Roman" w:cs="Times New Roman"/>
        </w:rPr>
        <w:t xml:space="preserve"> </w:t>
      </w:r>
      <w:r w:rsidR="00BE7845" w:rsidRPr="009B419E">
        <w:rPr>
          <w:rFonts w:ascii="Times New Roman" w:hAnsi="Times New Roman" w:cs="Times New Roman"/>
        </w:rPr>
        <w:t>2/</w:t>
      </w:r>
      <w:r w:rsidR="001D12BC" w:rsidRPr="009B419E">
        <w:rPr>
          <w:rFonts w:ascii="Times New Roman" w:hAnsi="Times New Roman" w:cs="Times New Roman"/>
        </w:rPr>
        <w:t>3 neural layers</w:t>
      </w:r>
      <w:r w:rsidR="00BC10AF" w:rsidRPr="009B419E">
        <w:rPr>
          <w:rFonts w:ascii="Times New Roman" w:hAnsi="Times New Roman" w:cs="Times New Roman"/>
        </w:rPr>
        <w:t xml:space="preserve">. The </w:t>
      </w:r>
      <w:r w:rsidR="00C82F2B" w:rsidRPr="009B419E">
        <w:rPr>
          <w:rFonts w:ascii="Times New Roman" w:hAnsi="Times New Roman" w:cs="Times New Roman"/>
        </w:rPr>
        <w:t>Scatter plot</w:t>
      </w:r>
      <w:r w:rsidR="00BC10AF" w:rsidRPr="009B419E">
        <w:rPr>
          <w:rFonts w:ascii="Times New Roman" w:hAnsi="Times New Roman" w:cs="Times New Roman"/>
        </w:rPr>
        <w:t xml:space="preserve"> show</w:t>
      </w:r>
      <w:r w:rsidR="008F6981" w:rsidRPr="009B419E">
        <w:rPr>
          <w:rFonts w:ascii="Times New Roman" w:hAnsi="Times New Roman" w:cs="Times New Roman"/>
        </w:rPr>
        <w:t xml:space="preserve">s that </w:t>
      </w:r>
      <w:r w:rsidR="006A3B7D" w:rsidRPr="009B419E">
        <w:rPr>
          <w:rFonts w:ascii="Times New Roman" w:hAnsi="Times New Roman" w:cs="Times New Roman"/>
        </w:rPr>
        <w:t>based on a time efficiency</w:t>
      </w:r>
      <w:r w:rsidR="008F6981" w:rsidRPr="009B419E">
        <w:rPr>
          <w:rFonts w:ascii="Times New Roman" w:hAnsi="Times New Roman" w:cs="Times New Roman"/>
        </w:rPr>
        <w:t xml:space="preserve"> </w:t>
      </w:r>
      <w:r w:rsidR="00B04A44" w:rsidRPr="009B419E">
        <w:rPr>
          <w:rFonts w:ascii="Times New Roman" w:hAnsi="Times New Roman" w:cs="Times New Roman"/>
        </w:rPr>
        <w:t xml:space="preserve">rule, when K=10, Epochs =500, </w:t>
      </w:r>
      <w:r w:rsidR="00B04A44" w:rsidRPr="002A7EA7">
        <w:rPr>
          <w:rFonts w:ascii="Times New Roman" w:hAnsi="Times New Roman" w:cs="Times New Roman"/>
          <w:noProof/>
        </w:rPr>
        <w:t>3</w:t>
      </w:r>
      <w:r w:rsidR="00B04A44" w:rsidRPr="009B419E">
        <w:rPr>
          <w:rFonts w:ascii="Times New Roman" w:hAnsi="Times New Roman" w:cs="Times New Roman"/>
        </w:rPr>
        <w:t xml:space="preserve"> neural layers, </w:t>
      </w:r>
      <w:proofErr w:type="spellStart"/>
      <w:r w:rsidR="00B04A44" w:rsidRPr="009B419E">
        <w:rPr>
          <w:rFonts w:ascii="Times New Roman" w:hAnsi="Times New Roman" w:cs="Times New Roman"/>
        </w:rPr>
        <w:t>RMSprop</w:t>
      </w:r>
      <w:proofErr w:type="spellEnd"/>
      <w:r w:rsidR="00C82F2B" w:rsidRPr="009B419E">
        <w:rPr>
          <w:rFonts w:ascii="Times New Roman" w:hAnsi="Times New Roman" w:cs="Times New Roman"/>
        </w:rPr>
        <w:t xml:space="preserve"> has the best performance in the training data. </w:t>
      </w:r>
    </w:p>
    <w:p w14:paraId="46D42AD7" w14:textId="6F983AC3" w:rsidR="00D317A2" w:rsidRPr="009B419E" w:rsidRDefault="00C21DD6" w:rsidP="00CA1A74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1F4E58A" wp14:editId="5F610A29">
            <wp:simplePos x="0" y="0"/>
            <wp:positionH relativeFrom="column">
              <wp:posOffset>0</wp:posOffset>
            </wp:positionH>
            <wp:positionV relativeFrom="paragraph">
              <wp:posOffset>424815</wp:posOffset>
            </wp:positionV>
            <wp:extent cx="5372100" cy="3469397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4336" cy="34708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7A2" w:rsidRPr="009B419E">
        <w:rPr>
          <w:rFonts w:ascii="Times New Roman" w:hAnsi="Times New Roman" w:cs="Times New Roman"/>
        </w:rPr>
        <w:t xml:space="preserve">As a result, I selected K=10, Epochs =500, </w:t>
      </w:r>
      <w:r w:rsidR="00D317A2" w:rsidRPr="002A7EA7">
        <w:rPr>
          <w:rFonts w:ascii="Times New Roman" w:hAnsi="Times New Roman" w:cs="Times New Roman"/>
          <w:noProof/>
        </w:rPr>
        <w:t>3</w:t>
      </w:r>
      <w:r w:rsidR="00D317A2" w:rsidRPr="009B419E">
        <w:rPr>
          <w:rFonts w:ascii="Times New Roman" w:hAnsi="Times New Roman" w:cs="Times New Roman"/>
        </w:rPr>
        <w:t xml:space="preserve"> neural layers, </w:t>
      </w:r>
      <w:r w:rsidR="000219E1" w:rsidRPr="009B419E">
        <w:rPr>
          <w:rFonts w:ascii="Times New Roman" w:hAnsi="Times New Roman" w:cs="Times New Roman"/>
        </w:rPr>
        <w:t xml:space="preserve">as my parameters for the final </w:t>
      </w:r>
      <w:proofErr w:type="spellStart"/>
      <w:r w:rsidR="00D317A2" w:rsidRPr="009B419E">
        <w:rPr>
          <w:rFonts w:ascii="Times New Roman" w:hAnsi="Times New Roman" w:cs="Times New Roman"/>
        </w:rPr>
        <w:t>RMSprop</w:t>
      </w:r>
      <w:proofErr w:type="spellEnd"/>
      <w:r w:rsidR="00D317A2" w:rsidRPr="009B419E">
        <w:rPr>
          <w:rFonts w:ascii="Times New Roman" w:hAnsi="Times New Roman" w:cs="Times New Roman"/>
        </w:rPr>
        <w:t xml:space="preserve"> </w:t>
      </w:r>
      <w:r w:rsidR="000219E1" w:rsidRPr="009B419E">
        <w:rPr>
          <w:rFonts w:ascii="Times New Roman" w:hAnsi="Times New Roman" w:cs="Times New Roman"/>
        </w:rPr>
        <w:t xml:space="preserve">model. </w:t>
      </w:r>
    </w:p>
    <w:p w14:paraId="4653EDF5" w14:textId="11045E09" w:rsidR="00C000C3" w:rsidRPr="009B419E" w:rsidRDefault="00C000C3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3A0E6EC0" w14:textId="467B1867" w:rsidR="005721C5" w:rsidRPr="009B419E" w:rsidRDefault="00955DF3" w:rsidP="00D4432E">
      <w:pPr>
        <w:pStyle w:val="ListParagraph"/>
        <w:numPr>
          <w:ilvl w:val="0"/>
          <w:numId w:val="2"/>
        </w:numPr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>An explanation of the input variables and any preprocessing steps you took</w:t>
      </w:r>
    </w:p>
    <w:p w14:paraId="195ACDA0" w14:textId="77777777" w:rsidR="00746B6D" w:rsidRPr="009B419E" w:rsidRDefault="00746B6D" w:rsidP="00746B6D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</w:p>
    <w:p w14:paraId="4D6420A0" w14:textId="6FFD1D5A" w:rsidR="00C000C3" w:rsidRPr="009B419E" w:rsidRDefault="00C21DD6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noProof/>
        </w:rPr>
        <w:drawing>
          <wp:anchor distT="0" distB="0" distL="114300" distR="114300" simplePos="0" relativeHeight="251659264" behindDoc="0" locked="0" layoutInCell="1" allowOverlap="1" wp14:anchorId="5615861D" wp14:editId="555B4D8E">
            <wp:simplePos x="0" y="0"/>
            <wp:positionH relativeFrom="column">
              <wp:posOffset>44450</wp:posOffset>
            </wp:positionH>
            <wp:positionV relativeFrom="paragraph">
              <wp:posOffset>640080</wp:posOffset>
            </wp:positionV>
            <wp:extent cx="4786630" cy="206558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6630" cy="2065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324D" w:rsidRPr="009B419E">
        <w:rPr>
          <w:rFonts w:ascii="Times New Roman" w:hAnsi="Times New Roman" w:cs="Times New Roman"/>
        </w:rPr>
        <w:t xml:space="preserve">I input </w:t>
      </w:r>
      <w:r w:rsidR="006560A3" w:rsidRPr="009B419E">
        <w:rPr>
          <w:rFonts w:ascii="Times New Roman" w:hAnsi="Times New Roman" w:cs="Times New Roman"/>
        </w:rPr>
        <w:t xml:space="preserve">data through </w:t>
      </w:r>
      <w:r w:rsidR="00117696" w:rsidRPr="009B419E">
        <w:rPr>
          <w:rFonts w:ascii="Times New Roman" w:hAnsi="Times New Roman" w:cs="Times New Roman"/>
        </w:rPr>
        <w:t>“</w:t>
      </w:r>
      <w:proofErr w:type="spellStart"/>
      <w:proofErr w:type="gramStart"/>
      <w:r w:rsidR="00117696" w:rsidRPr="005B5BF6">
        <w:rPr>
          <w:rFonts w:ascii="Times New Roman" w:hAnsi="Times New Roman" w:cs="Times New Roman"/>
          <w:noProof/>
        </w:rPr>
        <w:t>pd</w:t>
      </w:r>
      <w:r w:rsidR="00117696" w:rsidRPr="009B419E">
        <w:rPr>
          <w:rFonts w:ascii="Times New Roman" w:hAnsi="Times New Roman" w:cs="Times New Roman"/>
        </w:rPr>
        <w:t>.read</w:t>
      </w:r>
      <w:proofErr w:type="gramEnd"/>
      <w:r w:rsidR="00117696" w:rsidRPr="009B419E">
        <w:rPr>
          <w:rFonts w:ascii="Times New Roman" w:hAnsi="Times New Roman" w:cs="Times New Roman"/>
        </w:rPr>
        <w:t>_csv</w:t>
      </w:r>
      <w:proofErr w:type="spellEnd"/>
      <w:r w:rsidR="00117696" w:rsidRPr="009B419E">
        <w:rPr>
          <w:rFonts w:ascii="Times New Roman" w:hAnsi="Times New Roman" w:cs="Times New Roman"/>
        </w:rPr>
        <w:t xml:space="preserve">” to load in red wine-quality data. </w:t>
      </w:r>
      <w:r w:rsidR="00117696" w:rsidRPr="005B5BF6">
        <w:rPr>
          <w:rFonts w:ascii="Times New Roman" w:hAnsi="Times New Roman" w:cs="Times New Roman"/>
          <w:noProof/>
        </w:rPr>
        <w:t>Since we are going to predict the wine quality</w:t>
      </w:r>
      <w:r w:rsidR="005B5BF6">
        <w:rPr>
          <w:rFonts w:ascii="Times New Roman" w:hAnsi="Times New Roman" w:cs="Times New Roman" w:hint="eastAsia"/>
          <w:noProof/>
        </w:rPr>
        <w:t>,</w:t>
      </w:r>
      <w:r w:rsidR="00117696" w:rsidRPr="009B419E">
        <w:rPr>
          <w:rFonts w:ascii="Times New Roman" w:hAnsi="Times New Roman" w:cs="Times New Roman"/>
        </w:rPr>
        <w:t xml:space="preserve"> </w:t>
      </w:r>
      <w:r w:rsidR="00A417A6" w:rsidRPr="009B419E">
        <w:rPr>
          <w:rFonts w:ascii="Times New Roman" w:hAnsi="Times New Roman" w:cs="Times New Roman"/>
        </w:rPr>
        <w:t>I isolate the quality labels from the rest of the data set</w:t>
      </w:r>
      <w:r w:rsidR="00766EEF" w:rsidRPr="009B419E">
        <w:rPr>
          <w:rFonts w:ascii="Times New Roman" w:hAnsi="Times New Roman" w:cs="Times New Roman"/>
        </w:rPr>
        <w:t xml:space="preserve"> in “</w:t>
      </w:r>
      <w:proofErr w:type="spellStart"/>
      <w:r w:rsidR="00766EEF" w:rsidRPr="009B419E">
        <w:rPr>
          <w:rFonts w:ascii="Times New Roman" w:hAnsi="Times New Roman" w:cs="Times New Roman"/>
        </w:rPr>
        <w:t>y_vars</w:t>
      </w:r>
      <w:proofErr w:type="spellEnd"/>
      <w:r w:rsidR="00766EEF" w:rsidRPr="009B419E">
        <w:rPr>
          <w:rFonts w:ascii="Times New Roman" w:hAnsi="Times New Roman" w:cs="Times New Roman"/>
        </w:rPr>
        <w:t>” and the rest into “</w:t>
      </w:r>
      <w:proofErr w:type="spellStart"/>
      <w:r w:rsidR="00766EEF" w:rsidRPr="009B419E">
        <w:rPr>
          <w:rFonts w:ascii="Times New Roman" w:hAnsi="Times New Roman" w:cs="Times New Roman"/>
        </w:rPr>
        <w:t>x_vars</w:t>
      </w:r>
      <w:proofErr w:type="spellEnd"/>
      <w:r w:rsidR="005B5BF6">
        <w:rPr>
          <w:rFonts w:ascii="Times New Roman" w:hAnsi="Times New Roman" w:cs="Times New Roman"/>
          <w:noProof/>
        </w:rPr>
        <w:t>.”</w:t>
      </w:r>
      <w:r w:rsidR="00766EEF" w:rsidRPr="009B419E">
        <w:rPr>
          <w:rFonts w:ascii="Times New Roman" w:hAnsi="Times New Roman" w:cs="Times New Roman"/>
        </w:rPr>
        <w:t xml:space="preserve"> </w:t>
      </w:r>
    </w:p>
    <w:p w14:paraId="198CE61A" w14:textId="0DDF4838" w:rsidR="00C000C3" w:rsidRPr="009B419E" w:rsidRDefault="00C000C3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79749627" w14:textId="77777777" w:rsidR="008B39CB" w:rsidRPr="009B419E" w:rsidRDefault="008B39CB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4DFF959F" w14:textId="13239935" w:rsidR="00714879" w:rsidRPr="009B419E" w:rsidRDefault="00766EEF" w:rsidP="00714879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In the data </w:t>
      </w:r>
      <w:r w:rsidR="0005548E" w:rsidRPr="009B419E">
        <w:rPr>
          <w:rFonts w:ascii="Times New Roman" w:hAnsi="Times New Roman" w:cs="Times New Roman"/>
        </w:rPr>
        <w:t>pretreat</w:t>
      </w:r>
      <w:r w:rsidR="00812B66" w:rsidRPr="009B419E">
        <w:rPr>
          <w:rFonts w:ascii="Times New Roman" w:hAnsi="Times New Roman" w:cs="Times New Roman"/>
        </w:rPr>
        <w:t xml:space="preserve"> </w:t>
      </w:r>
      <w:r w:rsidRPr="009B419E">
        <w:rPr>
          <w:rFonts w:ascii="Times New Roman" w:hAnsi="Times New Roman" w:cs="Times New Roman"/>
        </w:rPr>
        <w:t>step,</w:t>
      </w:r>
      <w:r w:rsidR="00037378" w:rsidRPr="009B419E">
        <w:rPr>
          <w:rFonts w:ascii="Times New Roman" w:hAnsi="Times New Roman" w:cs="Times New Roman"/>
        </w:rPr>
        <w:t xml:space="preserve"> I </w:t>
      </w:r>
      <w:r w:rsidR="0005548E" w:rsidRPr="009B419E">
        <w:rPr>
          <w:rFonts w:ascii="Times New Roman" w:hAnsi="Times New Roman" w:cs="Times New Roman"/>
        </w:rPr>
        <w:t>preprocess</w:t>
      </w:r>
      <w:r w:rsidR="00037378" w:rsidRPr="009B419E">
        <w:rPr>
          <w:rFonts w:ascii="Times New Roman" w:hAnsi="Times New Roman" w:cs="Times New Roman"/>
        </w:rPr>
        <w:t xml:space="preserve"> X and Y data </w:t>
      </w:r>
      <w:r w:rsidR="00EF78C6" w:rsidRPr="009B419E">
        <w:rPr>
          <w:rFonts w:ascii="Times New Roman" w:hAnsi="Times New Roman" w:cs="Times New Roman"/>
        </w:rPr>
        <w:t>before fitting into predictor</w:t>
      </w:r>
      <w:r w:rsidR="00EF5CDA" w:rsidRPr="009B419E">
        <w:rPr>
          <w:rFonts w:ascii="Times New Roman" w:hAnsi="Times New Roman" w:cs="Times New Roman"/>
        </w:rPr>
        <w:t xml:space="preserve">. It will convert </w:t>
      </w:r>
      <w:r w:rsidR="00B948C6" w:rsidRPr="009B419E">
        <w:rPr>
          <w:rFonts w:ascii="Times New Roman" w:hAnsi="Times New Roman" w:cs="Times New Roman"/>
        </w:rPr>
        <w:t xml:space="preserve">unscaled data into a </w:t>
      </w:r>
      <w:r w:rsidR="00814B1A" w:rsidRPr="009B419E">
        <w:rPr>
          <w:rFonts w:ascii="Times New Roman" w:hAnsi="Times New Roman" w:cs="Times New Roman"/>
        </w:rPr>
        <w:t>given range</w:t>
      </w:r>
      <w:r w:rsidR="009C77D9" w:rsidRPr="009B419E">
        <w:rPr>
          <w:rFonts w:ascii="Times New Roman" w:hAnsi="Times New Roman" w:cs="Times New Roman"/>
        </w:rPr>
        <w:t>.</w:t>
      </w:r>
      <w:r w:rsidR="00714879" w:rsidRPr="009B419E">
        <w:rPr>
          <w:rFonts w:ascii="Times New Roman" w:hAnsi="Times New Roman" w:cs="Times New Roman"/>
        </w:rPr>
        <w:t xml:space="preserve"> Then the data was split into train and test set into a 70/30 proportion through “</w:t>
      </w:r>
      <w:proofErr w:type="spellStart"/>
      <w:r w:rsidR="00714879" w:rsidRPr="009B419E">
        <w:rPr>
          <w:rFonts w:ascii="Times New Roman" w:hAnsi="Times New Roman" w:cs="Times New Roman"/>
        </w:rPr>
        <w:t>train_test_split</w:t>
      </w:r>
      <w:proofErr w:type="spellEnd"/>
      <w:r w:rsidR="00714879" w:rsidRPr="009B419E">
        <w:rPr>
          <w:rFonts w:ascii="Times New Roman" w:hAnsi="Times New Roman" w:cs="Times New Roman"/>
        </w:rPr>
        <w:t>” function.</w:t>
      </w:r>
      <w:r w:rsidR="000B628E" w:rsidRPr="009B419E">
        <w:rPr>
          <w:rFonts w:ascii="Times New Roman" w:hAnsi="Times New Roman" w:cs="Times New Roman"/>
        </w:rPr>
        <w:t xml:space="preserve"> To make sure</w:t>
      </w:r>
      <w:r w:rsidR="00DD4BC9" w:rsidRPr="009B419E">
        <w:rPr>
          <w:rFonts w:ascii="Times New Roman" w:hAnsi="Times New Roman" w:cs="Times New Roman"/>
        </w:rPr>
        <w:t xml:space="preserve"> the axis along</w:t>
      </w:r>
      <w:r w:rsidR="00C33528" w:rsidRPr="009B419E">
        <w:rPr>
          <w:rFonts w:ascii="Times New Roman" w:hAnsi="Times New Roman" w:cs="Times New Roman"/>
        </w:rPr>
        <w:t xml:space="preserve"> which the means are </w:t>
      </w:r>
      <w:r w:rsidR="00C33528" w:rsidRPr="005B5BF6">
        <w:rPr>
          <w:rFonts w:ascii="Times New Roman" w:hAnsi="Times New Roman" w:cs="Times New Roman"/>
          <w:noProof/>
        </w:rPr>
        <w:t>computed properly</w:t>
      </w:r>
      <w:r w:rsidR="00C33528" w:rsidRPr="009B419E">
        <w:rPr>
          <w:rFonts w:ascii="Times New Roman" w:hAnsi="Times New Roman" w:cs="Times New Roman"/>
        </w:rPr>
        <w:t xml:space="preserve">, the training and test dataset </w:t>
      </w:r>
      <w:r w:rsidR="008B124A" w:rsidRPr="009B419E">
        <w:rPr>
          <w:rFonts w:ascii="Times New Roman" w:hAnsi="Times New Roman" w:cs="Times New Roman"/>
        </w:rPr>
        <w:t xml:space="preserve">mean on axis 0 will be the mean of all the rows in each column. </w:t>
      </w:r>
    </w:p>
    <w:p w14:paraId="0D5BA174" w14:textId="2B96A9DF" w:rsidR="00766EEF" w:rsidRPr="009B419E" w:rsidRDefault="00766EEF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1D84A67B" w14:textId="77777777" w:rsidR="00766EEF" w:rsidRPr="009B419E" w:rsidRDefault="00766EEF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15CCD1F4" w14:textId="617340AA" w:rsidR="008B39CB" w:rsidRPr="009B419E" w:rsidRDefault="00E20D98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noProof/>
        </w:rPr>
        <w:drawing>
          <wp:inline distT="0" distB="0" distL="0" distR="0" wp14:anchorId="4B3502C0" wp14:editId="54954C25">
            <wp:extent cx="6155120" cy="3666067"/>
            <wp:effectExtent l="0" t="0" r="4445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66885" cy="373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DA11D" w14:textId="393BED86" w:rsidR="00746B6D" w:rsidRDefault="00746B6D" w:rsidP="00746B6D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</w:p>
    <w:p w14:paraId="4B1402A6" w14:textId="59B67365" w:rsidR="00C21DD6" w:rsidRDefault="00C21DD6" w:rsidP="00746B6D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</w:p>
    <w:p w14:paraId="4775C268" w14:textId="0BAFEC06" w:rsidR="00C21DD6" w:rsidRDefault="00C21DD6" w:rsidP="00746B6D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</w:p>
    <w:p w14:paraId="76FE464B" w14:textId="77777777" w:rsidR="00C21DD6" w:rsidRPr="009B419E" w:rsidRDefault="00C21DD6" w:rsidP="00746B6D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</w:p>
    <w:p w14:paraId="29A5FABF" w14:textId="441CAC5F" w:rsidR="005721C5" w:rsidRPr="009B419E" w:rsidRDefault="00747519" w:rsidP="00D4432E">
      <w:pPr>
        <w:pStyle w:val="ListParagraph"/>
        <w:numPr>
          <w:ilvl w:val="0"/>
          <w:numId w:val="2"/>
        </w:numPr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  <w:bookmarkStart w:id="0" w:name="_Hlk2369411"/>
      <w:r w:rsidRPr="009B419E">
        <w:rPr>
          <w:rFonts w:ascii="Times New Roman" w:hAnsi="Times New Roman" w:cs="Times New Roman"/>
          <w:b/>
        </w:rPr>
        <w:lastRenderedPageBreak/>
        <w:t xml:space="preserve">An explanation of your </w:t>
      </w:r>
      <w:r w:rsidR="00FE5403" w:rsidRPr="009B419E">
        <w:rPr>
          <w:rFonts w:ascii="Times New Roman" w:hAnsi="Times New Roman" w:cs="Times New Roman"/>
          <w:b/>
        </w:rPr>
        <w:t>metrics</w:t>
      </w:r>
      <w:r w:rsidRPr="009B419E">
        <w:rPr>
          <w:rFonts w:ascii="Times New Roman" w:hAnsi="Times New Roman" w:cs="Times New Roman"/>
          <w:b/>
        </w:rPr>
        <w:t xml:space="preserve"> and justification for your </w:t>
      </w:r>
      <w:r w:rsidR="00FE5403" w:rsidRPr="009B419E">
        <w:rPr>
          <w:rFonts w:ascii="Times New Roman" w:hAnsi="Times New Roman" w:cs="Times New Roman"/>
          <w:b/>
        </w:rPr>
        <w:t>choice</w:t>
      </w:r>
    </w:p>
    <w:bookmarkEnd w:id="0"/>
    <w:p w14:paraId="67DE63FF" w14:textId="46D0DAAD" w:rsidR="007803CC" w:rsidRPr="009B419E" w:rsidRDefault="007803CC" w:rsidP="00CB3885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  <w:r w:rsidRPr="009B419E">
        <w:rPr>
          <w:noProof/>
        </w:rPr>
        <w:drawing>
          <wp:inline distT="0" distB="0" distL="0" distR="0" wp14:anchorId="750A2962" wp14:editId="5267FBFB">
            <wp:extent cx="4940300" cy="13420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4715" cy="135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649A" w14:textId="2561C5BF" w:rsidR="00B93066" w:rsidRPr="009B419E" w:rsidRDefault="00CB3885" w:rsidP="00B93066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  <w:bookmarkStart w:id="1" w:name="_Hlk2369315"/>
      <w:r w:rsidRPr="009B419E">
        <w:rPr>
          <w:rFonts w:ascii="Times New Roman" w:hAnsi="Times New Roman" w:cs="Times New Roman"/>
        </w:rPr>
        <w:t xml:space="preserve">After preparing data and splitting train and test sets, it’s easy to </w:t>
      </w:r>
      <w:r w:rsidRPr="00DF0A5F">
        <w:rPr>
          <w:rFonts w:ascii="Times New Roman" w:hAnsi="Times New Roman" w:cs="Times New Roman"/>
          <w:noProof/>
        </w:rPr>
        <w:t>f</w:t>
      </w:r>
      <w:r w:rsidR="00DF0A5F">
        <w:rPr>
          <w:rFonts w:ascii="Times New Roman" w:hAnsi="Times New Roman" w:cs="Times New Roman"/>
          <w:noProof/>
        </w:rPr>
        <w:t>i</w:t>
      </w:r>
      <w:r w:rsidRPr="00DF0A5F">
        <w:rPr>
          <w:rFonts w:ascii="Times New Roman" w:hAnsi="Times New Roman" w:cs="Times New Roman"/>
          <w:noProof/>
        </w:rPr>
        <w:t>nd</w:t>
      </w:r>
      <w:r w:rsidRPr="009B419E">
        <w:rPr>
          <w:rFonts w:ascii="Times New Roman" w:hAnsi="Times New Roman" w:cs="Times New Roman"/>
        </w:rPr>
        <w:t xml:space="preserve"> out the training data with a shape of 1071 rows and 11 columns by “</w:t>
      </w: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train.shape</w:t>
      </w:r>
      <w:proofErr w:type="spellEnd"/>
      <w:proofErr w:type="gramEnd"/>
      <w:r w:rsidR="00AE382C" w:rsidRPr="009B419E">
        <w:rPr>
          <w:rFonts w:ascii="Times New Roman" w:hAnsi="Times New Roman" w:cs="Times New Roman"/>
          <w:noProof/>
        </w:rPr>
        <w:t>.</w:t>
      </w:r>
      <w:r w:rsidRPr="009B419E">
        <w:rPr>
          <w:rFonts w:ascii="Times New Roman" w:hAnsi="Times New Roman" w:cs="Times New Roman"/>
          <w:noProof/>
        </w:rPr>
        <w:t>”</w:t>
      </w:r>
      <w:r w:rsidRPr="009B419E">
        <w:rPr>
          <w:rFonts w:ascii="Times New Roman" w:hAnsi="Times New Roman" w:cs="Times New Roman"/>
        </w:rPr>
        <w:t xml:space="preserve">  To prevent overfitting, I selected </w:t>
      </w:r>
      <w:r w:rsidRPr="00D431B8">
        <w:rPr>
          <w:rFonts w:ascii="Times New Roman" w:hAnsi="Times New Roman" w:cs="Times New Roman"/>
          <w:noProof/>
        </w:rPr>
        <w:t>a very small</w:t>
      </w:r>
      <w:r w:rsidRPr="009B419E">
        <w:rPr>
          <w:rFonts w:ascii="Times New Roman" w:hAnsi="Times New Roman" w:cs="Times New Roman"/>
        </w:rPr>
        <w:t xml:space="preserve"> network with three hidden layers, each with 12 units. The </w:t>
      </w:r>
      <w:r w:rsidRPr="00D431B8">
        <w:rPr>
          <w:rFonts w:ascii="Times New Roman" w:hAnsi="Times New Roman" w:cs="Times New Roman"/>
          <w:noProof/>
        </w:rPr>
        <w:t>network</w:t>
      </w:r>
      <w:r w:rsidRPr="009B419E">
        <w:rPr>
          <w:rFonts w:ascii="Times New Roman" w:hAnsi="Times New Roman" w:cs="Times New Roman"/>
        </w:rPr>
        <w:t xml:space="preserve"> ends with a single </w:t>
      </w:r>
      <w:r w:rsidRPr="00D431B8">
        <w:rPr>
          <w:rFonts w:ascii="Times New Roman" w:hAnsi="Times New Roman" w:cs="Times New Roman"/>
          <w:noProof/>
        </w:rPr>
        <w:t>unit</w:t>
      </w:r>
      <w:r w:rsidRPr="009B419E">
        <w:rPr>
          <w:rFonts w:ascii="Times New Roman" w:hAnsi="Times New Roman" w:cs="Times New Roman"/>
        </w:rPr>
        <w:t xml:space="preserve"> and no activation. Since we are building up a regressor model, the </w:t>
      </w:r>
      <w:r w:rsidRPr="00D431B8">
        <w:rPr>
          <w:rFonts w:ascii="Times New Roman" w:hAnsi="Times New Roman" w:cs="Times New Roman"/>
          <w:noProof/>
        </w:rPr>
        <w:t>network</w:t>
      </w:r>
      <w:r w:rsidRPr="009B419E">
        <w:rPr>
          <w:rFonts w:ascii="Times New Roman" w:hAnsi="Times New Roman" w:cs="Times New Roman"/>
        </w:rPr>
        <w:t xml:space="preserve"> is free to learn to predict values in any range to generate a linear result. Generally, the MSE loss function is wildly applied when </w:t>
      </w:r>
      <w:r w:rsidRPr="009B419E">
        <w:rPr>
          <w:rFonts w:ascii="Times New Roman" w:hAnsi="Times New Roman" w:cs="Times New Roman"/>
          <w:noProof/>
        </w:rPr>
        <w:t>compil</w:t>
      </w:r>
      <w:r w:rsidR="00F949AA" w:rsidRPr="009B419E">
        <w:rPr>
          <w:rFonts w:ascii="Times New Roman" w:hAnsi="Times New Roman" w:cs="Times New Roman"/>
          <w:noProof/>
        </w:rPr>
        <w:t>ing</w:t>
      </w:r>
      <w:r w:rsidRPr="009B419E">
        <w:rPr>
          <w:rFonts w:ascii="Times New Roman" w:hAnsi="Times New Roman" w:cs="Times New Roman"/>
        </w:rPr>
        <w:t xml:space="preserve"> the </w:t>
      </w:r>
      <w:r w:rsidRPr="00D431B8">
        <w:rPr>
          <w:rFonts w:ascii="Times New Roman" w:hAnsi="Times New Roman" w:cs="Times New Roman"/>
          <w:noProof/>
        </w:rPr>
        <w:t>network</w:t>
      </w:r>
      <w:r w:rsidRPr="009B419E">
        <w:rPr>
          <w:rFonts w:ascii="Times New Roman" w:hAnsi="Times New Roman" w:cs="Times New Roman"/>
        </w:rPr>
        <w:t xml:space="preserve">. </w:t>
      </w:r>
      <w:r w:rsidRPr="00D431B8">
        <w:rPr>
          <w:rFonts w:ascii="Times New Roman" w:hAnsi="Times New Roman" w:cs="Times New Roman"/>
          <w:noProof/>
        </w:rPr>
        <w:t>To monitor the training result</w:t>
      </w:r>
      <w:r w:rsidRPr="009B419E">
        <w:rPr>
          <w:rFonts w:ascii="Times New Roman" w:hAnsi="Times New Roman" w:cs="Times New Roman"/>
        </w:rPr>
        <w:t>, MAE metric is introduced to show the difference between the predictions and the targets.</w:t>
      </w:r>
    </w:p>
    <w:bookmarkEnd w:id="1"/>
    <w:p w14:paraId="11FD2D58" w14:textId="687DAFFB" w:rsidR="00C93DD2" w:rsidRPr="009B419E" w:rsidRDefault="00C93DD2" w:rsidP="00576CDC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</w:p>
    <w:p w14:paraId="291DD04C" w14:textId="22EA79DA" w:rsidR="005721C5" w:rsidRPr="009B419E" w:rsidRDefault="00FE5403" w:rsidP="00D4432E">
      <w:pPr>
        <w:pStyle w:val="ListParagraph"/>
        <w:numPr>
          <w:ilvl w:val="0"/>
          <w:numId w:val="2"/>
        </w:numPr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 xml:space="preserve">An explanation of your method to validate the model </w:t>
      </w:r>
    </w:p>
    <w:p w14:paraId="4BE0422E" w14:textId="551FCAE5" w:rsidR="00072EEF" w:rsidRPr="009B419E" w:rsidRDefault="00072EEF" w:rsidP="005042A4">
      <w:pPr>
        <w:adjustRightInd w:val="0"/>
        <w:snapToGrid w:val="0"/>
        <w:spacing w:line="240" w:lineRule="auto"/>
        <w:rPr>
          <w:rFonts w:ascii="Times New Roman" w:hAnsi="Times New Roman" w:cs="Times New Roman"/>
          <w:noProof/>
        </w:rPr>
      </w:pPr>
      <w:r w:rsidRPr="009B419E">
        <w:rPr>
          <w:noProof/>
        </w:rPr>
        <w:drawing>
          <wp:inline distT="0" distB="0" distL="0" distR="0" wp14:anchorId="3FB783F7" wp14:editId="41E6DE95">
            <wp:extent cx="5731510" cy="307467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27A7" w14:textId="079680C9" w:rsidR="00C000C3" w:rsidRPr="009B419E" w:rsidRDefault="005042A4" w:rsidP="005042A4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  <w:r w:rsidRPr="00D431B8">
        <w:rPr>
          <w:rFonts w:ascii="Times New Roman" w:hAnsi="Times New Roman" w:cs="Times New Roman"/>
          <w:noProof/>
        </w:rPr>
        <w:t>To evaluate my network while adjusting its parameters</w:t>
      </w:r>
      <w:r w:rsidRPr="009B419E">
        <w:rPr>
          <w:rFonts w:ascii="Times New Roman" w:hAnsi="Times New Roman" w:cs="Times New Roman"/>
        </w:rPr>
        <w:t xml:space="preserve">, </w:t>
      </w:r>
      <w:r w:rsidR="00D431B8">
        <w:rPr>
          <w:rFonts w:ascii="Times New Roman" w:hAnsi="Times New Roman" w:cs="Times New Roman"/>
        </w:rPr>
        <w:t xml:space="preserve">the </w:t>
      </w:r>
      <w:bookmarkStart w:id="2" w:name="_GoBack"/>
      <w:bookmarkEnd w:id="2"/>
      <w:r w:rsidRPr="009B419E">
        <w:rPr>
          <w:rFonts w:ascii="Times New Roman" w:hAnsi="Times New Roman" w:cs="Times New Roman"/>
        </w:rPr>
        <w:t xml:space="preserve">data </w:t>
      </w:r>
      <w:r w:rsidRPr="00D431B8">
        <w:rPr>
          <w:rFonts w:ascii="Times New Roman" w:hAnsi="Times New Roman" w:cs="Times New Roman"/>
          <w:noProof/>
        </w:rPr>
        <w:t>was also split</w:t>
      </w:r>
      <w:r w:rsidRPr="009B419E">
        <w:rPr>
          <w:rFonts w:ascii="Times New Roman" w:hAnsi="Times New Roman" w:cs="Times New Roman"/>
        </w:rPr>
        <w:t xml:space="preserve"> into a training set and a validation set. The best solution in such solution is to use K-Fold cross-validation. </w:t>
      </w:r>
      <w:r w:rsidRPr="00D431B8">
        <w:rPr>
          <w:rFonts w:ascii="Times New Roman" w:hAnsi="Times New Roman" w:cs="Times New Roman"/>
          <w:noProof/>
        </w:rPr>
        <w:t>Normally</w:t>
      </w:r>
      <w:r w:rsidRPr="009B419E">
        <w:rPr>
          <w:rFonts w:ascii="Times New Roman" w:hAnsi="Times New Roman" w:cs="Times New Roman"/>
        </w:rPr>
        <w:t xml:space="preserve">, K </w:t>
      </w:r>
      <w:r w:rsidRPr="004B427D">
        <w:rPr>
          <w:rFonts w:ascii="Times New Roman" w:hAnsi="Times New Roman" w:cs="Times New Roman"/>
          <w:noProof/>
        </w:rPr>
        <w:t>is suggested</w:t>
      </w:r>
      <w:r w:rsidRPr="009B419E">
        <w:rPr>
          <w:rFonts w:ascii="Times New Roman" w:hAnsi="Times New Roman" w:cs="Times New Roman"/>
        </w:rPr>
        <w:t xml:space="preserve"> equal to 5 or 10. The K-Fold training </w:t>
      </w:r>
      <w:r w:rsidRPr="00DF0A5F">
        <w:rPr>
          <w:rFonts w:ascii="Times New Roman" w:hAnsi="Times New Roman" w:cs="Times New Roman"/>
          <w:noProof/>
        </w:rPr>
        <w:t>method</w:t>
      </w:r>
      <w:r w:rsidR="00DF0A5F">
        <w:rPr>
          <w:rFonts w:ascii="Times New Roman" w:hAnsi="Times New Roman" w:cs="Times New Roman"/>
          <w:noProof/>
        </w:rPr>
        <w:t xml:space="preserve"> is</w:t>
      </w:r>
      <w:r w:rsidRPr="009B419E">
        <w:rPr>
          <w:rFonts w:ascii="Times New Roman" w:hAnsi="Times New Roman" w:cs="Times New Roman"/>
        </w:rPr>
        <w:t xml:space="preserve"> splitting the available training data </w:t>
      </w:r>
      <w:r w:rsidRPr="00DF0A5F">
        <w:rPr>
          <w:rFonts w:ascii="Times New Roman" w:hAnsi="Times New Roman" w:cs="Times New Roman"/>
          <w:noProof/>
        </w:rPr>
        <w:t>into</w:t>
      </w:r>
      <w:r w:rsidRPr="009B419E">
        <w:rPr>
          <w:rFonts w:ascii="Times New Roman" w:hAnsi="Times New Roman" w:cs="Times New Roman"/>
        </w:rPr>
        <w:t xml:space="preserve"> K partitions, implementing K identical models, and training each one on K-1 partitions while evaluating on the remaining partition. After validating each model selected, I applied the final production model on </w:t>
      </w:r>
      <w:proofErr w:type="gramStart"/>
      <w:r w:rsidRPr="009B419E">
        <w:rPr>
          <w:rFonts w:ascii="Times New Roman" w:hAnsi="Times New Roman" w:cs="Times New Roman"/>
        </w:rPr>
        <w:t>all of</w:t>
      </w:r>
      <w:proofErr w:type="gramEnd"/>
      <w:r w:rsidRPr="009B419E">
        <w:rPr>
          <w:rFonts w:ascii="Times New Roman" w:hAnsi="Times New Roman" w:cs="Times New Roman"/>
        </w:rPr>
        <w:t xml:space="preserve"> </w:t>
      </w:r>
      <w:r w:rsidR="00AE382C" w:rsidRPr="009B419E">
        <w:rPr>
          <w:rFonts w:ascii="Times New Roman" w:hAnsi="Times New Roman" w:cs="Times New Roman"/>
          <w:noProof/>
        </w:rPr>
        <w:t xml:space="preserve">the </w:t>
      </w:r>
      <w:r w:rsidRPr="009B419E">
        <w:rPr>
          <w:rFonts w:ascii="Times New Roman" w:hAnsi="Times New Roman" w:cs="Times New Roman"/>
          <w:noProof/>
        </w:rPr>
        <w:t>training</w:t>
      </w:r>
      <w:r w:rsidRPr="009B419E">
        <w:rPr>
          <w:rFonts w:ascii="Times New Roman" w:hAnsi="Times New Roman" w:cs="Times New Roman"/>
        </w:rPr>
        <w:t xml:space="preserve"> data with the best model.</w:t>
      </w:r>
    </w:p>
    <w:p w14:paraId="0CA1D96F" w14:textId="77777777" w:rsidR="00C000C3" w:rsidRPr="009B419E" w:rsidRDefault="00C000C3" w:rsidP="00C000C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27ADA799" w14:textId="77777777" w:rsidR="00FE5403" w:rsidRPr="009B419E" w:rsidRDefault="00FE5403" w:rsidP="00D4432E">
      <w:pPr>
        <w:pStyle w:val="ListParagraph"/>
        <w:numPr>
          <w:ilvl w:val="0"/>
          <w:numId w:val="2"/>
        </w:numPr>
        <w:adjustRightInd w:val="0"/>
        <w:snapToGrid w:val="0"/>
        <w:spacing w:line="240" w:lineRule="auto"/>
        <w:ind w:left="0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>You</w:t>
      </w:r>
      <w:r w:rsidR="000D332C" w:rsidRPr="009B419E">
        <w:rPr>
          <w:rFonts w:ascii="Times New Roman" w:hAnsi="Times New Roman" w:cs="Times New Roman"/>
          <w:b/>
        </w:rPr>
        <w:t>r</w:t>
      </w:r>
      <w:r w:rsidRPr="009B419E">
        <w:rPr>
          <w:rFonts w:ascii="Times New Roman" w:hAnsi="Times New Roman" w:cs="Times New Roman"/>
          <w:b/>
        </w:rPr>
        <w:t xml:space="preserve"> result in terms of appropriate</w:t>
      </w:r>
      <w:r w:rsidR="00C000C3" w:rsidRPr="009B419E">
        <w:rPr>
          <w:rFonts w:ascii="Times New Roman" w:hAnsi="Times New Roman" w:cs="Times New Roman"/>
          <w:b/>
        </w:rPr>
        <w:t xml:space="preserve"> metrics for the objective and problem</w:t>
      </w:r>
    </w:p>
    <w:p w14:paraId="184DC0DF" w14:textId="4B0AD43C" w:rsidR="008C7FF9" w:rsidRPr="009B419E" w:rsidRDefault="00FE7CAC" w:rsidP="008C7FF9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Mean Absolute Error</w:t>
      </w:r>
      <w:r w:rsidR="00D641AB" w:rsidRPr="009B419E">
        <w:rPr>
          <w:rFonts w:ascii="Times New Roman" w:hAnsi="Times New Roman" w:cs="Times New Roman"/>
        </w:rPr>
        <w:t xml:space="preserve"> measures the average magnitude of the errors in a set of predictions.</w:t>
      </w:r>
      <w:r w:rsidRPr="009B419E">
        <w:rPr>
          <w:rFonts w:ascii="Times New Roman" w:hAnsi="Times New Roman" w:cs="Times New Roman"/>
        </w:rPr>
        <w:t xml:space="preserve"> </w:t>
      </w:r>
      <w:r w:rsidR="00D86C0B" w:rsidRPr="009B419E">
        <w:rPr>
          <w:rFonts w:ascii="Times New Roman" w:hAnsi="Times New Roman" w:cs="Times New Roman"/>
        </w:rPr>
        <w:t xml:space="preserve">Since MSE already </w:t>
      </w:r>
      <w:r w:rsidR="00002899" w:rsidRPr="009B419E">
        <w:rPr>
          <w:rFonts w:ascii="Times New Roman" w:hAnsi="Times New Roman" w:cs="Times New Roman"/>
        </w:rPr>
        <w:t>worked as the loss function</w:t>
      </w:r>
      <w:r w:rsidR="006D360E" w:rsidRPr="009B419E">
        <w:rPr>
          <w:rFonts w:ascii="Times New Roman" w:hAnsi="Times New Roman" w:cs="Times New Roman"/>
        </w:rPr>
        <w:t>,</w:t>
      </w:r>
      <w:r w:rsidR="00774683" w:rsidRPr="009B419E">
        <w:rPr>
          <w:rFonts w:ascii="Times New Roman" w:hAnsi="Times New Roman" w:cs="Times New Roman"/>
        </w:rPr>
        <w:t xml:space="preserve"> it’s prevalent to take MAE as a metric. In the red wine quality prediction scenario, </w:t>
      </w:r>
      <w:r w:rsidR="00C66BA5" w:rsidRPr="009B419E">
        <w:rPr>
          <w:rFonts w:ascii="Times New Roman" w:hAnsi="Times New Roman" w:cs="Times New Roman"/>
        </w:rPr>
        <w:t>MAE</w:t>
      </w:r>
      <w:r w:rsidRPr="009B419E">
        <w:rPr>
          <w:rFonts w:ascii="Times New Roman" w:hAnsi="Times New Roman" w:cs="Times New Roman"/>
        </w:rPr>
        <w:t xml:space="preserve"> quantifies how close predictions are to the eventual outcomes.</w:t>
      </w:r>
      <w:r w:rsidR="00800966" w:rsidRPr="009B419E">
        <w:rPr>
          <w:rFonts w:ascii="Times New Roman" w:hAnsi="Times New Roman" w:cs="Times New Roman"/>
        </w:rPr>
        <w:t xml:space="preserve"> </w:t>
      </w:r>
    </w:p>
    <w:p w14:paraId="3B45C280" w14:textId="04F0BAC6" w:rsidR="00B971EA" w:rsidRPr="009B419E" w:rsidRDefault="00B971EA" w:rsidP="002F2CA2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The final test MAE result of the final model is </w:t>
      </w:r>
      <w:r w:rsidR="00AD4363" w:rsidRPr="009B419E">
        <w:rPr>
          <w:rFonts w:ascii="Times New Roman" w:hAnsi="Times New Roman" w:cs="Times New Roman"/>
        </w:rPr>
        <w:t xml:space="preserve">0.097, which means nearly 91% of the </w:t>
      </w:r>
      <w:r w:rsidR="00AC7885" w:rsidRPr="009B419E">
        <w:rPr>
          <w:rFonts w:ascii="Times New Roman" w:hAnsi="Times New Roman" w:cs="Times New Roman"/>
        </w:rPr>
        <w:t>wine quality</w:t>
      </w:r>
      <w:r w:rsidR="00AD4363" w:rsidRPr="009B419E">
        <w:rPr>
          <w:rFonts w:ascii="Times New Roman" w:hAnsi="Times New Roman" w:cs="Times New Roman"/>
        </w:rPr>
        <w:t xml:space="preserve"> </w:t>
      </w:r>
      <w:r w:rsidR="00AC7885" w:rsidRPr="009B419E">
        <w:rPr>
          <w:rFonts w:ascii="Times New Roman" w:hAnsi="Times New Roman" w:cs="Times New Roman"/>
        </w:rPr>
        <w:t>predictions are correct.</w:t>
      </w:r>
    </w:p>
    <w:p w14:paraId="66F80364" w14:textId="77777777" w:rsidR="00741207" w:rsidRPr="009B419E" w:rsidRDefault="00741207" w:rsidP="002F2CA2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7F4A6E5D" w14:textId="0031D2DC" w:rsidR="00741207" w:rsidRPr="009B419E" w:rsidRDefault="00741207" w:rsidP="00741207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  <w:b/>
        </w:rPr>
      </w:pPr>
      <w:r w:rsidRPr="009B419E">
        <w:rPr>
          <w:rFonts w:ascii="Times New Roman" w:hAnsi="Times New Roman" w:cs="Times New Roman"/>
          <w:b/>
        </w:rPr>
        <w:t>A copy of my code</w:t>
      </w:r>
    </w:p>
    <w:p w14:paraId="2E0FD801" w14:textId="77777777" w:rsidR="00741207" w:rsidRPr="009B419E" w:rsidRDefault="00741207" w:rsidP="00741207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  <w:b/>
        </w:rPr>
      </w:pPr>
    </w:p>
    <w:p w14:paraId="489651B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# -*- coding: utf-8 -*-</w:t>
      </w:r>
    </w:p>
    <w:p w14:paraId="49C8E7A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</w:t>
      </w:r>
    </w:p>
    <w:p w14:paraId="3B6C41F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Created on Tue Feb 19 10:37:29 2019</w:t>
      </w:r>
    </w:p>
    <w:p w14:paraId="432B9F6F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7B904514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@author: megan</w:t>
      </w:r>
    </w:p>
    <w:p w14:paraId="68B715B6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</w:t>
      </w:r>
    </w:p>
    <w:p w14:paraId="52C8D449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7D84E74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Import Libraries Section</w:t>
      </w:r>
    </w:p>
    <w:p w14:paraId="6EAAA60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23B03CC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B419E">
        <w:rPr>
          <w:rFonts w:ascii="Times New Roman" w:hAnsi="Times New Roman" w:cs="Times New Roman"/>
        </w:rPr>
        <w:t>keras.models</w:t>
      </w:r>
      <w:proofErr w:type="spellEnd"/>
      <w:proofErr w:type="gramEnd"/>
      <w:r w:rsidRPr="009B419E">
        <w:rPr>
          <w:rFonts w:ascii="Times New Roman" w:hAnsi="Times New Roman" w:cs="Times New Roman"/>
        </w:rPr>
        <w:t xml:space="preserve"> import Sequential</w:t>
      </w:r>
    </w:p>
    <w:p w14:paraId="3B1856D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B419E">
        <w:rPr>
          <w:rFonts w:ascii="Times New Roman" w:hAnsi="Times New Roman" w:cs="Times New Roman"/>
        </w:rPr>
        <w:t>keras.layers</w:t>
      </w:r>
      <w:proofErr w:type="spellEnd"/>
      <w:proofErr w:type="gramEnd"/>
      <w:r w:rsidRPr="009B419E">
        <w:rPr>
          <w:rFonts w:ascii="Times New Roman" w:hAnsi="Times New Roman" w:cs="Times New Roman"/>
        </w:rPr>
        <w:t xml:space="preserve"> import Dense </w:t>
      </w:r>
    </w:p>
    <w:p w14:paraId="2FC93B7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from </w:t>
      </w:r>
      <w:proofErr w:type="spellStart"/>
      <w:r w:rsidRPr="009B419E">
        <w:rPr>
          <w:rFonts w:ascii="Times New Roman" w:hAnsi="Times New Roman" w:cs="Times New Roman"/>
        </w:rPr>
        <w:t>sklearn</w:t>
      </w:r>
      <w:proofErr w:type="spellEnd"/>
      <w:r w:rsidRPr="009B419E">
        <w:rPr>
          <w:rFonts w:ascii="Times New Roman" w:hAnsi="Times New Roman" w:cs="Times New Roman"/>
        </w:rPr>
        <w:t xml:space="preserve"> import preprocessing</w:t>
      </w:r>
    </w:p>
    <w:p w14:paraId="55FA521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B419E">
        <w:rPr>
          <w:rFonts w:ascii="Times New Roman" w:hAnsi="Times New Roman" w:cs="Times New Roman"/>
        </w:rPr>
        <w:t>sklearn.model</w:t>
      </w:r>
      <w:proofErr w:type="gramEnd"/>
      <w:r w:rsidRPr="009B419E">
        <w:rPr>
          <w:rFonts w:ascii="Times New Roman" w:hAnsi="Times New Roman" w:cs="Times New Roman"/>
        </w:rPr>
        <w:t>_selection</w:t>
      </w:r>
      <w:proofErr w:type="spellEnd"/>
      <w:r w:rsidRPr="009B419E">
        <w:rPr>
          <w:rFonts w:ascii="Times New Roman" w:hAnsi="Times New Roman" w:cs="Times New Roman"/>
        </w:rPr>
        <w:t xml:space="preserve"> import </w:t>
      </w:r>
      <w:proofErr w:type="spellStart"/>
      <w:r w:rsidRPr="009B419E">
        <w:rPr>
          <w:rFonts w:ascii="Times New Roman" w:hAnsi="Times New Roman" w:cs="Times New Roman"/>
        </w:rPr>
        <w:t>train_test_split</w:t>
      </w:r>
      <w:proofErr w:type="spellEnd"/>
    </w:p>
    <w:p w14:paraId="7F2D0A3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9B419E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9B419E">
        <w:rPr>
          <w:rFonts w:ascii="Times New Roman" w:hAnsi="Times New Roman" w:cs="Times New Roman"/>
        </w:rPr>
        <w:t xml:space="preserve"> as </w:t>
      </w:r>
      <w:proofErr w:type="spellStart"/>
      <w:r w:rsidRPr="009B419E">
        <w:rPr>
          <w:rFonts w:ascii="Times New Roman" w:hAnsi="Times New Roman" w:cs="Times New Roman"/>
        </w:rPr>
        <w:t>plt</w:t>
      </w:r>
      <w:proofErr w:type="spellEnd"/>
    </w:p>
    <w:p w14:paraId="7DEE889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import </w:t>
      </w:r>
      <w:proofErr w:type="spellStart"/>
      <w:r w:rsidRPr="009B419E">
        <w:rPr>
          <w:rFonts w:ascii="Times New Roman" w:hAnsi="Times New Roman" w:cs="Times New Roman"/>
        </w:rPr>
        <w:t>numpy</w:t>
      </w:r>
      <w:proofErr w:type="spellEnd"/>
      <w:r w:rsidRPr="009B419E">
        <w:rPr>
          <w:rFonts w:ascii="Times New Roman" w:hAnsi="Times New Roman" w:cs="Times New Roman"/>
        </w:rPr>
        <w:t xml:space="preserve"> as np</w:t>
      </w:r>
    </w:p>
    <w:p w14:paraId="42FC1A19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import pandas as pd</w:t>
      </w:r>
    </w:p>
    <w:p w14:paraId="5C81FEE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import time</w:t>
      </w:r>
    </w:p>
    <w:p w14:paraId="021DE61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50112DA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import sys</w:t>
      </w:r>
    </w:p>
    <w:p w14:paraId="3E11B1C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if "C:\\My_Python_Lib" not in </w:t>
      </w:r>
      <w:proofErr w:type="spellStart"/>
      <w:proofErr w:type="gramStart"/>
      <w:r w:rsidRPr="009B419E">
        <w:rPr>
          <w:rFonts w:ascii="Times New Roman" w:hAnsi="Times New Roman" w:cs="Times New Roman"/>
        </w:rPr>
        <w:t>sys.path</w:t>
      </w:r>
      <w:proofErr w:type="spellEnd"/>
      <w:proofErr w:type="gramEnd"/>
      <w:r w:rsidRPr="009B419E">
        <w:rPr>
          <w:rFonts w:ascii="Times New Roman" w:hAnsi="Times New Roman" w:cs="Times New Roman"/>
        </w:rPr>
        <w:t>:</w:t>
      </w:r>
    </w:p>
    <w:p w14:paraId="47DDA95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B419E">
        <w:rPr>
          <w:rFonts w:ascii="Times New Roman" w:hAnsi="Times New Roman" w:cs="Times New Roman"/>
        </w:rPr>
        <w:t>sys.path</w:t>
      </w:r>
      <w:proofErr w:type="gramEnd"/>
      <w:r w:rsidRPr="009B419E">
        <w:rPr>
          <w:rFonts w:ascii="Times New Roman" w:hAnsi="Times New Roman" w:cs="Times New Roman"/>
        </w:rPr>
        <w:t>.append</w:t>
      </w:r>
      <w:proofErr w:type="spellEnd"/>
      <w:r w:rsidRPr="009B419E">
        <w:rPr>
          <w:rFonts w:ascii="Times New Roman" w:hAnsi="Times New Roman" w:cs="Times New Roman"/>
        </w:rPr>
        <w:t>("C:\\My_Python_Lib")</w:t>
      </w:r>
    </w:p>
    <w:p w14:paraId="1DB608C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6B7ABD0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Load Data Section</w:t>
      </w:r>
    </w:p>
    <w:p w14:paraId="5EB2015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6DE9698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start = </w:t>
      </w:r>
      <w:proofErr w:type="spellStart"/>
      <w:proofErr w:type="gramStart"/>
      <w:r w:rsidRPr="009B419E">
        <w:rPr>
          <w:rFonts w:ascii="Times New Roman" w:hAnsi="Times New Roman" w:cs="Times New Roman"/>
        </w:rPr>
        <w:t>time.time</w:t>
      </w:r>
      <w:proofErr w:type="spellEnd"/>
      <w:proofErr w:type="gramEnd"/>
      <w:r w:rsidRPr="009B419E">
        <w:rPr>
          <w:rFonts w:ascii="Times New Roman" w:hAnsi="Times New Roman" w:cs="Times New Roman"/>
        </w:rPr>
        <w:t>()</w:t>
      </w:r>
    </w:p>
    <w:p w14:paraId="2E8319F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7689021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data = </w:t>
      </w:r>
      <w:proofErr w:type="spellStart"/>
      <w:proofErr w:type="gramStart"/>
      <w:r w:rsidRPr="009B419E">
        <w:rPr>
          <w:rFonts w:ascii="Times New Roman" w:hAnsi="Times New Roman" w:cs="Times New Roman"/>
        </w:rPr>
        <w:t>pd.read</w:t>
      </w:r>
      <w:proofErr w:type="gramEnd"/>
      <w:r w:rsidRPr="009B419E">
        <w:rPr>
          <w:rFonts w:ascii="Times New Roman" w:hAnsi="Times New Roman" w:cs="Times New Roman"/>
        </w:rPr>
        <w:t>_csv</w:t>
      </w:r>
      <w:proofErr w:type="spellEnd"/>
      <w:r w:rsidRPr="009B419E">
        <w:rPr>
          <w:rFonts w:ascii="Times New Roman" w:hAnsi="Times New Roman" w:cs="Times New Roman"/>
        </w:rPr>
        <w:t>("winequality-red.csv",</w:t>
      </w:r>
    </w:p>
    <w:p w14:paraId="0122C80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delimiter=";", header=0,</w:t>
      </w:r>
    </w:p>
    <w:p w14:paraId="2E60CF6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names = ['</w:t>
      </w:r>
      <w:proofErr w:type="spellStart"/>
      <w:r w:rsidRPr="009B419E">
        <w:rPr>
          <w:rFonts w:ascii="Times New Roman" w:hAnsi="Times New Roman" w:cs="Times New Roman"/>
        </w:rPr>
        <w:t>f_acidity</w:t>
      </w:r>
      <w:proofErr w:type="spellEnd"/>
      <w:r w:rsidRPr="009B419E">
        <w:rPr>
          <w:rFonts w:ascii="Times New Roman" w:hAnsi="Times New Roman" w:cs="Times New Roman"/>
        </w:rPr>
        <w:t>', '</w:t>
      </w:r>
      <w:proofErr w:type="spellStart"/>
      <w:r w:rsidRPr="009B419E">
        <w:rPr>
          <w:rFonts w:ascii="Times New Roman" w:hAnsi="Times New Roman" w:cs="Times New Roman"/>
        </w:rPr>
        <w:t>v_acidity</w:t>
      </w:r>
      <w:proofErr w:type="spellEnd"/>
      <w:r w:rsidRPr="009B419E">
        <w:rPr>
          <w:rFonts w:ascii="Times New Roman" w:hAnsi="Times New Roman" w:cs="Times New Roman"/>
        </w:rPr>
        <w:t>', 'citric Acid', '</w:t>
      </w:r>
      <w:proofErr w:type="spellStart"/>
      <w:r w:rsidRPr="009B419E">
        <w:rPr>
          <w:rFonts w:ascii="Times New Roman" w:hAnsi="Times New Roman" w:cs="Times New Roman"/>
        </w:rPr>
        <w:t>r_sugar</w:t>
      </w:r>
      <w:proofErr w:type="spellEnd"/>
      <w:r w:rsidRPr="009B419E">
        <w:rPr>
          <w:rFonts w:ascii="Times New Roman" w:hAnsi="Times New Roman" w:cs="Times New Roman"/>
        </w:rPr>
        <w:t xml:space="preserve">', </w:t>
      </w:r>
    </w:p>
    <w:p w14:paraId="5302270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    'chlorides', 'free_so2',</w:t>
      </w:r>
    </w:p>
    <w:p w14:paraId="149FC66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    'total_so2', 'density', 'pH', </w:t>
      </w:r>
    </w:p>
    <w:p w14:paraId="508BBFB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    'sulphates', 'alcohol', 'quality'])</w:t>
      </w:r>
    </w:p>
    <w:p w14:paraId="1C462526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4A0BE49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vars</w:t>
      </w:r>
      <w:proofErr w:type="spellEnd"/>
      <w:r w:rsidRPr="009B419E">
        <w:rPr>
          <w:rFonts w:ascii="Times New Roman" w:hAnsi="Times New Roman" w:cs="Times New Roman"/>
        </w:rPr>
        <w:t xml:space="preserve"> = ['</w:t>
      </w:r>
      <w:proofErr w:type="spellStart"/>
      <w:r w:rsidRPr="009B419E">
        <w:rPr>
          <w:rFonts w:ascii="Times New Roman" w:hAnsi="Times New Roman" w:cs="Times New Roman"/>
        </w:rPr>
        <w:t>f_acidity</w:t>
      </w:r>
      <w:proofErr w:type="spellEnd"/>
      <w:r w:rsidRPr="009B419E">
        <w:rPr>
          <w:rFonts w:ascii="Times New Roman" w:hAnsi="Times New Roman" w:cs="Times New Roman"/>
        </w:rPr>
        <w:t>', '</w:t>
      </w:r>
      <w:proofErr w:type="spellStart"/>
      <w:r w:rsidRPr="009B419E">
        <w:rPr>
          <w:rFonts w:ascii="Times New Roman" w:hAnsi="Times New Roman" w:cs="Times New Roman"/>
        </w:rPr>
        <w:t>v_acidity</w:t>
      </w:r>
      <w:proofErr w:type="spellEnd"/>
      <w:r w:rsidRPr="009B419E">
        <w:rPr>
          <w:rFonts w:ascii="Times New Roman" w:hAnsi="Times New Roman" w:cs="Times New Roman"/>
        </w:rPr>
        <w:t>', 'citric Acid', '</w:t>
      </w:r>
      <w:proofErr w:type="spellStart"/>
      <w:r w:rsidRPr="009B419E">
        <w:rPr>
          <w:rFonts w:ascii="Times New Roman" w:hAnsi="Times New Roman" w:cs="Times New Roman"/>
        </w:rPr>
        <w:t>r_sugar</w:t>
      </w:r>
      <w:proofErr w:type="spellEnd"/>
      <w:r w:rsidRPr="009B419E">
        <w:rPr>
          <w:rFonts w:ascii="Times New Roman" w:hAnsi="Times New Roman" w:cs="Times New Roman"/>
        </w:rPr>
        <w:t xml:space="preserve">', 'chlorides', </w:t>
      </w:r>
    </w:p>
    <w:p w14:paraId="454D6120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'free_so2','total_so2', 'density', 'pH', 'sulphates', 'alcohol']</w:t>
      </w:r>
    </w:p>
    <w:p w14:paraId="4493F486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7B1881B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vars</w:t>
      </w:r>
      <w:proofErr w:type="spellEnd"/>
      <w:r w:rsidRPr="009B419E">
        <w:rPr>
          <w:rFonts w:ascii="Times New Roman" w:hAnsi="Times New Roman" w:cs="Times New Roman"/>
        </w:rPr>
        <w:t xml:space="preserve"> = ['quality']</w:t>
      </w:r>
    </w:p>
    <w:p w14:paraId="7635E6F4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0CEA20F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Pretreat Data Section</w:t>
      </w:r>
    </w:p>
    <w:p w14:paraId="0CFE9299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1D4AB14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 xml:space="preserve"> = data[</w:t>
      </w:r>
      <w:proofErr w:type="spellStart"/>
      <w:r w:rsidRPr="009B419E">
        <w:rPr>
          <w:rFonts w:ascii="Times New Roman" w:hAnsi="Times New Roman" w:cs="Times New Roman"/>
        </w:rPr>
        <w:t>x_vars</w:t>
      </w:r>
      <w:proofErr w:type="spellEnd"/>
      <w:r w:rsidRPr="009B419E">
        <w:rPr>
          <w:rFonts w:ascii="Times New Roman" w:hAnsi="Times New Roman" w:cs="Times New Roman"/>
        </w:rPr>
        <w:t>]</w:t>
      </w:r>
    </w:p>
    <w:p w14:paraId="557FC56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 xml:space="preserve"> = data[</w:t>
      </w:r>
      <w:proofErr w:type="spellStart"/>
      <w:r w:rsidRPr="009B419E">
        <w:rPr>
          <w:rFonts w:ascii="Times New Roman" w:hAnsi="Times New Roman" w:cs="Times New Roman"/>
        </w:rPr>
        <w:t>y_vars</w:t>
      </w:r>
      <w:proofErr w:type="spellEnd"/>
      <w:r w:rsidRPr="009B419E">
        <w:rPr>
          <w:rFonts w:ascii="Times New Roman" w:hAnsi="Times New Roman" w:cs="Times New Roman"/>
        </w:rPr>
        <w:t>]</w:t>
      </w:r>
    </w:p>
    <w:p w14:paraId="21C44394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01614BB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print (</w:t>
      </w:r>
      <w:proofErr w:type="spellStart"/>
      <w:r w:rsidRPr="009B419E">
        <w:rPr>
          <w:rFonts w:ascii="Times New Roman" w:hAnsi="Times New Roman" w:cs="Times New Roman"/>
        </w:rPr>
        <w:t>len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>))</w:t>
      </w:r>
    </w:p>
    <w:p w14:paraId="0CA2D29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print (</w:t>
      </w:r>
      <w:proofErr w:type="spellStart"/>
      <w:r w:rsidRPr="009B419E">
        <w:rPr>
          <w:rFonts w:ascii="Times New Roman" w:hAnsi="Times New Roman" w:cs="Times New Roman"/>
        </w:rPr>
        <w:t>len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>))</w:t>
      </w:r>
    </w:p>
    <w:p w14:paraId="5D750720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6D9F450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data_MinMax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preprocessing.MinMaxScaler</w:t>
      </w:r>
      <w:proofErr w:type="spellEnd"/>
      <w:proofErr w:type="gramEnd"/>
      <w:r w:rsidRPr="009B419E">
        <w:rPr>
          <w:rFonts w:ascii="Times New Roman" w:hAnsi="Times New Roman" w:cs="Times New Roman"/>
        </w:rPr>
        <w:t>()</w:t>
      </w:r>
    </w:p>
    <w:p w14:paraId="1228235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data_MinMax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preprocessing.MinMaxScaler</w:t>
      </w:r>
      <w:proofErr w:type="spellEnd"/>
      <w:proofErr w:type="gramEnd"/>
      <w:r w:rsidRPr="009B419E">
        <w:rPr>
          <w:rFonts w:ascii="Times New Roman" w:hAnsi="Times New Roman" w:cs="Times New Roman"/>
        </w:rPr>
        <w:t>()</w:t>
      </w:r>
    </w:p>
    <w:p w14:paraId="28E1908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7071B06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data.values</w:t>
      </w:r>
      <w:proofErr w:type="spellEnd"/>
      <w:proofErr w:type="gramEnd"/>
    </w:p>
    <w:p w14:paraId="54885B5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np.array</w:t>
      </w:r>
      <w:proofErr w:type="spellEnd"/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>).reshape((</w:t>
      </w:r>
      <w:proofErr w:type="spellStart"/>
      <w:r w:rsidRPr="009B419E">
        <w:rPr>
          <w:rFonts w:ascii="Times New Roman" w:hAnsi="Times New Roman" w:cs="Times New Roman"/>
        </w:rPr>
        <w:t>len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>), 11))</w:t>
      </w:r>
    </w:p>
    <w:p w14:paraId="0E2429C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1C63EB6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lastRenderedPageBreak/>
        <w:t>y_</w:t>
      </w:r>
      <w:proofErr w:type="gramStart"/>
      <w:r w:rsidRPr="009B419E">
        <w:rPr>
          <w:rFonts w:ascii="Times New Roman" w:hAnsi="Times New Roman" w:cs="Times New Roman"/>
        </w:rPr>
        <w:t>data.values</w:t>
      </w:r>
      <w:proofErr w:type="spellEnd"/>
      <w:proofErr w:type="gramEnd"/>
    </w:p>
    <w:p w14:paraId="404B5B30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np.array</w:t>
      </w:r>
      <w:proofErr w:type="spellEnd"/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>).reshape((</w:t>
      </w:r>
      <w:proofErr w:type="spellStart"/>
      <w:r w:rsidRPr="009B419E">
        <w:rPr>
          <w:rFonts w:ascii="Times New Roman" w:hAnsi="Times New Roman" w:cs="Times New Roman"/>
        </w:rPr>
        <w:t>len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>), 1))</w:t>
      </w:r>
    </w:p>
    <w:p w14:paraId="25F608D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6ABD259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r w:rsidRPr="009B419E">
        <w:rPr>
          <w:rFonts w:ascii="Times New Roman" w:hAnsi="Times New Roman" w:cs="Times New Roman"/>
        </w:rPr>
        <w:t>x_data_MinMax.fit_transform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7558391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r w:rsidRPr="009B419E">
        <w:rPr>
          <w:rFonts w:ascii="Times New Roman" w:hAnsi="Times New Roman" w:cs="Times New Roman"/>
        </w:rPr>
        <w:t>y_data_MinMax.fit_transform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549337B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2ECE4EC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train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x_test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y_train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y_test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r w:rsidRPr="009B419E">
        <w:rPr>
          <w:rFonts w:ascii="Times New Roman" w:hAnsi="Times New Roman" w:cs="Times New Roman"/>
        </w:rPr>
        <w:t>train_test_</w:t>
      </w:r>
      <w:proofErr w:type="gramStart"/>
      <w:r w:rsidRPr="009B419E">
        <w:rPr>
          <w:rFonts w:ascii="Times New Roman" w:hAnsi="Times New Roman" w:cs="Times New Roman"/>
        </w:rPr>
        <w:t>split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proofErr w:type="gramEnd"/>
      <w:r w:rsidRPr="009B419E">
        <w:rPr>
          <w:rFonts w:ascii="Times New Roman" w:hAnsi="Times New Roman" w:cs="Times New Roman"/>
        </w:rPr>
        <w:t>x_data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y_data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test_size</w:t>
      </w:r>
      <w:proofErr w:type="spellEnd"/>
      <w:r w:rsidRPr="009B419E">
        <w:rPr>
          <w:rFonts w:ascii="Times New Roman" w:hAnsi="Times New Roman" w:cs="Times New Roman"/>
        </w:rPr>
        <w:t xml:space="preserve">=0.33, </w:t>
      </w:r>
      <w:proofErr w:type="spellStart"/>
      <w:r w:rsidRPr="009B419E">
        <w:rPr>
          <w:rFonts w:ascii="Times New Roman" w:hAnsi="Times New Roman" w:cs="Times New Roman"/>
        </w:rPr>
        <w:t>random_state</w:t>
      </w:r>
      <w:proofErr w:type="spellEnd"/>
      <w:r w:rsidRPr="009B419E">
        <w:rPr>
          <w:rFonts w:ascii="Times New Roman" w:hAnsi="Times New Roman" w:cs="Times New Roman"/>
        </w:rPr>
        <w:t>=7)</w:t>
      </w:r>
    </w:p>
    <w:p w14:paraId="3BB0676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797BCF14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train.mean</w:t>
      </w:r>
      <w:proofErr w:type="spellEnd"/>
      <w:proofErr w:type="gramEnd"/>
      <w:r w:rsidRPr="009B419E">
        <w:rPr>
          <w:rFonts w:ascii="Times New Roman" w:hAnsi="Times New Roman" w:cs="Times New Roman"/>
        </w:rPr>
        <w:t>(axis=0)</w:t>
      </w:r>
    </w:p>
    <w:p w14:paraId="1DC42B5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</w:t>
      </w:r>
      <w:proofErr w:type="gramStart"/>
      <w:r w:rsidRPr="009B419E">
        <w:rPr>
          <w:rFonts w:ascii="Times New Roman" w:hAnsi="Times New Roman" w:cs="Times New Roman"/>
        </w:rPr>
        <w:t>train.mean</w:t>
      </w:r>
      <w:proofErr w:type="spellEnd"/>
      <w:proofErr w:type="gramEnd"/>
      <w:r w:rsidRPr="009B419E">
        <w:rPr>
          <w:rFonts w:ascii="Times New Roman" w:hAnsi="Times New Roman" w:cs="Times New Roman"/>
        </w:rPr>
        <w:t>(axis=0)</w:t>
      </w:r>
    </w:p>
    <w:p w14:paraId="09BFE38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test.mean</w:t>
      </w:r>
      <w:proofErr w:type="spellEnd"/>
      <w:proofErr w:type="gramEnd"/>
      <w:r w:rsidRPr="009B419E">
        <w:rPr>
          <w:rFonts w:ascii="Times New Roman" w:hAnsi="Times New Roman" w:cs="Times New Roman"/>
        </w:rPr>
        <w:t>(axis=0)</w:t>
      </w:r>
    </w:p>
    <w:p w14:paraId="2189797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y_</w:t>
      </w:r>
      <w:proofErr w:type="gramStart"/>
      <w:r w:rsidRPr="009B419E">
        <w:rPr>
          <w:rFonts w:ascii="Times New Roman" w:hAnsi="Times New Roman" w:cs="Times New Roman"/>
        </w:rPr>
        <w:t>test.mean</w:t>
      </w:r>
      <w:proofErr w:type="spellEnd"/>
      <w:proofErr w:type="gramEnd"/>
      <w:r w:rsidRPr="009B419E">
        <w:rPr>
          <w:rFonts w:ascii="Times New Roman" w:hAnsi="Times New Roman" w:cs="Times New Roman"/>
        </w:rPr>
        <w:t>(axis=0)</w:t>
      </w:r>
    </w:p>
    <w:p w14:paraId="320634AF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print(</w:t>
      </w: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train.shape</w:t>
      </w:r>
      <w:proofErr w:type="spellEnd"/>
      <w:proofErr w:type="gramEnd"/>
      <w:r w:rsidRPr="009B419E">
        <w:rPr>
          <w:rFonts w:ascii="Times New Roman" w:hAnsi="Times New Roman" w:cs="Times New Roman"/>
        </w:rPr>
        <w:t>)</w:t>
      </w:r>
    </w:p>
    <w:p w14:paraId="331FDE9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68ABF9F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Define Model Section - RMSPROP</w:t>
      </w:r>
    </w:p>
    <w:p w14:paraId="28A2274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6FCA2D8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def </w:t>
      </w:r>
      <w:proofErr w:type="spellStart"/>
      <w:r w:rsidRPr="009B419E">
        <w:rPr>
          <w:rFonts w:ascii="Times New Roman" w:hAnsi="Times New Roman" w:cs="Times New Roman"/>
        </w:rPr>
        <w:t>build_</w:t>
      </w:r>
      <w:proofErr w:type="gramStart"/>
      <w:r w:rsidRPr="009B419E">
        <w:rPr>
          <w:rFonts w:ascii="Times New Roman" w:hAnsi="Times New Roman" w:cs="Times New Roman"/>
        </w:rPr>
        <w:t>model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gramEnd"/>
      <w:r w:rsidRPr="009B419E">
        <w:rPr>
          <w:rFonts w:ascii="Times New Roman" w:hAnsi="Times New Roman" w:cs="Times New Roman"/>
        </w:rPr>
        <w:t>):</w:t>
      </w:r>
    </w:p>
    <w:p w14:paraId="3A427B1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model = </w:t>
      </w:r>
      <w:proofErr w:type="gramStart"/>
      <w:r w:rsidRPr="009B419E">
        <w:rPr>
          <w:rFonts w:ascii="Times New Roman" w:hAnsi="Times New Roman" w:cs="Times New Roman"/>
        </w:rPr>
        <w:t>Sequential(</w:t>
      </w:r>
      <w:proofErr w:type="gramEnd"/>
      <w:r w:rsidRPr="009B419E">
        <w:rPr>
          <w:rFonts w:ascii="Times New Roman" w:hAnsi="Times New Roman" w:cs="Times New Roman"/>
        </w:rPr>
        <w:t>)</w:t>
      </w:r>
    </w:p>
    <w:p w14:paraId="2379581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B419E">
        <w:rPr>
          <w:rFonts w:ascii="Times New Roman" w:hAnsi="Times New Roman" w:cs="Times New Roman"/>
        </w:rPr>
        <w:t>model.add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gramEnd"/>
      <w:r w:rsidRPr="009B419E">
        <w:rPr>
          <w:rFonts w:ascii="Times New Roman" w:hAnsi="Times New Roman" w:cs="Times New Roman"/>
        </w:rPr>
        <w:t>Dense(12, activation='</w:t>
      </w:r>
      <w:proofErr w:type="spellStart"/>
      <w:r w:rsidRPr="009B419E">
        <w:rPr>
          <w:rFonts w:ascii="Times New Roman" w:hAnsi="Times New Roman" w:cs="Times New Roman"/>
        </w:rPr>
        <w:t>relu</w:t>
      </w:r>
      <w:proofErr w:type="spellEnd"/>
      <w:r w:rsidRPr="009B419E">
        <w:rPr>
          <w:rFonts w:ascii="Times New Roman" w:hAnsi="Times New Roman" w:cs="Times New Roman"/>
        </w:rPr>
        <w:t xml:space="preserve">', </w:t>
      </w:r>
      <w:proofErr w:type="spellStart"/>
      <w:r w:rsidRPr="009B419E">
        <w:rPr>
          <w:rFonts w:ascii="Times New Roman" w:hAnsi="Times New Roman" w:cs="Times New Roman"/>
        </w:rPr>
        <w:t>input_shape</w:t>
      </w:r>
      <w:proofErr w:type="spellEnd"/>
      <w:r w:rsidRPr="009B419E">
        <w:rPr>
          <w:rFonts w:ascii="Times New Roman" w:hAnsi="Times New Roman" w:cs="Times New Roman"/>
        </w:rPr>
        <w:t>=(</w:t>
      </w:r>
      <w:proofErr w:type="spellStart"/>
      <w:r w:rsidRPr="009B419E">
        <w:rPr>
          <w:rFonts w:ascii="Times New Roman" w:hAnsi="Times New Roman" w:cs="Times New Roman"/>
        </w:rPr>
        <w:t>x_train.shape</w:t>
      </w:r>
      <w:proofErr w:type="spellEnd"/>
      <w:r w:rsidRPr="009B419E">
        <w:rPr>
          <w:rFonts w:ascii="Times New Roman" w:hAnsi="Times New Roman" w:cs="Times New Roman"/>
        </w:rPr>
        <w:t>[1],)))</w:t>
      </w:r>
    </w:p>
    <w:p w14:paraId="0135DE7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B419E">
        <w:rPr>
          <w:rFonts w:ascii="Times New Roman" w:hAnsi="Times New Roman" w:cs="Times New Roman"/>
        </w:rPr>
        <w:t>model.add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gramEnd"/>
      <w:r w:rsidRPr="009B419E">
        <w:rPr>
          <w:rFonts w:ascii="Times New Roman" w:hAnsi="Times New Roman" w:cs="Times New Roman"/>
        </w:rPr>
        <w:t>Dense(12, activation='</w:t>
      </w:r>
      <w:proofErr w:type="spellStart"/>
      <w:r w:rsidRPr="009B419E">
        <w:rPr>
          <w:rFonts w:ascii="Times New Roman" w:hAnsi="Times New Roman" w:cs="Times New Roman"/>
        </w:rPr>
        <w:t>relu</w:t>
      </w:r>
      <w:proofErr w:type="spellEnd"/>
      <w:r w:rsidRPr="009B419E">
        <w:rPr>
          <w:rFonts w:ascii="Times New Roman" w:hAnsi="Times New Roman" w:cs="Times New Roman"/>
        </w:rPr>
        <w:t>'))</w:t>
      </w:r>
    </w:p>
    <w:p w14:paraId="0AA4998F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B419E">
        <w:rPr>
          <w:rFonts w:ascii="Times New Roman" w:hAnsi="Times New Roman" w:cs="Times New Roman"/>
        </w:rPr>
        <w:t>model.add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gramEnd"/>
      <w:r w:rsidRPr="009B419E">
        <w:rPr>
          <w:rFonts w:ascii="Times New Roman" w:hAnsi="Times New Roman" w:cs="Times New Roman"/>
        </w:rPr>
        <w:t>Dense(1))</w:t>
      </w:r>
    </w:p>
    <w:p w14:paraId="67A3AF0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B419E">
        <w:rPr>
          <w:rFonts w:ascii="Times New Roman" w:hAnsi="Times New Roman" w:cs="Times New Roman"/>
        </w:rPr>
        <w:t>model.compile</w:t>
      </w:r>
      <w:proofErr w:type="spellEnd"/>
      <w:proofErr w:type="gramEnd"/>
      <w:r w:rsidRPr="009B419E">
        <w:rPr>
          <w:rFonts w:ascii="Times New Roman" w:hAnsi="Times New Roman" w:cs="Times New Roman"/>
        </w:rPr>
        <w:t>(loss='</w:t>
      </w:r>
      <w:proofErr w:type="spellStart"/>
      <w:r w:rsidRPr="009B419E">
        <w:rPr>
          <w:rFonts w:ascii="Times New Roman" w:hAnsi="Times New Roman" w:cs="Times New Roman"/>
        </w:rPr>
        <w:t>mean_squared_error</w:t>
      </w:r>
      <w:proofErr w:type="spellEnd"/>
      <w:r w:rsidRPr="009B419E">
        <w:rPr>
          <w:rFonts w:ascii="Times New Roman" w:hAnsi="Times New Roman" w:cs="Times New Roman"/>
        </w:rPr>
        <w:t>', optimizer='</w:t>
      </w:r>
      <w:proofErr w:type="spellStart"/>
      <w:r w:rsidRPr="009B419E">
        <w:rPr>
          <w:rFonts w:ascii="Times New Roman" w:hAnsi="Times New Roman" w:cs="Times New Roman"/>
        </w:rPr>
        <w:t>rmsprop</w:t>
      </w:r>
      <w:proofErr w:type="spellEnd"/>
      <w:r w:rsidRPr="009B419E">
        <w:rPr>
          <w:rFonts w:ascii="Times New Roman" w:hAnsi="Times New Roman" w:cs="Times New Roman"/>
        </w:rPr>
        <w:t>', metrics=['</w:t>
      </w:r>
      <w:proofErr w:type="spellStart"/>
      <w:r w:rsidRPr="009B419E">
        <w:rPr>
          <w:rFonts w:ascii="Times New Roman" w:hAnsi="Times New Roman" w:cs="Times New Roman"/>
        </w:rPr>
        <w:t>mae</w:t>
      </w:r>
      <w:proofErr w:type="spellEnd"/>
      <w:r w:rsidRPr="009B419E">
        <w:rPr>
          <w:rFonts w:ascii="Times New Roman" w:hAnsi="Times New Roman" w:cs="Times New Roman"/>
        </w:rPr>
        <w:t>'])</w:t>
      </w:r>
    </w:p>
    <w:p w14:paraId="0D7DBD94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return model</w:t>
      </w:r>
    </w:p>
    <w:p w14:paraId="2BDE8A7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1372DDCF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38B41B3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K-fold validation</w:t>
      </w:r>
    </w:p>
    <w:p w14:paraId="70854F6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4544A36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k = 10</w:t>
      </w:r>
    </w:p>
    <w:p w14:paraId="753E414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r w:rsidRPr="009B419E">
        <w:rPr>
          <w:rFonts w:ascii="Times New Roman" w:hAnsi="Times New Roman" w:cs="Times New Roman"/>
        </w:rPr>
        <w:t>len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x_train</w:t>
      </w:r>
      <w:proofErr w:type="spellEnd"/>
      <w:r w:rsidRPr="009B419E">
        <w:rPr>
          <w:rFonts w:ascii="Times New Roman" w:hAnsi="Times New Roman" w:cs="Times New Roman"/>
        </w:rPr>
        <w:t>)// k</w:t>
      </w:r>
    </w:p>
    <w:p w14:paraId="705AE88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6A96813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num_epochs</w:t>
      </w:r>
      <w:proofErr w:type="spellEnd"/>
      <w:r w:rsidRPr="009B419E">
        <w:rPr>
          <w:rFonts w:ascii="Times New Roman" w:hAnsi="Times New Roman" w:cs="Times New Roman"/>
        </w:rPr>
        <w:t xml:space="preserve"> = 500</w:t>
      </w:r>
    </w:p>
    <w:p w14:paraId="2AE71709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all_mae_histories</w:t>
      </w:r>
      <w:proofErr w:type="spellEnd"/>
      <w:r w:rsidRPr="009B419E">
        <w:rPr>
          <w:rFonts w:ascii="Times New Roman" w:hAnsi="Times New Roman" w:cs="Times New Roman"/>
        </w:rPr>
        <w:t xml:space="preserve"> = []</w:t>
      </w:r>
    </w:p>
    <w:p w14:paraId="7E6B6CC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for 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in range(k):</w:t>
      </w:r>
    </w:p>
    <w:p w14:paraId="7A387364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gramStart"/>
      <w:r w:rsidRPr="009B419E">
        <w:rPr>
          <w:rFonts w:ascii="Times New Roman" w:hAnsi="Times New Roman" w:cs="Times New Roman"/>
        </w:rPr>
        <w:t>print(</w:t>
      </w:r>
      <w:proofErr w:type="gramEnd"/>
      <w:r w:rsidRPr="009B419E">
        <w:rPr>
          <w:rFonts w:ascii="Times New Roman" w:hAnsi="Times New Roman" w:cs="Times New Roman"/>
        </w:rPr>
        <w:t xml:space="preserve">'processing fold #', 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62AFBB96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r w:rsidRPr="009B419E">
        <w:rPr>
          <w:rFonts w:ascii="Times New Roman" w:hAnsi="Times New Roman" w:cs="Times New Roman"/>
        </w:rPr>
        <w:t>val_data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train</w:t>
      </w:r>
      <w:proofErr w:type="spellEnd"/>
      <w:r w:rsidRPr="009B419E">
        <w:rPr>
          <w:rFonts w:ascii="Times New Roman" w:hAnsi="Times New Roman" w:cs="Times New Roman"/>
        </w:rPr>
        <w:t>[</w:t>
      </w:r>
      <w:proofErr w:type="spellStart"/>
      <w:proofErr w:type="gramEnd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: (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+ 1)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]</w:t>
      </w:r>
    </w:p>
    <w:p w14:paraId="0ABC57D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r w:rsidRPr="009B419E">
        <w:rPr>
          <w:rFonts w:ascii="Times New Roman" w:hAnsi="Times New Roman" w:cs="Times New Roman"/>
        </w:rPr>
        <w:t>val_targets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r w:rsidRPr="009B419E">
        <w:rPr>
          <w:rFonts w:ascii="Times New Roman" w:hAnsi="Times New Roman" w:cs="Times New Roman"/>
        </w:rPr>
        <w:t>y_</w:t>
      </w:r>
      <w:proofErr w:type="gramStart"/>
      <w:r w:rsidRPr="009B419E">
        <w:rPr>
          <w:rFonts w:ascii="Times New Roman" w:hAnsi="Times New Roman" w:cs="Times New Roman"/>
        </w:rPr>
        <w:t>train</w:t>
      </w:r>
      <w:proofErr w:type="spellEnd"/>
      <w:r w:rsidRPr="009B419E">
        <w:rPr>
          <w:rFonts w:ascii="Times New Roman" w:hAnsi="Times New Roman" w:cs="Times New Roman"/>
        </w:rPr>
        <w:t>[</w:t>
      </w:r>
      <w:proofErr w:type="spellStart"/>
      <w:proofErr w:type="gramEnd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: (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+ 1)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]</w:t>
      </w:r>
    </w:p>
    <w:p w14:paraId="7683821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r w:rsidRPr="009B419E">
        <w:rPr>
          <w:rFonts w:ascii="Times New Roman" w:hAnsi="Times New Roman" w:cs="Times New Roman"/>
        </w:rPr>
        <w:t>partial_x_train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np.concatenate</w:t>
      </w:r>
      <w:proofErr w:type="spellEnd"/>
      <w:proofErr w:type="gramEnd"/>
      <w:r w:rsidRPr="009B419E">
        <w:rPr>
          <w:rFonts w:ascii="Times New Roman" w:hAnsi="Times New Roman" w:cs="Times New Roman"/>
        </w:rPr>
        <w:t>([</w:t>
      </w:r>
      <w:proofErr w:type="spellStart"/>
      <w:r w:rsidRPr="009B419E">
        <w:rPr>
          <w:rFonts w:ascii="Times New Roman" w:hAnsi="Times New Roman" w:cs="Times New Roman"/>
        </w:rPr>
        <w:t>x_train</w:t>
      </w:r>
      <w:proofErr w:type="spellEnd"/>
      <w:r w:rsidRPr="009B419E">
        <w:rPr>
          <w:rFonts w:ascii="Times New Roman" w:hAnsi="Times New Roman" w:cs="Times New Roman"/>
        </w:rPr>
        <w:t>[: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],</w:t>
      </w:r>
    </w:p>
    <w:p w14:paraId="2E2381A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                 </w:t>
      </w:r>
      <w:proofErr w:type="spellStart"/>
      <w:r w:rsidRPr="009B419E">
        <w:rPr>
          <w:rFonts w:ascii="Times New Roman" w:hAnsi="Times New Roman" w:cs="Times New Roman"/>
        </w:rPr>
        <w:t>x_</w:t>
      </w:r>
      <w:proofErr w:type="gramStart"/>
      <w:r w:rsidRPr="009B419E">
        <w:rPr>
          <w:rFonts w:ascii="Times New Roman" w:hAnsi="Times New Roman" w:cs="Times New Roman"/>
        </w:rPr>
        <w:t>train</w:t>
      </w:r>
      <w:proofErr w:type="spellEnd"/>
      <w:r w:rsidRPr="009B419E">
        <w:rPr>
          <w:rFonts w:ascii="Times New Roman" w:hAnsi="Times New Roman" w:cs="Times New Roman"/>
        </w:rPr>
        <w:t>[</w:t>
      </w:r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+ 1)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:]],axis=0)</w:t>
      </w:r>
    </w:p>
    <w:p w14:paraId="2331CBE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r w:rsidRPr="009B419E">
        <w:rPr>
          <w:rFonts w:ascii="Times New Roman" w:hAnsi="Times New Roman" w:cs="Times New Roman"/>
        </w:rPr>
        <w:t>partial_y_train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np.concatenate</w:t>
      </w:r>
      <w:proofErr w:type="spellEnd"/>
      <w:proofErr w:type="gramEnd"/>
      <w:r w:rsidRPr="009B419E">
        <w:rPr>
          <w:rFonts w:ascii="Times New Roman" w:hAnsi="Times New Roman" w:cs="Times New Roman"/>
        </w:rPr>
        <w:t>([</w:t>
      </w:r>
      <w:proofErr w:type="spellStart"/>
      <w:r w:rsidRPr="009B419E">
        <w:rPr>
          <w:rFonts w:ascii="Times New Roman" w:hAnsi="Times New Roman" w:cs="Times New Roman"/>
        </w:rPr>
        <w:t>y_train</w:t>
      </w:r>
      <w:proofErr w:type="spellEnd"/>
      <w:r w:rsidRPr="009B419E">
        <w:rPr>
          <w:rFonts w:ascii="Times New Roman" w:hAnsi="Times New Roman" w:cs="Times New Roman"/>
        </w:rPr>
        <w:t>[: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],</w:t>
      </w:r>
    </w:p>
    <w:p w14:paraId="4867DD1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                    </w:t>
      </w:r>
      <w:proofErr w:type="spellStart"/>
      <w:r w:rsidRPr="009B419E">
        <w:rPr>
          <w:rFonts w:ascii="Times New Roman" w:hAnsi="Times New Roman" w:cs="Times New Roman"/>
        </w:rPr>
        <w:t>y_</w:t>
      </w:r>
      <w:proofErr w:type="gramStart"/>
      <w:r w:rsidRPr="009B419E">
        <w:rPr>
          <w:rFonts w:ascii="Times New Roman" w:hAnsi="Times New Roman" w:cs="Times New Roman"/>
        </w:rPr>
        <w:t>train</w:t>
      </w:r>
      <w:proofErr w:type="spellEnd"/>
      <w:r w:rsidRPr="009B419E">
        <w:rPr>
          <w:rFonts w:ascii="Times New Roman" w:hAnsi="Times New Roman" w:cs="Times New Roman"/>
        </w:rPr>
        <w:t>[</w:t>
      </w:r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+ 1) * </w:t>
      </w:r>
      <w:proofErr w:type="spellStart"/>
      <w:r w:rsidRPr="009B419E">
        <w:rPr>
          <w:rFonts w:ascii="Times New Roman" w:hAnsi="Times New Roman" w:cs="Times New Roman"/>
        </w:rPr>
        <w:t>num_val_samples</w:t>
      </w:r>
      <w:proofErr w:type="spellEnd"/>
      <w:r w:rsidRPr="009B419E">
        <w:rPr>
          <w:rFonts w:ascii="Times New Roman" w:hAnsi="Times New Roman" w:cs="Times New Roman"/>
        </w:rPr>
        <w:t>:]],axis=0)</w:t>
      </w:r>
    </w:p>
    <w:p w14:paraId="5398BCF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model = </w:t>
      </w:r>
      <w:proofErr w:type="spellStart"/>
      <w:r w:rsidRPr="009B419E">
        <w:rPr>
          <w:rFonts w:ascii="Times New Roman" w:hAnsi="Times New Roman" w:cs="Times New Roman"/>
        </w:rPr>
        <w:t>build_</w:t>
      </w:r>
      <w:proofErr w:type="gramStart"/>
      <w:r w:rsidRPr="009B419E">
        <w:rPr>
          <w:rFonts w:ascii="Times New Roman" w:hAnsi="Times New Roman" w:cs="Times New Roman"/>
        </w:rPr>
        <w:t>model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gramEnd"/>
      <w:r w:rsidRPr="009B419E">
        <w:rPr>
          <w:rFonts w:ascii="Times New Roman" w:hAnsi="Times New Roman" w:cs="Times New Roman"/>
        </w:rPr>
        <w:t>)</w:t>
      </w:r>
    </w:p>
    <w:p w14:paraId="2595A61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history = </w:t>
      </w:r>
      <w:proofErr w:type="spellStart"/>
      <w:proofErr w:type="gramStart"/>
      <w:r w:rsidRPr="009B419E">
        <w:rPr>
          <w:rFonts w:ascii="Times New Roman" w:hAnsi="Times New Roman" w:cs="Times New Roman"/>
        </w:rPr>
        <w:t>model.fit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proofErr w:type="gramEnd"/>
      <w:r w:rsidRPr="009B419E">
        <w:rPr>
          <w:rFonts w:ascii="Times New Roman" w:hAnsi="Times New Roman" w:cs="Times New Roman"/>
        </w:rPr>
        <w:t>partial_x_train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partial_y_train</w:t>
      </w:r>
      <w:proofErr w:type="spellEnd"/>
      <w:r w:rsidRPr="009B419E">
        <w:rPr>
          <w:rFonts w:ascii="Times New Roman" w:hAnsi="Times New Roman" w:cs="Times New Roman"/>
        </w:rPr>
        <w:t>,</w:t>
      </w:r>
    </w:p>
    <w:p w14:paraId="7910DAAD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</w:t>
      </w:r>
      <w:proofErr w:type="spellStart"/>
      <w:r w:rsidRPr="009B419E">
        <w:rPr>
          <w:rFonts w:ascii="Times New Roman" w:hAnsi="Times New Roman" w:cs="Times New Roman"/>
        </w:rPr>
        <w:t>validation_data</w:t>
      </w:r>
      <w:proofErr w:type="spellEnd"/>
      <w:proofErr w:type="gramStart"/>
      <w:r w:rsidRPr="009B419E">
        <w:rPr>
          <w:rFonts w:ascii="Times New Roman" w:hAnsi="Times New Roman" w:cs="Times New Roman"/>
        </w:rPr>
        <w:t>=(</w:t>
      </w:r>
      <w:proofErr w:type="spellStart"/>
      <w:proofErr w:type="gramEnd"/>
      <w:r w:rsidRPr="009B419E">
        <w:rPr>
          <w:rFonts w:ascii="Times New Roman" w:hAnsi="Times New Roman" w:cs="Times New Roman"/>
        </w:rPr>
        <w:t>val_data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val_targets</w:t>
      </w:r>
      <w:proofErr w:type="spellEnd"/>
      <w:r w:rsidRPr="009B419E">
        <w:rPr>
          <w:rFonts w:ascii="Times New Roman" w:hAnsi="Times New Roman" w:cs="Times New Roman"/>
        </w:rPr>
        <w:t>),</w:t>
      </w:r>
    </w:p>
    <w:p w14:paraId="16A20C6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                    epochs=</w:t>
      </w:r>
      <w:proofErr w:type="spellStart"/>
      <w:r w:rsidRPr="009B419E">
        <w:rPr>
          <w:rFonts w:ascii="Times New Roman" w:hAnsi="Times New Roman" w:cs="Times New Roman"/>
        </w:rPr>
        <w:t>num_epochs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batch_size</w:t>
      </w:r>
      <w:proofErr w:type="spellEnd"/>
      <w:r w:rsidRPr="009B419E">
        <w:rPr>
          <w:rFonts w:ascii="Times New Roman" w:hAnsi="Times New Roman" w:cs="Times New Roman"/>
        </w:rPr>
        <w:t>=50, verbose=0)</w:t>
      </w:r>
    </w:p>
    <w:p w14:paraId="61C247BF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r w:rsidRPr="009B419E">
        <w:rPr>
          <w:rFonts w:ascii="Times New Roman" w:hAnsi="Times New Roman" w:cs="Times New Roman"/>
        </w:rPr>
        <w:t>mae_history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history.history</w:t>
      </w:r>
      <w:proofErr w:type="spellEnd"/>
      <w:proofErr w:type="gramEnd"/>
      <w:r w:rsidRPr="009B419E">
        <w:rPr>
          <w:rFonts w:ascii="Times New Roman" w:hAnsi="Times New Roman" w:cs="Times New Roman"/>
        </w:rPr>
        <w:t>['</w:t>
      </w:r>
      <w:proofErr w:type="spellStart"/>
      <w:r w:rsidRPr="009B419E">
        <w:rPr>
          <w:rFonts w:ascii="Times New Roman" w:hAnsi="Times New Roman" w:cs="Times New Roman"/>
        </w:rPr>
        <w:t>val_mean_absolute_error</w:t>
      </w:r>
      <w:proofErr w:type="spellEnd"/>
      <w:r w:rsidRPr="009B419E">
        <w:rPr>
          <w:rFonts w:ascii="Times New Roman" w:hAnsi="Times New Roman" w:cs="Times New Roman"/>
        </w:rPr>
        <w:t>']</w:t>
      </w:r>
    </w:p>
    <w:p w14:paraId="7547480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  <w:proofErr w:type="spellStart"/>
      <w:r w:rsidRPr="009B419E">
        <w:rPr>
          <w:rFonts w:ascii="Times New Roman" w:hAnsi="Times New Roman" w:cs="Times New Roman"/>
        </w:rPr>
        <w:t>all_mae_</w:t>
      </w:r>
      <w:proofErr w:type="gramStart"/>
      <w:r w:rsidRPr="009B419E">
        <w:rPr>
          <w:rFonts w:ascii="Times New Roman" w:hAnsi="Times New Roman" w:cs="Times New Roman"/>
        </w:rPr>
        <w:t>histories.append</w:t>
      </w:r>
      <w:proofErr w:type="spellEnd"/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mae_history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4AA3D02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</w:p>
    <w:p w14:paraId="097508E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average_mae_history</w:t>
      </w:r>
      <w:proofErr w:type="spellEnd"/>
      <w:r w:rsidRPr="009B419E">
        <w:rPr>
          <w:rFonts w:ascii="Times New Roman" w:hAnsi="Times New Roman" w:cs="Times New Roman"/>
        </w:rPr>
        <w:t xml:space="preserve"> = [</w:t>
      </w:r>
      <w:proofErr w:type="spellStart"/>
      <w:proofErr w:type="gramStart"/>
      <w:r w:rsidRPr="009B419E">
        <w:rPr>
          <w:rFonts w:ascii="Times New Roman" w:hAnsi="Times New Roman" w:cs="Times New Roman"/>
        </w:rPr>
        <w:t>np.mean</w:t>
      </w:r>
      <w:proofErr w:type="spellEnd"/>
      <w:proofErr w:type="gramEnd"/>
      <w:r w:rsidRPr="009B419E">
        <w:rPr>
          <w:rFonts w:ascii="Times New Roman" w:hAnsi="Times New Roman" w:cs="Times New Roman"/>
        </w:rPr>
        <w:t>([x[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] for x in </w:t>
      </w:r>
      <w:proofErr w:type="spellStart"/>
      <w:r w:rsidRPr="009B419E">
        <w:rPr>
          <w:rFonts w:ascii="Times New Roman" w:hAnsi="Times New Roman" w:cs="Times New Roman"/>
        </w:rPr>
        <w:t>all_mae_histories</w:t>
      </w:r>
      <w:proofErr w:type="spellEnd"/>
      <w:r w:rsidRPr="009B419E">
        <w:rPr>
          <w:rFonts w:ascii="Times New Roman" w:hAnsi="Times New Roman" w:cs="Times New Roman"/>
        </w:rPr>
        <w:t xml:space="preserve">]) for </w:t>
      </w:r>
      <w:proofErr w:type="spellStart"/>
      <w:r w:rsidRPr="009B419E">
        <w:rPr>
          <w:rFonts w:ascii="Times New Roman" w:hAnsi="Times New Roman" w:cs="Times New Roman"/>
        </w:rPr>
        <w:t>i</w:t>
      </w:r>
      <w:proofErr w:type="spellEnd"/>
      <w:r w:rsidRPr="009B419E">
        <w:rPr>
          <w:rFonts w:ascii="Times New Roman" w:hAnsi="Times New Roman" w:cs="Times New Roman"/>
        </w:rPr>
        <w:t xml:space="preserve"> in range(</w:t>
      </w:r>
      <w:proofErr w:type="spellStart"/>
      <w:r w:rsidRPr="009B419E">
        <w:rPr>
          <w:rFonts w:ascii="Times New Roman" w:hAnsi="Times New Roman" w:cs="Times New Roman"/>
        </w:rPr>
        <w:t>num_epochs</w:t>
      </w:r>
      <w:proofErr w:type="spellEnd"/>
      <w:r w:rsidRPr="009B419E">
        <w:rPr>
          <w:rFonts w:ascii="Times New Roman" w:hAnsi="Times New Roman" w:cs="Times New Roman"/>
        </w:rPr>
        <w:t>)]</w:t>
      </w:r>
    </w:p>
    <w:p w14:paraId="69E3BAF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end = </w:t>
      </w:r>
      <w:proofErr w:type="spellStart"/>
      <w:proofErr w:type="gramStart"/>
      <w:r w:rsidRPr="009B419E">
        <w:rPr>
          <w:rFonts w:ascii="Times New Roman" w:hAnsi="Times New Roman" w:cs="Times New Roman"/>
        </w:rPr>
        <w:t>time.time</w:t>
      </w:r>
      <w:proofErr w:type="spellEnd"/>
      <w:proofErr w:type="gramEnd"/>
      <w:r w:rsidRPr="009B419E">
        <w:rPr>
          <w:rFonts w:ascii="Times New Roman" w:hAnsi="Times New Roman" w:cs="Times New Roman"/>
        </w:rPr>
        <w:t>()</w:t>
      </w:r>
    </w:p>
    <w:p w14:paraId="6087A9C2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gramStart"/>
      <w:r w:rsidRPr="009B419E">
        <w:rPr>
          <w:rFonts w:ascii="Times New Roman" w:hAnsi="Times New Roman" w:cs="Times New Roman"/>
        </w:rPr>
        <w:t>print(</w:t>
      </w:r>
      <w:proofErr w:type="gramEnd"/>
      <w:r w:rsidRPr="009B419E">
        <w:rPr>
          <w:rFonts w:ascii="Times New Roman" w:hAnsi="Times New Roman" w:cs="Times New Roman"/>
        </w:rPr>
        <w:t>end - start)</w:t>
      </w:r>
    </w:p>
    <w:p w14:paraId="4F885B2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3D1CF128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1A5C622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Show &amp; Plot output Section</w:t>
      </w:r>
    </w:p>
    <w:p w14:paraId="652E24BE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36447E2B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print(</w:t>
      </w:r>
      <w:proofErr w:type="spellStart"/>
      <w:proofErr w:type="gramStart"/>
      <w:r w:rsidRPr="009B419E">
        <w:rPr>
          <w:rFonts w:ascii="Times New Roman" w:hAnsi="Times New Roman" w:cs="Times New Roman"/>
        </w:rPr>
        <w:t>np.mean</w:t>
      </w:r>
      <w:proofErr w:type="spellEnd"/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average_mae_history</w:t>
      </w:r>
      <w:proofErr w:type="spellEnd"/>
      <w:r w:rsidRPr="009B419E">
        <w:rPr>
          <w:rFonts w:ascii="Times New Roman" w:hAnsi="Times New Roman" w:cs="Times New Roman"/>
        </w:rPr>
        <w:t>))</w:t>
      </w:r>
    </w:p>
    <w:p w14:paraId="7CA8F5BC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lastRenderedPageBreak/>
        <w:t>print(min(</w:t>
      </w:r>
      <w:proofErr w:type="spellStart"/>
      <w:r w:rsidRPr="009B419E">
        <w:rPr>
          <w:rFonts w:ascii="Times New Roman" w:hAnsi="Times New Roman" w:cs="Times New Roman"/>
        </w:rPr>
        <w:t>average_mae_history</w:t>
      </w:r>
      <w:proofErr w:type="spellEnd"/>
      <w:r w:rsidRPr="009B419E">
        <w:rPr>
          <w:rFonts w:ascii="Times New Roman" w:hAnsi="Times New Roman" w:cs="Times New Roman"/>
        </w:rPr>
        <w:t>))</w:t>
      </w:r>
    </w:p>
    <w:p w14:paraId="78E81D6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gramStart"/>
      <w:r w:rsidRPr="009B419E">
        <w:rPr>
          <w:rFonts w:ascii="Times New Roman" w:hAnsi="Times New Roman" w:cs="Times New Roman"/>
        </w:rPr>
        <w:t>print(</w:t>
      </w:r>
      <w:proofErr w:type="gramEnd"/>
      <w:r w:rsidRPr="009B419E">
        <w:rPr>
          <w:rFonts w:ascii="Times New Roman" w:hAnsi="Times New Roman" w:cs="Times New Roman"/>
        </w:rPr>
        <w:t xml:space="preserve">'Epoch for min Mae:', </w:t>
      </w:r>
      <w:proofErr w:type="spellStart"/>
      <w:r w:rsidRPr="009B419E">
        <w:rPr>
          <w:rFonts w:ascii="Times New Roman" w:hAnsi="Times New Roman" w:cs="Times New Roman"/>
        </w:rPr>
        <w:t>average_mae_history.index</w:t>
      </w:r>
      <w:proofErr w:type="spellEnd"/>
      <w:r w:rsidRPr="009B419E">
        <w:rPr>
          <w:rFonts w:ascii="Times New Roman" w:hAnsi="Times New Roman" w:cs="Times New Roman"/>
        </w:rPr>
        <w:t>(min(</w:t>
      </w:r>
      <w:proofErr w:type="spellStart"/>
      <w:r w:rsidRPr="009B419E">
        <w:rPr>
          <w:rFonts w:ascii="Times New Roman" w:hAnsi="Times New Roman" w:cs="Times New Roman"/>
        </w:rPr>
        <w:t>average_mae_history</w:t>
      </w:r>
      <w:proofErr w:type="spellEnd"/>
      <w:r w:rsidRPr="009B419E">
        <w:rPr>
          <w:rFonts w:ascii="Times New Roman" w:hAnsi="Times New Roman" w:cs="Times New Roman"/>
        </w:rPr>
        <w:t>)))</w:t>
      </w:r>
    </w:p>
    <w:p w14:paraId="7BBC54F9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0314D7F6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proofErr w:type="gramStart"/>
      <w:r w:rsidRPr="009B419E">
        <w:rPr>
          <w:rFonts w:ascii="Times New Roman" w:hAnsi="Times New Roman" w:cs="Times New Roman"/>
        </w:rPr>
        <w:t>plt.plot</w:t>
      </w:r>
      <w:proofErr w:type="spellEnd"/>
      <w:proofErr w:type="gramEnd"/>
      <w:r w:rsidRPr="009B419E">
        <w:rPr>
          <w:rFonts w:ascii="Times New Roman" w:hAnsi="Times New Roman" w:cs="Times New Roman"/>
        </w:rPr>
        <w:t xml:space="preserve">(range(1, </w:t>
      </w:r>
      <w:proofErr w:type="spellStart"/>
      <w:r w:rsidRPr="009B419E">
        <w:rPr>
          <w:rFonts w:ascii="Times New Roman" w:hAnsi="Times New Roman" w:cs="Times New Roman"/>
        </w:rPr>
        <w:t>len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average_mae_history</w:t>
      </w:r>
      <w:proofErr w:type="spellEnd"/>
      <w:r w:rsidRPr="009B419E">
        <w:rPr>
          <w:rFonts w:ascii="Times New Roman" w:hAnsi="Times New Roman" w:cs="Times New Roman"/>
        </w:rPr>
        <w:t xml:space="preserve">) + 1), </w:t>
      </w:r>
      <w:proofErr w:type="spellStart"/>
      <w:r w:rsidRPr="009B419E">
        <w:rPr>
          <w:rFonts w:ascii="Times New Roman" w:hAnsi="Times New Roman" w:cs="Times New Roman"/>
        </w:rPr>
        <w:t>average_mae_history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51ADA37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proofErr w:type="gramStart"/>
      <w:r w:rsidRPr="009B419E">
        <w:rPr>
          <w:rFonts w:ascii="Times New Roman" w:hAnsi="Times New Roman" w:cs="Times New Roman"/>
        </w:rPr>
        <w:t>plt.xlabel</w:t>
      </w:r>
      <w:proofErr w:type="spellEnd"/>
      <w:proofErr w:type="gramEnd"/>
      <w:r w:rsidRPr="009B419E">
        <w:rPr>
          <w:rFonts w:ascii="Times New Roman" w:hAnsi="Times New Roman" w:cs="Times New Roman"/>
        </w:rPr>
        <w:t>('Epochs')</w:t>
      </w:r>
    </w:p>
    <w:p w14:paraId="0D645DA1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proofErr w:type="gramStart"/>
      <w:r w:rsidRPr="009B419E">
        <w:rPr>
          <w:rFonts w:ascii="Times New Roman" w:hAnsi="Times New Roman" w:cs="Times New Roman"/>
        </w:rPr>
        <w:t>plt.ylabel</w:t>
      </w:r>
      <w:proofErr w:type="spellEnd"/>
      <w:proofErr w:type="gramEnd"/>
      <w:r w:rsidRPr="009B419E">
        <w:rPr>
          <w:rFonts w:ascii="Times New Roman" w:hAnsi="Times New Roman" w:cs="Times New Roman"/>
        </w:rPr>
        <w:t>('Validation MAE')</w:t>
      </w:r>
    </w:p>
    <w:p w14:paraId="5E68B4B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proofErr w:type="gramStart"/>
      <w:r w:rsidRPr="009B419E">
        <w:rPr>
          <w:rFonts w:ascii="Times New Roman" w:hAnsi="Times New Roman" w:cs="Times New Roman"/>
        </w:rPr>
        <w:t>plt.show</w:t>
      </w:r>
      <w:proofErr w:type="spellEnd"/>
      <w:proofErr w:type="gramEnd"/>
      <w:r w:rsidRPr="009B419E">
        <w:rPr>
          <w:rFonts w:ascii="Times New Roman" w:hAnsi="Times New Roman" w:cs="Times New Roman"/>
        </w:rPr>
        <w:t xml:space="preserve">() </w:t>
      </w:r>
    </w:p>
    <w:p w14:paraId="71E9B867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    </w:t>
      </w:r>
    </w:p>
    <w:p w14:paraId="2E544526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71ED94D9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Final Model Application</w:t>
      </w:r>
    </w:p>
    <w:p w14:paraId="42744510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"""""""""""""""""""""""""""""""""""""""""""""""""""""""""""""""""""""""""""</w:t>
      </w:r>
    </w:p>
    <w:p w14:paraId="018A56F3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 xml:space="preserve">model = </w:t>
      </w:r>
      <w:proofErr w:type="spellStart"/>
      <w:r w:rsidRPr="009B419E">
        <w:rPr>
          <w:rFonts w:ascii="Times New Roman" w:hAnsi="Times New Roman" w:cs="Times New Roman"/>
        </w:rPr>
        <w:t>build_</w:t>
      </w:r>
      <w:proofErr w:type="gramStart"/>
      <w:r w:rsidRPr="009B419E">
        <w:rPr>
          <w:rFonts w:ascii="Times New Roman" w:hAnsi="Times New Roman" w:cs="Times New Roman"/>
        </w:rPr>
        <w:t>model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gramEnd"/>
      <w:r w:rsidRPr="009B419E">
        <w:rPr>
          <w:rFonts w:ascii="Times New Roman" w:hAnsi="Times New Roman" w:cs="Times New Roman"/>
        </w:rPr>
        <w:t>)</w:t>
      </w:r>
    </w:p>
    <w:p w14:paraId="33365D7A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test_mae_score</w:t>
      </w:r>
      <w:proofErr w:type="spellEnd"/>
      <w:r w:rsidRPr="009B419E">
        <w:rPr>
          <w:rFonts w:ascii="Times New Roman" w:hAnsi="Times New Roman" w:cs="Times New Roman"/>
        </w:rPr>
        <w:t xml:space="preserve"> = []</w:t>
      </w:r>
    </w:p>
    <w:p w14:paraId="47ACE9D0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proofErr w:type="gramStart"/>
      <w:r w:rsidRPr="009B419E">
        <w:rPr>
          <w:rFonts w:ascii="Times New Roman" w:hAnsi="Times New Roman" w:cs="Times New Roman"/>
        </w:rPr>
        <w:t>model.fit</w:t>
      </w:r>
      <w:proofErr w:type="spellEnd"/>
      <w:r w:rsidRPr="009B419E">
        <w:rPr>
          <w:rFonts w:ascii="Times New Roman" w:hAnsi="Times New Roman" w:cs="Times New Roman"/>
        </w:rPr>
        <w:t>(</w:t>
      </w:r>
      <w:proofErr w:type="spellStart"/>
      <w:proofErr w:type="gramEnd"/>
      <w:r w:rsidRPr="009B419E">
        <w:rPr>
          <w:rFonts w:ascii="Times New Roman" w:hAnsi="Times New Roman" w:cs="Times New Roman"/>
        </w:rPr>
        <w:t>x_train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y_train</w:t>
      </w:r>
      <w:proofErr w:type="spellEnd"/>
      <w:r w:rsidRPr="009B419E">
        <w:rPr>
          <w:rFonts w:ascii="Times New Roman" w:hAnsi="Times New Roman" w:cs="Times New Roman"/>
        </w:rPr>
        <w:t xml:space="preserve">, epochs=80, </w:t>
      </w:r>
      <w:proofErr w:type="spellStart"/>
      <w:r w:rsidRPr="009B419E">
        <w:rPr>
          <w:rFonts w:ascii="Times New Roman" w:hAnsi="Times New Roman" w:cs="Times New Roman"/>
        </w:rPr>
        <w:t>batch_size</w:t>
      </w:r>
      <w:proofErr w:type="spellEnd"/>
      <w:r w:rsidRPr="009B419E">
        <w:rPr>
          <w:rFonts w:ascii="Times New Roman" w:hAnsi="Times New Roman" w:cs="Times New Roman"/>
        </w:rPr>
        <w:t>=16, verbose=0)</w:t>
      </w:r>
    </w:p>
    <w:p w14:paraId="4F92A36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proofErr w:type="spellStart"/>
      <w:r w:rsidRPr="009B419E">
        <w:rPr>
          <w:rFonts w:ascii="Times New Roman" w:hAnsi="Times New Roman" w:cs="Times New Roman"/>
        </w:rPr>
        <w:t>test_mse_score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test_mae_score</w:t>
      </w:r>
      <w:proofErr w:type="spellEnd"/>
      <w:r w:rsidRPr="009B419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9B419E">
        <w:rPr>
          <w:rFonts w:ascii="Times New Roman" w:hAnsi="Times New Roman" w:cs="Times New Roman"/>
        </w:rPr>
        <w:t>model.evaluate</w:t>
      </w:r>
      <w:proofErr w:type="spellEnd"/>
      <w:proofErr w:type="gramEnd"/>
      <w:r w:rsidRPr="009B419E">
        <w:rPr>
          <w:rFonts w:ascii="Times New Roman" w:hAnsi="Times New Roman" w:cs="Times New Roman"/>
        </w:rPr>
        <w:t>(</w:t>
      </w:r>
      <w:proofErr w:type="spellStart"/>
      <w:r w:rsidRPr="009B419E">
        <w:rPr>
          <w:rFonts w:ascii="Times New Roman" w:hAnsi="Times New Roman" w:cs="Times New Roman"/>
        </w:rPr>
        <w:t>x_test</w:t>
      </w:r>
      <w:proofErr w:type="spellEnd"/>
      <w:r w:rsidRPr="009B419E">
        <w:rPr>
          <w:rFonts w:ascii="Times New Roman" w:hAnsi="Times New Roman" w:cs="Times New Roman"/>
        </w:rPr>
        <w:t xml:space="preserve">, </w:t>
      </w:r>
      <w:proofErr w:type="spellStart"/>
      <w:r w:rsidRPr="009B419E">
        <w:rPr>
          <w:rFonts w:ascii="Times New Roman" w:hAnsi="Times New Roman" w:cs="Times New Roman"/>
        </w:rPr>
        <w:t>y_test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47933F25" w14:textId="77777777" w:rsidR="00305E7A" w:rsidRPr="009B419E" w:rsidRDefault="00305E7A" w:rsidP="00305E7A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  <w:r w:rsidRPr="009B419E">
        <w:rPr>
          <w:rFonts w:ascii="Times New Roman" w:hAnsi="Times New Roman" w:cs="Times New Roman"/>
        </w:rPr>
        <w:t>print(</w:t>
      </w:r>
      <w:proofErr w:type="spellStart"/>
      <w:r w:rsidRPr="009B419E">
        <w:rPr>
          <w:rFonts w:ascii="Times New Roman" w:hAnsi="Times New Roman" w:cs="Times New Roman"/>
        </w:rPr>
        <w:t>test_mae_score</w:t>
      </w:r>
      <w:proofErr w:type="spellEnd"/>
      <w:r w:rsidRPr="009B419E">
        <w:rPr>
          <w:rFonts w:ascii="Times New Roman" w:hAnsi="Times New Roman" w:cs="Times New Roman"/>
        </w:rPr>
        <w:t>)</w:t>
      </w:r>
    </w:p>
    <w:p w14:paraId="5F71A5B0" w14:textId="77777777" w:rsidR="00741207" w:rsidRPr="009B419E" w:rsidRDefault="00741207" w:rsidP="00741207">
      <w:pPr>
        <w:pStyle w:val="ListParagraph"/>
        <w:adjustRightInd w:val="0"/>
        <w:snapToGrid w:val="0"/>
        <w:spacing w:line="240" w:lineRule="auto"/>
        <w:ind w:left="-270"/>
        <w:rPr>
          <w:rFonts w:ascii="Times New Roman" w:hAnsi="Times New Roman" w:cs="Times New Roman"/>
        </w:rPr>
      </w:pPr>
    </w:p>
    <w:p w14:paraId="6EADFFD3" w14:textId="7371BC0A" w:rsidR="00955DF3" w:rsidRPr="009B419E" w:rsidRDefault="00955DF3" w:rsidP="00955DF3">
      <w:pPr>
        <w:pStyle w:val="ListParagraph"/>
        <w:adjustRightInd w:val="0"/>
        <w:snapToGrid w:val="0"/>
        <w:spacing w:line="240" w:lineRule="auto"/>
        <w:ind w:left="0"/>
        <w:rPr>
          <w:rFonts w:ascii="Times New Roman" w:hAnsi="Times New Roman" w:cs="Times New Roman"/>
        </w:rPr>
      </w:pPr>
    </w:p>
    <w:p w14:paraId="69DFD53C" w14:textId="77777777" w:rsidR="00F40D8D" w:rsidRPr="009B419E" w:rsidRDefault="00F40D8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0019A78F" w14:textId="77777777" w:rsidR="00F40D8D" w:rsidRPr="009B419E" w:rsidRDefault="00F40D8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22F55900" w14:textId="77777777" w:rsidR="00F40D8D" w:rsidRPr="009B419E" w:rsidRDefault="00F40D8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4FEAA7DE" w14:textId="77777777" w:rsidR="00F40D8D" w:rsidRPr="009B419E" w:rsidRDefault="00F40D8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6A85FEF1" w14:textId="77777777" w:rsidR="00F40D8D" w:rsidRPr="009B419E" w:rsidRDefault="00F40D8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48972474" w14:textId="368FB578" w:rsidR="003F5A44" w:rsidRPr="009B419E" w:rsidRDefault="003F5A44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0EF7FB47" w14:textId="2E6134D5" w:rsidR="00174BFC" w:rsidRPr="009B419E" w:rsidRDefault="00174BFC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04117026" w14:textId="3EC0C46A" w:rsidR="00174BFC" w:rsidRPr="009B419E" w:rsidRDefault="00174BFC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2CDEB9B5" w14:textId="77777777" w:rsidR="00512CFD" w:rsidRPr="009B419E" w:rsidRDefault="00512CF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17EDF093" w14:textId="77777777" w:rsidR="00512CFD" w:rsidRPr="009B419E" w:rsidRDefault="00512CF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24A2B1CE" w14:textId="77777777" w:rsidR="00512CFD" w:rsidRPr="009B419E" w:rsidRDefault="00512CF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6524A224" w14:textId="77777777" w:rsidR="00512CFD" w:rsidRPr="009B419E" w:rsidRDefault="00512CF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7C0262C7" w14:textId="77777777" w:rsidR="00512CFD" w:rsidRPr="009B419E" w:rsidRDefault="00512CFD" w:rsidP="0007146F">
      <w:pPr>
        <w:adjustRightInd w:val="0"/>
        <w:snapToGrid w:val="0"/>
        <w:spacing w:line="240" w:lineRule="auto"/>
        <w:contextualSpacing/>
        <w:rPr>
          <w:rFonts w:ascii="Times New Roman" w:hAnsi="Times New Roman" w:cs="Times New Roman"/>
        </w:rPr>
      </w:pPr>
    </w:p>
    <w:p w14:paraId="12389FB7" w14:textId="569B46AC" w:rsidR="00512CFD" w:rsidRPr="009B419E" w:rsidRDefault="00512CFD" w:rsidP="00F87E1B">
      <w:pPr>
        <w:adjustRightInd w:val="0"/>
        <w:snapToGrid w:val="0"/>
        <w:spacing w:line="240" w:lineRule="auto"/>
        <w:rPr>
          <w:rFonts w:ascii="Times New Roman" w:hAnsi="Times New Roman" w:cs="Times New Roman"/>
        </w:rPr>
      </w:pPr>
    </w:p>
    <w:sectPr w:rsidR="00512CFD" w:rsidRPr="009B419E" w:rsidSect="00FF639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622E7" w14:textId="77777777" w:rsidR="000434E9" w:rsidRDefault="000434E9" w:rsidP="00C21DD6">
      <w:pPr>
        <w:spacing w:after="0" w:line="240" w:lineRule="auto"/>
      </w:pPr>
      <w:r>
        <w:separator/>
      </w:r>
    </w:p>
  </w:endnote>
  <w:endnote w:type="continuationSeparator" w:id="0">
    <w:p w14:paraId="4129EB20" w14:textId="77777777" w:rsidR="000434E9" w:rsidRDefault="000434E9" w:rsidP="00C21D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9ACE8" w14:textId="77777777" w:rsidR="00C21DD6" w:rsidRDefault="00C21D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443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5D2614" w14:textId="600A06C2" w:rsidR="00C21DD6" w:rsidRDefault="00C21D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14310" w14:textId="77777777" w:rsidR="00C21DD6" w:rsidRDefault="00C21D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31C9B" w14:textId="77777777" w:rsidR="00C21DD6" w:rsidRDefault="00C21D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CAC6A" w14:textId="77777777" w:rsidR="000434E9" w:rsidRDefault="000434E9" w:rsidP="00C21DD6">
      <w:pPr>
        <w:spacing w:after="0" w:line="240" w:lineRule="auto"/>
      </w:pPr>
      <w:r>
        <w:separator/>
      </w:r>
    </w:p>
  </w:footnote>
  <w:footnote w:type="continuationSeparator" w:id="0">
    <w:p w14:paraId="32EF79AF" w14:textId="77777777" w:rsidR="000434E9" w:rsidRDefault="000434E9" w:rsidP="00C21D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7CD6B" w14:textId="77777777" w:rsidR="00C21DD6" w:rsidRDefault="00C21D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8FD9D" w14:textId="77777777" w:rsidR="00C21DD6" w:rsidRDefault="00C21D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2AD40" w14:textId="77777777" w:rsidR="00C21DD6" w:rsidRDefault="00C21D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921337"/>
    <w:multiLevelType w:val="hybridMultilevel"/>
    <w:tmpl w:val="D1C068EE"/>
    <w:lvl w:ilvl="0" w:tplc="E6F019F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2505C3"/>
    <w:multiLevelType w:val="hybridMultilevel"/>
    <w:tmpl w:val="468A7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MDE0NzI0MTMytbBU0lEKTi0uzszPAykwrQUAwd4ZxCwAAAA="/>
  </w:docVars>
  <w:rsids>
    <w:rsidRoot w:val="008A085B"/>
    <w:rsid w:val="0000104E"/>
    <w:rsid w:val="00002899"/>
    <w:rsid w:val="000038A8"/>
    <w:rsid w:val="00006912"/>
    <w:rsid w:val="0001051D"/>
    <w:rsid w:val="000117D9"/>
    <w:rsid w:val="000129AA"/>
    <w:rsid w:val="00012CB9"/>
    <w:rsid w:val="0001791B"/>
    <w:rsid w:val="00021854"/>
    <w:rsid w:val="000219E1"/>
    <w:rsid w:val="00023E3C"/>
    <w:rsid w:val="000247B0"/>
    <w:rsid w:val="00031EDF"/>
    <w:rsid w:val="000335F8"/>
    <w:rsid w:val="00036A6F"/>
    <w:rsid w:val="00037378"/>
    <w:rsid w:val="00040F0A"/>
    <w:rsid w:val="000434E9"/>
    <w:rsid w:val="0004431B"/>
    <w:rsid w:val="00047A35"/>
    <w:rsid w:val="00047F5E"/>
    <w:rsid w:val="00051C66"/>
    <w:rsid w:val="0005548E"/>
    <w:rsid w:val="00055CE0"/>
    <w:rsid w:val="00056645"/>
    <w:rsid w:val="00065F5E"/>
    <w:rsid w:val="0007146F"/>
    <w:rsid w:val="00072EEF"/>
    <w:rsid w:val="0007402A"/>
    <w:rsid w:val="00085E23"/>
    <w:rsid w:val="000863A6"/>
    <w:rsid w:val="0008686D"/>
    <w:rsid w:val="00093711"/>
    <w:rsid w:val="00093F8B"/>
    <w:rsid w:val="00094276"/>
    <w:rsid w:val="000A1787"/>
    <w:rsid w:val="000A5E8E"/>
    <w:rsid w:val="000A6AD1"/>
    <w:rsid w:val="000A7194"/>
    <w:rsid w:val="000B1CE1"/>
    <w:rsid w:val="000B2CD6"/>
    <w:rsid w:val="000B30AC"/>
    <w:rsid w:val="000B4218"/>
    <w:rsid w:val="000B628E"/>
    <w:rsid w:val="000C1D46"/>
    <w:rsid w:val="000C561E"/>
    <w:rsid w:val="000C5C54"/>
    <w:rsid w:val="000C5CF9"/>
    <w:rsid w:val="000C659E"/>
    <w:rsid w:val="000C7814"/>
    <w:rsid w:val="000D2592"/>
    <w:rsid w:val="000D332C"/>
    <w:rsid w:val="000D364D"/>
    <w:rsid w:val="000D4498"/>
    <w:rsid w:val="000D7EDD"/>
    <w:rsid w:val="000F29D1"/>
    <w:rsid w:val="00102710"/>
    <w:rsid w:val="00102884"/>
    <w:rsid w:val="00104CDE"/>
    <w:rsid w:val="00107006"/>
    <w:rsid w:val="001100BF"/>
    <w:rsid w:val="00114B77"/>
    <w:rsid w:val="001172FA"/>
    <w:rsid w:val="00117696"/>
    <w:rsid w:val="001227D1"/>
    <w:rsid w:val="00124A1F"/>
    <w:rsid w:val="00126460"/>
    <w:rsid w:val="00150789"/>
    <w:rsid w:val="00153053"/>
    <w:rsid w:val="00155429"/>
    <w:rsid w:val="00156810"/>
    <w:rsid w:val="00156B6B"/>
    <w:rsid w:val="00157F5F"/>
    <w:rsid w:val="00161DCC"/>
    <w:rsid w:val="001651E0"/>
    <w:rsid w:val="00167EC6"/>
    <w:rsid w:val="00171BF0"/>
    <w:rsid w:val="00173F03"/>
    <w:rsid w:val="00174BFC"/>
    <w:rsid w:val="00176EF8"/>
    <w:rsid w:val="001777DA"/>
    <w:rsid w:val="0018022D"/>
    <w:rsid w:val="00181E48"/>
    <w:rsid w:val="001849B6"/>
    <w:rsid w:val="00190485"/>
    <w:rsid w:val="001965CE"/>
    <w:rsid w:val="001A25C5"/>
    <w:rsid w:val="001B68A7"/>
    <w:rsid w:val="001B79A2"/>
    <w:rsid w:val="001C358D"/>
    <w:rsid w:val="001C531A"/>
    <w:rsid w:val="001D12BC"/>
    <w:rsid w:val="001D61B1"/>
    <w:rsid w:val="001E0863"/>
    <w:rsid w:val="001E650D"/>
    <w:rsid w:val="001E7558"/>
    <w:rsid w:val="001F1940"/>
    <w:rsid w:val="00202116"/>
    <w:rsid w:val="00206DFD"/>
    <w:rsid w:val="002206DB"/>
    <w:rsid w:val="002302C0"/>
    <w:rsid w:val="00232D2E"/>
    <w:rsid w:val="00235322"/>
    <w:rsid w:val="0023618A"/>
    <w:rsid w:val="00237989"/>
    <w:rsid w:val="00241708"/>
    <w:rsid w:val="00244F27"/>
    <w:rsid w:val="00251C8E"/>
    <w:rsid w:val="002569E3"/>
    <w:rsid w:val="002617EA"/>
    <w:rsid w:val="00263BF2"/>
    <w:rsid w:val="00273C33"/>
    <w:rsid w:val="002A0811"/>
    <w:rsid w:val="002A14C7"/>
    <w:rsid w:val="002A3961"/>
    <w:rsid w:val="002A4962"/>
    <w:rsid w:val="002A68E7"/>
    <w:rsid w:val="002A6C02"/>
    <w:rsid w:val="002A7EA7"/>
    <w:rsid w:val="002B4DB8"/>
    <w:rsid w:val="002C479A"/>
    <w:rsid w:val="002E35C1"/>
    <w:rsid w:val="002E6753"/>
    <w:rsid w:val="002E72B0"/>
    <w:rsid w:val="002F22B4"/>
    <w:rsid w:val="002F266E"/>
    <w:rsid w:val="002F2CA2"/>
    <w:rsid w:val="002F4B6F"/>
    <w:rsid w:val="00300035"/>
    <w:rsid w:val="0030106D"/>
    <w:rsid w:val="00302BDE"/>
    <w:rsid w:val="00304931"/>
    <w:rsid w:val="00305E7A"/>
    <w:rsid w:val="00310DD8"/>
    <w:rsid w:val="0031690F"/>
    <w:rsid w:val="00324FD3"/>
    <w:rsid w:val="0032655A"/>
    <w:rsid w:val="00326815"/>
    <w:rsid w:val="00330E69"/>
    <w:rsid w:val="00342113"/>
    <w:rsid w:val="00342326"/>
    <w:rsid w:val="003450C4"/>
    <w:rsid w:val="00345D87"/>
    <w:rsid w:val="00347D38"/>
    <w:rsid w:val="00353B1E"/>
    <w:rsid w:val="003543D7"/>
    <w:rsid w:val="00362FC9"/>
    <w:rsid w:val="00375F1A"/>
    <w:rsid w:val="0039284D"/>
    <w:rsid w:val="00397B80"/>
    <w:rsid w:val="003A233F"/>
    <w:rsid w:val="003A61BF"/>
    <w:rsid w:val="003B0641"/>
    <w:rsid w:val="003B0721"/>
    <w:rsid w:val="003B34B9"/>
    <w:rsid w:val="003B5E01"/>
    <w:rsid w:val="003B71FD"/>
    <w:rsid w:val="003D0748"/>
    <w:rsid w:val="003D1B77"/>
    <w:rsid w:val="003D729F"/>
    <w:rsid w:val="003E3DE0"/>
    <w:rsid w:val="003E4B9C"/>
    <w:rsid w:val="003F2FC0"/>
    <w:rsid w:val="003F5A44"/>
    <w:rsid w:val="0040741F"/>
    <w:rsid w:val="004110FE"/>
    <w:rsid w:val="00417E19"/>
    <w:rsid w:val="00425A0F"/>
    <w:rsid w:val="00431425"/>
    <w:rsid w:val="004322B4"/>
    <w:rsid w:val="004343D1"/>
    <w:rsid w:val="00434B8A"/>
    <w:rsid w:val="00435E28"/>
    <w:rsid w:val="00437132"/>
    <w:rsid w:val="0044022E"/>
    <w:rsid w:val="004437DC"/>
    <w:rsid w:val="00443E73"/>
    <w:rsid w:val="004451C6"/>
    <w:rsid w:val="00455181"/>
    <w:rsid w:val="00460D05"/>
    <w:rsid w:val="00466AC1"/>
    <w:rsid w:val="00473DF0"/>
    <w:rsid w:val="00480827"/>
    <w:rsid w:val="004833EE"/>
    <w:rsid w:val="00484220"/>
    <w:rsid w:val="00484EA8"/>
    <w:rsid w:val="00485A01"/>
    <w:rsid w:val="00493F3E"/>
    <w:rsid w:val="00495689"/>
    <w:rsid w:val="00495DA0"/>
    <w:rsid w:val="00497D30"/>
    <w:rsid w:val="004A744F"/>
    <w:rsid w:val="004B244E"/>
    <w:rsid w:val="004B427D"/>
    <w:rsid w:val="004B7833"/>
    <w:rsid w:val="004C3ECB"/>
    <w:rsid w:val="004C5EF2"/>
    <w:rsid w:val="004D0115"/>
    <w:rsid w:val="004D1B29"/>
    <w:rsid w:val="004D3719"/>
    <w:rsid w:val="004D3D52"/>
    <w:rsid w:val="004E78C3"/>
    <w:rsid w:val="004F0BED"/>
    <w:rsid w:val="004F2A66"/>
    <w:rsid w:val="004F4A5B"/>
    <w:rsid w:val="004F5331"/>
    <w:rsid w:val="00501DE0"/>
    <w:rsid w:val="005034A7"/>
    <w:rsid w:val="0050404E"/>
    <w:rsid w:val="00504292"/>
    <w:rsid w:val="005042A4"/>
    <w:rsid w:val="00512CFD"/>
    <w:rsid w:val="00513520"/>
    <w:rsid w:val="0051376D"/>
    <w:rsid w:val="00515ED8"/>
    <w:rsid w:val="0052141C"/>
    <w:rsid w:val="00523956"/>
    <w:rsid w:val="005271B9"/>
    <w:rsid w:val="00546A58"/>
    <w:rsid w:val="00546D92"/>
    <w:rsid w:val="005474D7"/>
    <w:rsid w:val="00550D64"/>
    <w:rsid w:val="0055752D"/>
    <w:rsid w:val="0056006A"/>
    <w:rsid w:val="00560A3F"/>
    <w:rsid w:val="005654E5"/>
    <w:rsid w:val="00565DF7"/>
    <w:rsid w:val="005670A2"/>
    <w:rsid w:val="005719B7"/>
    <w:rsid w:val="005721C5"/>
    <w:rsid w:val="00572220"/>
    <w:rsid w:val="00573C51"/>
    <w:rsid w:val="00576CDC"/>
    <w:rsid w:val="00591F93"/>
    <w:rsid w:val="005931B8"/>
    <w:rsid w:val="0059324D"/>
    <w:rsid w:val="005A14C9"/>
    <w:rsid w:val="005A7244"/>
    <w:rsid w:val="005B2000"/>
    <w:rsid w:val="005B5BF6"/>
    <w:rsid w:val="005B6490"/>
    <w:rsid w:val="005C0925"/>
    <w:rsid w:val="005C2AEA"/>
    <w:rsid w:val="005D48A7"/>
    <w:rsid w:val="005D6545"/>
    <w:rsid w:val="005E540E"/>
    <w:rsid w:val="005E5505"/>
    <w:rsid w:val="005E7105"/>
    <w:rsid w:val="005F34A8"/>
    <w:rsid w:val="006064A3"/>
    <w:rsid w:val="0062270E"/>
    <w:rsid w:val="00623E7F"/>
    <w:rsid w:val="006377C8"/>
    <w:rsid w:val="0064263B"/>
    <w:rsid w:val="00644310"/>
    <w:rsid w:val="0064452F"/>
    <w:rsid w:val="00654B56"/>
    <w:rsid w:val="006560A3"/>
    <w:rsid w:val="006561EB"/>
    <w:rsid w:val="006570C9"/>
    <w:rsid w:val="0066218E"/>
    <w:rsid w:val="00662E0E"/>
    <w:rsid w:val="0067020E"/>
    <w:rsid w:val="00672D6B"/>
    <w:rsid w:val="0067754F"/>
    <w:rsid w:val="00695342"/>
    <w:rsid w:val="006A0B6B"/>
    <w:rsid w:val="006A2D5E"/>
    <w:rsid w:val="006A3B7D"/>
    <w:rsid w:val="006B40BA"/>
    <w:rsid w:val="006B5AC1"/>
    <w:rsid w:val="006D0FD4"/>
    <w:rsid w:val="006D24B3"/>
    <w:rsid w:val="006D3449"/>
    <w:rsid w:val="006D360E"/>
    <w:rsid w:val="006D655D"/>
    <w:rsid w:val="006D7EA2"/>
    <w:rsid w:val="006E0E85"/>
    <w:rsid w:val="006E2041"/>
    <w:rsid w:val="006F098B"/>
    <w:rsid w:val="006F0A8E"/>
    <w:rsid w:val="006F44B2"/>
    <w:rsid w:val="006F4821"/>
    <w:rsid w:val="00703A3E"/>
    <w:rsid w:val="007041F3"/>
    <w:rsid w:val="00704F37"/>
    <w:rsid w:val="007067A7"/>
    <w:rsid w:val="00714879"/>
    <w:rsid w:val="007204D3"/>
    <w:rsid w:val="0072097C"/>
    <w:rsid w:val="00720CAF"/>
    <w:rsid w:val="00721DA0"/>
    <w:rsid w:val="00737869"/>
    <w:rsid w:val="00741207"/>
    <w:rsid w:val="007434A1"/>
    <w:rsid w:val="00744AB3"/>
    <w:rsid w:val="00746B6D"/>
    <w:rsid w:val="00747519"/>
    <w:rsid w:val="00761706"/>
    <w:rsid w:val="00766509"/>
    <w:rsid w:val="00766EEF"/>
    <w:rsid w:val="007721D1"/>
    <w:rsid w:val="00773AF2"/>
    <w:rsid w:val="00774683"/>
    <w:rsid w:val="007803CC"/>
    <w:rsid w:val="007837BD"/>
    <w:rsid w:val="007852D7"/>
    <w:rsid w:val="00787D1C"/>
    <w:rsid w:val="00793A21"/>
    <w:rsid w:val="00796000"/>
    <w:rsid w:val="007A3C33"/>
    <w:rsid w:val="007B0FA3"/>
    <w:rsid w:val="007B38E6"/>
    <w:rsid w:val="007B4101"/>
    <w:rsid w:val="007C1ABD"/>
    <w:rsid w:val="007C6E0D"/>
    <w:rsid w:val="007D30A2"/>
    <w:rsid w:val="007D45BD"/>
    <w:rsid w:val="007D4CE4"/>
    <w:rsid w:val="007D4F68"/>
    <w:rsid w:val="007E0DD6"/>
    <w:rsid w:val="007E186D"/>
    <w:rsid w:val="007E2A72"/>
    <w:rsid w:val="007E58CF"/>
    <w:rsid w:val="007E7905"/>
    <w:rsid w:val="007F05E1"/>
    <w:rsid w:val="00800966"/>
    <w:rsid w:val="008028D5"/>
    <w:rsid w:val="00803053"/>
    <w:rsid w:val="008073DC"/>
    <w:rsid w:val="00812B66"/>
    <w:rsid w:val="00814B1A"/>
    <w:rsid w:val="008256DD"/>
    <w:rsid w:val="00831979"/>
    <w:rsid w:val="0084384E"/>
    <w:rsid w:val="008462AA"/>
    <w:rsid w:val="0084731E"/>
    <w:rsid w:val="00851F40"/>
    <w:rsid w:val="00854585"/>
    <w:rsid w:val="0085772B"/>
    <w:rsid w:val="00860AA5"/>
    <w:rsid w:val="00860E76"/>
    <w:rsid w:val="00861535"/>
    <w:rsid w:val="0087222F"/>
    <w:rsid w:val="00876880"/>
    <w:rsid w:val="00886341"/>
    <w:rsid w:val="00892AFB"/>
    <w:rsid w:val="008A085B"/>
    <w:rsid w:val="008A272A"/>
    <w:rsid w:val="008B124A"/>
    <w:rsid w:val="008B39CB"/>
    <w:rsid w:val="008C0A92"/>
    <w:rsid w:val="008C2A08"/>
    <w:rsid w:val="008C7FF9"/>
    <w:rsid w:val="008D07C8"/>
    <w:rsid w:val="008D4525"/>
    <w:rsid w:val="008E5523"/>
    <w:rsid w:val="008F4067"/>
    <w:rsid w:val="008F5C6C"/>
    <w:rsid w:val="008F6981"/>
    <w:rsid w:val="00901DDD"/>
    <w:rsid w:val="00913147"/>
    <w:rsid w:val="00923C94"/>
    <w:rsid w:val="00930A23"/>
    <w:rsid w:val="00932D64"/>
    <w:rsid w:val="00937A4D"/>
    <w:rsid w:val="00942F95"/>
    <w:rsid w:val="00945D1B"/>
    <w:rsid w:val="00952F2B"/>
    <w:rsid w:val="00953A13"/>
    <w:rsid w:val="00955DF3"/>
    <w:rsid w:val="00960D18"/>
    <w:rsid w:val="00961D68"/>
    <w:rsid w:val="00963497"/>
    <w:rsid w:val="00963EFA"/>
    <w:rsid w:val="009675A5"/>
    <w:rsid w:val="00972744"/>
    <w:rsid w:val="00972FB6"/>
    <w:rsid w:val="00975A2E"/>
    <w:rsid w:val="00976C8C"/>
    <w:rsid w:val="009905A9"/>
    <w:rsid w:val="00992927"/>
    <w:rsid w:val="00997EDE"/>
    <w:rsid w:val="009B24C3"/>
    <w:rsid w:val="009B2EB0"/>
    <w:rsid w:val="009B419E"/>
    <w:rsid w:val="009B69E2"/>
    <w:rsid w:val="009C77D9"/>
    <w:rsid w:val="009C7BA4"/>
    <w:rsid w:val="009D5499"/>
    <w:rsid w:val="009D6C8C"/>
    <w:rsid w:val="009D79B2"/>
    <w:rsid w:val="009D79F9"/>
    <w:rsid w:val="009E0CB1"/>
    <w:rsid w:val="009E1E4F"/>
    <w:rsid w:val="009E4F09"/>
    <w:rsid w:val="009F25F6"/>
    <w:rsid w:val="009F3920"/>
    <w:rsid w:val="009F671D"/>
    <w:rsid w:val="00A00CEF"/>
    <w:rsid w:val="00A024C5"/>
    <w:rsid w:val="00A05686"/>
    <w:rsid w:val="00A05C13"/>
    <w:rsid w:val="00A1003E"/>
    <w:rsid w:val="00A12793"/>
    <w:rsid w:val="00A173A0"/>
    <w:rsid w:val="00A23534"/>
    <w:rsid w:val="00A32791"/>
    <w:rsid w:val="00A37438"/>
    <w:rsid w:val="00A417A6"/>
    <w:rsid w:val="00A46875"/>
    <w:rsid w:val="00A471B6"/>
    <w:rsid w:val="00A47D94"/>
    <w:rsid w:val="00A551E5"/>
    <w:rsid w:val="00A5612F"/>
    <w:rsid w:val="00A61BF1"/>
    <w:rsid w:val="00A62D10"/>
    <w:rsid w:val="00A73EB0"/>
    <w:rsid w:val="00A766BC"/>
    <w:rsid w:val="00A9410A"/>
    <w:rsid w:val="00AA1875"/>
    <w:rsid w:val="00AA197A"/>
    <w:rsid w:val="00AA4352"/>
    <w:rsid w:val="00AA45D3"/>
    <w:rsid w:val="00AB4967"/>
    <w:rsid w:val="00AB5CB4"/>
    <w:rsid w:val="00AB6D1E"/>
    <w:rsid w:val="00AC170E"/>
    <w:rsid w:val="00AC1C9E"/>
    <w:rsid w:val="00AC4EB2"/>
    <w:rsid w:val="00AC5687"/>
    <w:rsid w:val="00AC7885"/>
    <w:rsid w:val="00AD4363"/>
    <w:rsid w:val="00AD5B99"/>
    <w:rsid w:val="00AD5F66"/>
    <w:rsid w:val="00AE1CFD"/>
    <w:rsid w:val="00AE1E3F"/>
    <w:rsid w:val="00AE382C"/>
    <w:rsid w:val="00AE6A13"/>
    <w:rsid w:val="00AF0654"/>
    <w:rsid w:val="00AF2D86"/>
    <w:rsid w:val="00AF5D4B"/>
    <w:rsid w:val="00B00209"/>
    <w:rsid w:val="00B009E2"/>
    <w:rsid w:val="00B037C1"/>
    <w:rsid w:val="00B04A44"/>
    <w:rsid w:val="00B058EC"/>
    <w:rsid w:val="00B078FC"/>
    <w:rsid w:val="00B12814"/>
    <w:rsid w:val="00B13A85"/>
    <w:rsid w:val="00B23A09"/>
    <w:rsid w:val="00B25A35"/>
    <w:rsid w:val="00B34338"/>
    <w:rsid w:val="00B41C44"/>
    <w:rsid w:val="00B45C58"/>
    <w:rsid w:val="00B52E4F"/>
    <w:rsid w:val="00B55A83"/>
    <w:rsid w:val="00B61C16"/>
    <w:rsid w:val="00B62D14"/>
    <w:rsid w:val="00B63D86"/>
    <w:rsid w:val="00B6461A"/>
    <w:rsid w:val="00B71651"/>
    <w:rsid w:val="00B72D6A"/>
    <w:rsid w:val="00B76E3C"/>
    <w:rsid w:val="00B83B15"/>
    <w:rsid w:val="00B85638"/>
    <w:rsid w:val="00B93066"/>
    <w:rsid w:val="00B948C6"/>
    <w:rsid w:val="00B971EA"/>
    <w:rsid w:val="00BA07D5"/>
    <w:rsid w:val="00BA20C5"/>
    <w:rsid w:val="00BA51EA"/>
    <w:rsid w:val="00BA589F"/>
    <w:rsid w:val="00BC10AF"/>
    <w:rsid w:val="00BC52D7"/>
    <w:rsid w:val="00BD1FB4"/>
    <w:rsid w:val="00BD335C"/>
    <w:rsid w:val="00BE0D63"/>
    <w:rsid w:val="00BE6995"/>
    <w:rsid w:val="00BE7845"/>
    <w:rsid w:val="00BF09A3"/>
    <w:rsid w:val="00BF3B7C"/>
    <w:rsid w:val="00BF7D45"/>
    <w:rsid w:val="00C000C3"/>
    <w:rsid w:val="00C0517D"/>
    <w:rsid w:val="00C05536"/>
    <w:rsid w:val="00C078E9"/>
    <w:rsid w:val="00C13732"/>
    <w:rsid w:val="00C21DD6"/>
    <w:rsid w:val="00C2642B"/>
    <w:rsid w:val="00C33453"/>
    <w:rsid w:val="00C33528"/>
    <w:rsid w:val="00C371C5"/>
    <w:rsid w:val="00C4214A"/>
    <w:rsid w:val="00C45424"/>
    <w:rsid w:val="00C56AAF"/>
    <w:rsid w:val="00C64760"/>
    <w:rsid w:val="00C66BA5"/>
    <w:rsid w:val="00C67E0B"/>
    <w:rsid w:val="00C67FBD"/>
    <w:rsid w:val="00C73288"/>
    <w:rsid w:val="00C75F4E"/>
    <w:rsid w:val="00C77A65"/>
    <w:rsid w:val="00C810D4"/>
    <w:rsid w:val="00C820EB"/>
    <w:rsid w:val="00C82B84"/>
    <w:rsid w:val="00C82F2B"/>
    <w:rsid w:val="00C860D4"/>
    <w:rsid w:val="00C93DD2"/>
    <w:rsid w:val="00C946DB"/>
    <w:rsid w:val="00C9682E"/>
    <w:rsid w:val="00C978FD"/>
    <w:rsid w:val="00CA1A74"/>
    <w:rsid w:val="00CB2BB8"/>
    <w:rsid w:val="00CB3885"/>
    <w:rsid w:val="00CB6A69"/>
    <w:rsid w:val="00CD2713"/>
    <w:rsid w:val="00CE1C7D"/>
    <w:rsid w:val="00CE1D0B"/>
    <w:rsid w:val="00CE3EDB"/>
    <w:rsid w:val="00CF0454"/>
    <w:rsid w:val="00CF04F8"/>
    <w:rsid w:val="00CF5E4E"/>
    <w:rsid w:val="00CF69DA"/>
    <w:rsid w:val="00CF6DF3"/>
    <w:rsid w:val="00D01590"/>
    <w:rsid w:val="00D10D09"/>
    <w:rsid w:val="00D1381A"/>
    <w:rsid w:val="00D14304"/>
    <w:rsid w:val="00D2013F"/>
    <w:rsid w:val="00D24023"/>
    <w:rsid w:val="00D317A2"/>
    <w:rsid w:val="00D32C40"/>
    <w:rsid w:val="00D376D6"/>
    <w:rsid w:val="00D40CA5"/>
    <w:rsid w:val="00D431B8"/>
    <w:rsid w:val="00D4432E"/>
    <w:rsid w:val="00D46C2E"/>
    <w:rsid w:val="00D47DBC"/>
    <w:rsid w:val="00D50A16"/>
    <w:rsid w:val="00D5147C"/>
    <w:rsid w:val="00D527C4"/>
    <w:rsid w:val="00D6021D"/>
    <w:rsid w:val="00D641AB"/>
    <w:rsid w:val="00D6432C"/>
    <w:rsid w:val="00D70272"/>
    <w:rsid w:val="00D74555"/>
    <w:rsid w:val="00D84539"/>
    <w:rsid w:val="00D845AD"/>
    <w:rsid w:val="00D86C0B"/>
    <w:rsid w:val="00D94BFE"/>
    <w:rsid w:val="00DA66F6"/>
    <w:rsid w:val="00DA69D5"/>
    <w:rsid w:val="00DB7A0D"/>
    <w:rsid w:val="00DC0365"/>
    <w:rsid w:val="00DC2A35"/>
    <w:rsid w:val="00DC3046"/>
    <w:rsid w:val="00DD4BC9"/>
    <w:rsid w:val="00DD5ED3"/>
    <w:rsid w:val="00DD7CFF"/>
    <w:rsid w:val="00DE0F2A"/>
    <w:rsid w:val="00DE1E7A"/>
    <w:rsid w:val="00DE2ABA"/>
    <w:rsid w:val="00DE6CA6"/>
    <w:rsid w:val="00DF0A5F"/>
    <w:rsid w:val="00DF15CF"/>
    <w:rsid w:val="00DF383E"/>
    <w:rsid w:val="00DF5459"/>
    <w:rsid w:val="00E01C6F"/>
    <w:rsid w:val="00E10C50"/>
    <w:rsid w:val="00E125B0"/>
    <w:rsid w:val="00E14075"/>
    <w:rsid w:val="00E15148"/>
    <w:rsid w:val="00E20D98"/>
    <w:rsid w:val="00E22332"/>
    <w:rsid w:val="00E2351D"/>
    <w:rsid w:val="00E33FE7"/>
    <w:rsid w:val="00E360C9"/>
    <w:rsid w:val="00E37832"/>
    <w:rsid w:val="00E56260"/>
    <w:rsid w:val="00E64DED"/>
    <w:rsid w:val="00E736E3"/>
    <w:rsid w:val="00E75714"/>
    <w:rsid w:val="00E83106"/>
    <w:rsid w:val="00E833C8"/>
    <w:rsid w:val="00E84B1D"/>
    <w:rsid w:val="00E92469"/>
    <w:rsid w:val="00EA386A"/>
    <w:rsid w:val="00EA489C"/>
    <w:rsid w:val="00EB314D"/>
    <w:rsid w:val="00EB33A4"/>
    <w:rsid w:val="00EB52B6"/>
    <w:rsid w:val="00EC1A16"/>
    <w:rsid w:val="00EC2201"/>
    <w:rsid w:val="00EC266A"/>
    <w:rsid w:val="00ED0158"/>
    <w:rsid w:val="00ED39B9"/>
    <w:rsid w:val="00EE3132"/>
    <w:rsid w:val="00EE56EE"/>
    <w:rsid w:val="00EE7F54"/>
    <w:rsid w:val="00EF4061"/>
    <w:rsid w:val="00EF4882"/>
    <w:rsid w:val="00EF5CDA"/>
    <w:rsid w:val="00EF78C6"/>
    <w:rsid w:val="00F00EAD"/>
    <w:rsid w:val="00F1142A"/>
    <w:rsid w:val="00F1354F"/>
    <w:rsid w:val="00F14F26"/>
    <w:rsid w:val="00F2306B"/>
    <w:rsid w:val="00F27943"/>
    <w:rsid w:val="00F33F76"/>
    <w:rsid w:val="00F34704"/>
    <w:rsid w:val="00F3574D"/>
    <w:rsid w:val="00F40D8D"/>
    <w:rsid w:val="00F42521"/>
    <w:rsid w:val="00F42BBC"/>
    <w:rsid w:val="00F46EC5"/>
    <w:rsid w:val="00F52393"/>
    <w:rsid w:val="00F53BB9"/>
    <w:rsid w:val="00F551B3"/>
    <w:rsid w:val="00F71949"/>
    <w:rsid w:val="00F818F6"/>
    <w:rsid w:val="00F82A95"/>
    <w:rsid w:val="00F83BC4"/>
    <w:rsid w:val="00F85615"/>
    <w:rsid w:val="00F87E1B"/>
    <w:rsid w:val="00F92D10"/>
    <w:rsid w:val="00F94567"/>
    <w:rsid w:val="00F949AA"/>
    <w:rsid w:val="00FB0EC3"/>
    <w:rsid w:val="00FB2608"/>
    <w:rsid w:val="00FB6EDE"/>
    <w:rsid w:val="00FC1E7E"/>
    <w:rsid w:val="00FD2C7A"/>
    <w:rsid w:val="00FD2DFD"/>
    <w:rsid w:val="00FE067A"/>
    <w:rsid w:val="00FE0F33"/>
    <w:rsid w:val="00FE522D"/>
    <w:rsid w:val="00FE5403"/>
    <w:rsid w:val="00FE7CAC"/>
    <w:rsid w:val="00FF1090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E163C"/>
  <w15:chartTrackingRefBased/>
  <w15:docId w15:val="{C6C5B294-9473-4B2A-8567-83FE68DC2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08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08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78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7C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1D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DD6"/>
  </w:style>
  <w:style w:type="paragraph" w:styleId="Footer">
    <w:name w:val="footer"/>
    <w:basedOn w:val="Normal"/>
    <w:link w:val="FooterChar"/>
    <w:uiPriority w:val="99"/>
    <w:unhideWhenUsed/>
    <w:rsid w:val="00C21D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DD6"/>
  </w:style>
  <w:style w:type="character" w:styleId="Hyperlink">
    <w:name w:val="Hyperlink"/>
    <w:basedOn w:val="DefaultParagraphFont"/>
    <w:uiPriority w:val="99"/>
    <w:semiHidden/>
    <w:unhideWhenUsed/>
    <w:rsid w:val="005E55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340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ruder.io/optimizing-gradient-descent/index.html" TargetMode="External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7</Pages>
  <Words>1380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, Megan</dc:creator>
  <cp:keywords/>
  <dc:description/>
  <cp:lastModifiedBy>Ling, Megan</cp:lastModifiedBy>
  <cp:revision>336</cp:revision>
  <dcterms:created xsi:type="dcterms:W3CDTF">2019-02-24T17:49:00Z</dcterms:created>
  <dcterms:modified xsi:type="dcterms:W3CDTF">2019-03-02T03:30:00Z</dcterms:modified>
</cp:coreProperties>
</file>